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02D8" w:rsidRPr="005902D8" w:rsidRDefault="005902D8" w:rsidP="005902D8">
      <w:pPr>
        <w:tabs>
          <w:tab w:val="left" w:pos="1605"/>
        </w:tabs>
        <w:spacing w:after="0" w:line="240" w:lineRule="auto"/>
        <w:rPr>
          <w:sz w:val="20"/>
          <w:szCs w:val="20"/>
        </w:rPr>
      </w:pPr>
      <w:r w:rsidRPr="005902D8">
        <w:rPr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8890</wp:posOffset>
            </wp:positionV>
            <wp:extent cx="1165225" cy="1303655"/>
            <wp:effectExtent l="19050" t="0" r="0" b="0"/>
            <wp:wrapTight wrapText="bothSides">
              <wp:wrapPolygon edited="0">
                <wp:start x="-353" y="0"/>
                <wp:lineTo x="-353" y="21148"/>
                <wp:lineTo x="21541" y="21148"/>
                <wp:lineTo x="21541" y="0"/>
                <wp:lineTo x="-353" y="0"/>
              </wp:wrapPolygon>
            </wp:wrapTight>
            <wp:docPr id="17" name="Picture 5" descr="C:\Users\Owner\Documents\CERP\Dr. Robert Pasch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Owner\Documents\CERP\Dr. Robert Pasch Pic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225" cy="13036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5902D8">
        <w:rPr>
          <w:sz w:val="20"/>
          <w:szCs w:val="20"/>
        </w:rPr>
        <w:t>Dr. Robert Pasch</w:t>
      </w:r>
    </w:p>
    <w:p w:rsidR="005902D8" w:rsidRPr="005902D8" w:rsidRDefault="005902D8" w:rsidP="005902D8">
      <w:pPr>
        <w:tabs>
          <w:tab w:val="left" w:pos="1605"/>
        </w:tabs>
        <w:spacing w:after="0" w:line="240" w:lineRule="auto"/>
        <w:rPr>
          <w:b/>
          <w:sz w:val="20"/>
          <w:szCs w:val="20"/>
          <w:u w:val="single"/>
        </w:rPr>
      </w:pPr>
      <w:r w:rsidRPr="005902D8">
        <w:rPr>
          <w:b/>
          <w:sz w:val="20"/>
          <w:szCs w:val="20"/>
          <w:u w:val="single"/>
        </w:rPr>
        <w:t>Why Holding Appliances (Phase 1 Treatment) Work</w:t>
      </w:r>
    </w:p>
    <w:p w:rsidR="005902D8" w:rsidRPr="005902D8" w:rsidRDefault="005902D8" w:rsidP="005902D8">
      <w:pPr>
        <w:tabs>
          <w:tab w:val="left" w:pos="1605"/>
        </w:tabs>
        <w:spacing w:after="0" w:line="240" w:lineRule="auto"/>
        <w:rPr>
          <w:sz w:val="20"/>
          <w:szCs w:val="20"/>
        </w:rPr>
      </w:pPr>
      <w:r w:rsidRPr="005902D8">
        <w:rPr>
          <w:sz w:val="20"/>
          <w:szCs w:val="20"/>
        </w:rPr>
        <w:t>Codes: 117; Other</w:t>
      </w:r>
    </w:p>
    <w:p w:rsidR="005902D8" w:rsidRPr="005902D8" w:rsidRDefault="005902D8" w:rsidP="005902D8">
      <w:pPr>
        <w:tabs>
          <w:tab w:val="left" w:pos="1605"/>
        </w:tabs>
        <w:spacing w:after="0" w:line="240" w:lineRule="auto"/>
        <w:rPr>
          <w:sz w:val="20"/>
          <w:szCs w:val="20"/>
        </w:rPr>
      </w:pPr>
      <w:r w:rsidRPr="005902D8">
        <w:rPr>
          <w:sz w:val="20"/>
          <w:szCs w:val="20"/>
        </w:rPr>
        <w:t>CE Hours: ?</w:t>
      </w:r>
    </w:p>
    <w:p w:rsidR="005902D8" w:rsidRPr="005902D8" w:rsidRDefault="005902D8" w:rsidP="005902D8">
      <w:pPr>
        <w:tabs>
          <w:tab w:val="left" w:pos="1605"/>
        </w:tabs>
        <w:spacing w:after="0" w:line="240" w:lineRule="auto"/>
        <w:rPr>
          <w:sz w:val="20"/>
          <w:szCs w:val="20"/>
        </w:rPr>
      </w:pPr>
    </w:p>
    <w:p w:rsidR="005902D8" w:rsidRPr="005902D8" w:rsidRDefault="005902D8" w:rsidP="005902D8">
      <w:pPr>
        <w:tabs>
          <w:tab w:val="left" w:pos="1605"/>
        </w:tabs>
        <w:spacing w:after="0" w:line="240" w:lineRule="auto"/>
        <w:rPr>
          <w:sz w:val="20"/>
          <w:szCs w:val="20"/>
        </w:rPr>
      </w:pPr>
      <w:r w:rsidRPr="005902D8">
        <w:rPr>
          <w:rStyle w:val="A0"/>
        </w:rPr>
        <w:t>This presentation will focus on the effectiveness of Holding appliances, their timing criteria and their failures. Successful uses of these appliances will be shown…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  <w:r w:rsidRPr="005902D8">
        <w:rPr>
          <w:rFonts w:cs="HelveticaNeue"/>
          <w:sz w:val="20"/>
          <w:szCs w:val="20"/>
        </w:rPr>
        <w:t>Holding arches are used to preserve arch perimeter so permanent teeth have enough room to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  <w:r w:rsidRPr="005902D8">
        <w:rPr>
          <w:rFonts w:cs="HelveticaNeue"/>
          <w:sz w:val="20"/>
          <w:szCs w:val="20"/>
        </w:rPr>
        <w:t>erupt, allow forward facial development, and may potentially prevent upper canine impactions,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  <w:r w:rsidRPr="005902D8">
        <w:rPr>
          <w:rFonts w:cs="HelveticaNeue"/>
          <w:sz w:val="20"/>
          <w:szCs w:val="20"/>
        </w:rPr>
        <w:t>or aid in de-impactions. Presentation and discussions of clinical studies and MS submissions,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  <w:r w:rsidRPr="005902D8">
        <w:rPr>
          <w:rFonts w:cs="HelveticaNeue"/>
          <w:sz w:val="20"/>
          <w:szCs w:val="20"/>
        </w:rPr>
        <w:t>targeting Arch Perimeter length changes going from Mixed to Permanent Dentition, and how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  <w:r w:rsidRPr="005902D8">
        <w:rPr>
          <w:rFonts w:cs="HelveticaNeue"/>
          <w:sz w:val="20"/>
          <w:szCs w:val="20"/>
        </w:rPr>
        <w:t>we can manipulate length to the benefit of the dentition and face.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  <w:r w:rsidRPr="005902D8">
        <w:rPr>
          <w:rFonts w:cs="HelveticaNeue"/>
          <w:sz w:val="20"/>
          <w:szCs w:val="20"/>
        </w:rPr>
        <w:t>Holding Appliances allow the practitioner with an eye to the future, significant freedom to guide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  <w:r w:rsidRPr="005902D8">
        <w:rPr>
          <w:rFonts w:cs="HelveticaNeue"/>
          <w:sz w:val="20"/>
          <w:szCs w:val="20"/>
        </w:rPr>
        <w:t>development of the entire oral environment. These freedoms will be discussed showing clinical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  <w:r w:rsidRPr="005902D8">
        <w:rPr>
          <w:rFonts w:cs="HelveticaNeue"/>
          <w:sz w:val="20"/>
          <w:szCs w:val="20"/>
        </w:rPr>
        <w:t>cases. The practitioner using these appliances will have the ability to guide the developing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  <w:r w:rsidRPr="005902D8">
        <w:rPr>
          <w:rFonts w:cs="HelveticaNeue"/>
          <w:sz w:val="20"/>
          <w:szCs w:val="20"/>
        </w:rPr>
        <w:t>dentition forward, so to minimize the need for extractions and develop aesthetic faces.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  <w:r w:rsidRPr="005902D8">
        <w:rPr>
          <w:rFonts w:cs="HelveticaNeue"/>
          <w:sz w:val="20"/>
          <w:szCs w:val="20"/>
        </w:rPr>
        <w:t>Holding appliances allow the dental arches to develop according to their patient specific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  <w:r w:rsidRPr="005902D8">
        <w:rPr>
          <w:rFonts w:cs="HelveticaNeue"/>
          <w:sz w:val="20"/>
          <w:szCs w:val="20"/>
        </w:rPr>
        <w:t>genetic coding, they preserve facial development according to the patients phenotype, and by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  <w:r w:rsidRPr="005902D8">
        <w:rPr>
          <w:rFonts w:cs="HelveticaNeue"/>
          <w:sz w:val="20"/>
          <w:szCs w:val="20"/>
        </w:rPr>
        <w:t xml:space="preserve">examining the overall </w:t>
      </w:r>
      <w:proofErr w:type="spellStart"/>
      <w:r w:rsidRPr="005902D8">
        <w:rPr>
          <w:rFonts w:cs="HelveticaNeue"/>
          <w:sz w:val="20"/>
          <w:szCs w:val="20"/>
        </w:rPr>
        <w:t>orofacial</w:t>
      </w:r>
      <w:proofErr w:type="spellEnd"/>
      <w:r w:rsidRPr="005902D8">
        <w:rPr>
          <w:rFonts w:cs="HelveticaNeue"/>
          <w:sz w:val="20"/>
          <w:szCs w:val="20"/>
        </w:rPr>
        <w:t xml:space="preserve"> system before the appliances are planned, </w:t>
      </w:r>
      <w:proofErr w:type="spellStart"/>
      <w:r w:rsidRPr="005902D8">
        <w:rPr>
          <w:rFonts w:cs="HelveticaNeue"/>
          <w:sz w:val="20"/>
          <w:szCs w:val="20"/>
        </w:rPr>
        <w:t>crossbites</w:t>
      </w:r>
      <w:proofErr w:type="spellEnd"/>
      <w:r w:rsidRPr="005902D8">
        <w:rPr>
          <w:rFonts w:cs="HelveticaNeue"/>
          <w:sz w:val="20"/>
          <w:szCs w:val="20"/>
        </w:rPr>
        <w:t>, airway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  <w:r w:rsidRPr="005902D8">
        <w:rPr>
          <w:rFonts w:cs="HelveticaNeue"/>
          <w:sz w:val="20"/>
          <w:szCs w:val="20"/>
        </w:rPr>
        <w:t>obstructions, sleep issues, improper swallow and other habits can be identified and corrected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  <w:r w:rsidRPr="005902D8">
        <w:rPr>
          <w:rFonts w:cs="HelveticaNeue"/>
          <w:sz w:val="20"/>
          <w:szCs w:val="20"/>
        </w:rPr>
        <w:t>so that Phase 1 treatment, (holding arches) will be non problematic for the patient, and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HelveticaNeue"/>
          <w:sz w:val="20"/>
          <w:szCs w:val="20"/>
        </w:rPr>
      </w:pPr>
      <w:r w:rsidRPr="005902D8">
        <w:rPr>
          <w:rFonts w:cs="HelveticaNeue"/>
          <w:sz w:val="20"/>
          <w:szCs w:val="20"/>
        </w:rPr>
        <w:t>subsequent Phase 2; (Braces) will create an aesthetic face, beautiful smile, and stable</w:t>
      </w:r>
    </w:p>
    <w:p w:rsidR="005902D8" w:rsidRPr="005902D8" w:rsidRDefault="005902D8" w:rsidP="005902D8">
      <w:pPr>
        <w:rPr>
          <w:rFonts w:cs="HelveticaNeue"/>
          <w:sz w:val="20"/>
          <w:szCs w:val="20"/>
        </w:rPr>
      </w:pPr>
      <w:r w:rsidRPr="005902D8">
        <w:rPr>
          <w:rFonts w:cs="HelveticaNeue"/>
          <w:sz w:val="20"/>
          <w:szCs w:val="20"/>
        </w:rPr>
        <w:t>functional dentition, with proper lip support. clinical cases showing this will be presented.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TimesNewRomanPSMT"/>
          <w:sz w:val="20"/>
          <w:szCs w:val="20"/>
        </w:rPr>
      </w:pPr>
      <w:r w:rsidRPr="005902D8">
        <w:rPr>
          <w:rFonts w:cs="TimesNewRomanPSMT"/>
          <w:sz w:val="20"/>
          <w:szCs w:val="20"/>
        </w:rPr>
        <w:t>Dr. Pasch graduated from the Faculty of Dentistry, University of Toronto in 1982 and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TimesNewRomanPSMT"/>
          <w:sz w:val="20"/>
          <w:szCs w:val="20"/>
        </w:rPr>
      </w:pPr>
      <w:r w:rsidRPr="005902D8">
        <w:rPr>
          <w:rFonts w:cs="TimesNewRomanPSMT"/>
          <w:sz w:val="20"/>
          <w:szCs w:val="20"/>
        </w:rPr>
        <w:t>started a general dental practice in Mississauga Ontario immediately after graduation, his love of orthodontics compelled him to help out two classmates in their practices by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TimesNewRomanPSMT"/>
          <w:sz w:val="20"/>
          <w:szCs w:val="20"/>
        </w:rPr>
      </w:pPr>
      <w:r w:rsidRPr="005902D8">
        <w:rPr>
          <w:rFonts w:cs="TimesNewRomanPSMT"/>
          <w:sz w:val="20"/>
          <w:szCs w:val="20"/>
        </w:rPr>
        <w:t>treating patients who were in need of orthodontics, this activity grew over the years to</w:t>
      </w:r>
    </w:p>
    <w:p w:rsidR="005902D8" w:rsidRPr="005902D8" w:rsidRDefault="005902D8" w:rsidP="005902D8">
      <w:pPr>
        <w:autoSpaceDE w:val="0"/>
        <w:autoSpaceDN w:val="0"/>
        <w:adjustRightInd w:val="0"/>
        <w:spacing w:after="0" w:line="240" w:lineRule="auto"/>
        <w:rPr>
          <w:rFonts w:cs="TimesNewRomanPSMT"/>
          <w:sz w:val="20"/>
          <w:szCs w:val="20"/>
        </w:rPr>
      </w:pPr>
      <w:r w:rsidRPr="005902D8">
        <w:rPr>
          <w:rFonts w:cs="TimesNewRomanPSMT"/>
          <w:sz w:val="20"/>
          <w:szCs w:val="20"/>
        </w:rPr>
        <w:t>where Dr Pasch now has treated over 8000+ patients to date, including some 200 cases</w:t>
      </w:r>
    </w:p>
    <w:p w:rsidR="005902D8" w:rsidRPr="005902D8" w:rsidRDefault="005902D8" w:rsidP="005902D8">
      <w:pPr>
        <w:rPr>
          <w:rFonts w:cs="HelveticaNeue"/>
          <w:sz w:val="20"/>
          <w:szCs w:val="20"/>
        </w:rPr>
      </w:pPr>
      <w:r w:rsidRPr="005902D8">
        <w:rPr>
          <w:rFonts w:cs="TimesNewRomanPSMT"/>
          <w:sz w:val="20"/>
          <w:szCs w:val="20"/>
        </w:rPr>
        <w:t xml:space="preserve">of </w:t>
      </w:r>
      <w:proofErr w:type="spellStart"/>
      <w:r w:rsidRPr="005902D8">
        <w:rPr>
          <w:rFonts w:cs="TimesNewRomanPSMT"/>
          <w:sz w:val="20"/>
          <w:szCs w:val="20"/>
        </w:rPr>
        <w:t>Invisalign</w:t>
      </w:r>
      <w:proofErr w:type="spellEnd"/>
      <w:r w:rsidRPr="005902D8">
        <w:rPr>
          <w:rFonts w:cs="TimesNewRomanPSMT"/>
          <w:sz w:val="20"/>
          <w:szCs w:val="20"/>
        </w:rPr>
        <w:t>.</w:t>
      </w:r>
    </w:p>
    <w:p w:rsidR="005902D8" w:rsidRDefault="005902D8"/>
    <w:sectPr w:rsidR="005902D8" w:rsidSect="005855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yriad Pro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LSwMDIwMTEyNjc0NrFQ0lEKTi0uzszPAykwrAUAqpglCywAAAA="/>
  </w:docVars>
  <w:rsids>
    <w:rsidRoot w:val="005902D8"/>
    <w:rsid w:val="000006F2"/>
    <w:rsid w:val="000007E1"/>
    <w:rsid w:val="00000C20"/>
    <w:rsid w:val="000010EE"/>
    <w:rsid w:val="000015A4"/>
    <w:rsid w:val="00001C4E"/>
    <w:rsid w:val="00001CF6"/>
    <w:rsid w:val="0000253E"/>
    <w:rsid w:val="000034F4"/>
    <w:rsid w:val="00003744"/>
    <w:rsid w:val="0000384E"/>
    <w:rsid w:val="00003D25"/>
    <w:rsid w:val="00003DA2"/>
    <w:rsid w:val="00003E2B"/>
    <w:rsid w:val="0000446B"/>
    <w:rsid w:val="000046FA"/>
    <w:rsid w:val="00004C6A"/>
    <w:rsid w:val="00005463"/>
    <w:rsid w:val="0000572C"/>
    <w:rsid w:val="00005808"/>
    <w:rsid w:val="00005BD3"/>
    <w:rsid w:val="000061CF"/>
    <w:rsid w:val="00006928"/>
    <w:rsid w:val="00006B91"/>
    <w:rsid w:val="0000706B"/>
    <w:rsid w:val="000070A0"/>
    <w:rsid w:val="0000749A"/>
    <w:rsid w:val="00007632"/>
    <w:rsid w:val="00007A97"/>
    <w:rsid w:val="00010193"/>
    <w:rsid w:val="000102B3"/>
    <w:rsid w:val="00010431"/>
    <w:rsid w:val="00010C58"/>
    <w:rsid w:val="00010E10"/>
    <w:rsid w:val="00010E4F"/>
    <w:rsid w:val="00010EA4"/>
    <w:rsid w:val="00010F2A"/>
    <w:rsid w:val="000110B8"/>
    <w:rsid w:val="000111FB"/>
    <w:rsid w:val="0001136C"/>
    <w:rsid w:val="000119E4"/>
    <w:rsid w:val="00011CF7"/>
    <w:rsid w:val="00011FD4"/>
    <w:rsid w:val="0001238C"/>
    <w:rsid w:val="00012763"/>
    <w:rsid w:val="00012949"/>
    <w:rsid w:val="000129B1"/>
    <w:rsid w:val="000129CD"/>
    <w:rsid w:val="00012D4C"/>
    <w:rsid w:val="00013152"/>
    <w:rsid w:val="00013890"/>
    <w:rsid w:val="00013975"/>
    <w:rsid w:val="000139C9"/>
    <w:rsid w:val="00013A3E"/>
    <w:rsid w:val="00013C5F"/>
    <w:rsid w:val="00013F61"/>
    <w:rsid w:val="00014399"/>
    <w:rsid w:val="00014731"/>
    <w:rsid w:val="00014B98"/>
    <w:rsid w:val="00015222"/>
    <w:rsid w:val="00015AD6"/>
    <w:rsid w:val="00016465"/>
    <w:rsid w:val="000165F4"/>
    <w:rsid w:val="000167E9"/>
    <w:rsid w:val="00016876"/>
    <w:rsid w:val="00016A95"/>
    <w:rsid w:val="000173A0"/>
    <w:rsid w:val="00017B8C"/>
    <w:rsid w:val="00017E0A"/>
    <w:rsid w:val="00017F22"/>
    <w:rsid w:val="00020134"/>
    <w:rsid w:val="0002059E"/>
    <w:rsid w:val="000206ED"/>
    <w:rsid w:val="00020BE5"/>
    <w:rsid w:val="00021669"/>
    <w:rsid w:val="00021BA3"/>
    <w:rsid w:val="00022D3A"/>
    <w:rsid w:val="00022F06"/>
    <w:rsid w:val="00023284"/>
    <w:rsid w:val="0002349C"/>
    <w:rsid w:val="00024587"/>
    <w:rsid w:val="0002494D"/>
    <w:rsid w:val="00024B1B"/>
    <w:rsid w:val="0002514B"/>
    <w:rsid w:val="00025CDB"/>
    <w:rsid w:val="00026B02"/>
    <w:rsid w:val="0002717D"/>
    <w:rsid w:val="00027329"/>
    <w:rsid w:val="000273B3"/>
    <w:rsid w:val="00027755"/>
    <w:rsid w:val="000277FD"/>
    <w:rsid w:val="00030064"/>
    <w:rsid w:val="000303D7"/>
    <w:rsid w:val="00030D58"/>
    <w:rsid w:val="000310BC"/>
    <w:rsid w:val="00031CF5"/>
    <w:rsid w:val="000327CB"/>
    <w:rsid w:val="000328AC"/>
    <w:rsid w:val="000328F6"/>
    <w:rsid w:val="00032D81"/>
    <w:rsid w:val="000330EA"/>
    <w:rsid w:val="000331A0"/>
    <w:rsid w:val="0003334D"/>
    <w:rsid w:val="00033ADE"/>
    <w:rsid w:val="00035826"/>
    <w:rsid w:val="000358B6"/>
    <w:rsid w:val="000359C3"/>
    <w:rsid w:val="00035F13"/>
    <w:rsid w:val="00036100"/>
    <w:rsid w:val="00036170"/>
    <w:rsid w:val="00036DCB"/>
    <w:rsid w:val="00037352"/>
    <w:rsid w:val="00037464"/>
    <w:rsid w:val="00037811"/>
    <w:rsid w:val="000379D1"/>
    <w:rsid w:val="00037C09"/>
    <w:rsid w:val="00037D63"/>
    <w:rsid w:val="00040D55"/>
    <w:rsid w:val="000413B6"/>
    <w:rsid w:val="0004148B"/>
    <w:rsid w:val="00041719"/>
    <w:rsid w:val="000418F1"/>
    <w:rsid w:val="00042388"/>
    <w:rsid w:val="000427CB"/>
    <w:rsid w:val="00042AB9"/>
    <w:rsid w:val="00042D83"/>
    <w:rsid w:val="000434B5"/>
    <w:rsid w:val="00043600"/>
    <w:rsid w:val="0004461F"/>
    <w:rsid w:val="00045167"/>
    <w:rsid w:val="000451A2"/>
    <w:rsid w:val="00045587"/>
    <w:rsid w:val="000460AD"/>
    <w:rsid w:val="000463E0"/>
    <w:rsid w:val="00046588"/>
    <w:rsid w:val="00046842"/>
    <w:rsid w:val="00046A1B"/>
    <w:rsid w:val="00047382"/>
    <w:rsid w:val="0004774D"/>
    <w:rsid w:val="00050959"/>
    <w:rsid w:val="00050BE5"/>
    <w:rsid w:val="00051547"/>
    <w:rsid w:val="00051D52"/>
    <w:rsid w:val="000520FE"/>
    <w:rsid w:val="00052553"/>
    <w:rsid w:val="00052996"/>
    <w:rsid w:val="00053553"/>
    <w:rsid w:val="00053B19"/>
    <w:rsid w:val="00053F44"/>
    <w:rsid w:val="000544CB"/>
    <w:rsid w:val="00054648"/>
    <w:rsid w:val="00054B11"/>
    <w:rsid w:val="00054E62"/>
    <w:rsid w:val="00055152"/>
    <w:rsid w:val="000551B6"/>
    <w:rsid w:val="00055835"/>
    <w:rsid w:val="00055992"/>
    <w:rsid w:val="00055A99"/>
    <w:rsid w:val="00055B2D"/>
    <w:rsid w:val="000562E1"/>
    <w:rsid w:val="00056FB9"/>
    <w:rsid w:val="0005759F"/>
    <w:rsid w:val="00057D43"/>
    <w:rsid w:val="000601E0"/>
    <w:rsid w:val="00060434"/>
    <w:rsid w:val="000604F1"/>
    <w:rsid w:val="00060583"/>
    <w:rsid w:val="000607DB"/>
    <w:rsid w:val="00060A03"/>
    <w:rsid w:val="00060B95"/>
    <w:rsid w:val="000611D1"/>
    <w:rsid w:val="00061274"/>
    <w:rsid w:val="00061A4C"/>
    <w:rsid w:val="0006207F"/>
    <w:rsid w:val="00062171"/>
    <w:rsid w:val="00062A54"/>
    <w:rsid w:val="00063245"/>
    <w:rsid w:val="000634B7"/>
    <w:rsid w:val="00063E00"/>
    <w:rsid w:val="0006520F"/>
    <w:rsid w:val="0006606A"/>
    <w:rsid w:val="00066253"/>
    <w:rsid w:val="000668D0"/>
    <w:rsid w:val="000668EA"/>
    <w:rsid w:val="00066D50"/>
    <w:rsid w:val="000672A4"/>
    <w:rsid w:val="000678BD"/>
    <w:rsid w:val="0007055B"/>
    <w:rsid w:val="00070D8A"/>
    <w:rsid w:val="0007115C"/>
    <w:rsid w:val="00071D55"/>
    <w:rsid w:val="00071EC3"/>
    <w:rsid w:val="000721F5"/>
    <w:rsid w:val="000723AB"/>
    <w:rsid w:val="00072ABF"/>
    <w:rsid w:val="00072F09"/>
    <w:rsid w:val="00073322"/>
    <w:rsid w:val="00074046"/>
    <w:rsid w:val="000751B5"/>
    <w:rsid w:val="000751F1"/>
    <w:rsid w:val="00075224"/>
    <w:rsid w:val="000753D4"/>
    <w:rsid w:val="00075BEE"/>
    <w:rsid w:val="00075C38"/>
    <w:rsid w:val="00076BF5"/>
    <w:rsid w:val="00077826"/>
    <w:rsid w:val="00077F2E"/>
    <w:rsid w:val="000804B7"/>
    <w:rsid w:val="00080533"/>
    <w:rsid w:val="000809CA"/>
    <w:rsid w:val="00080B63"/>
    <w:rsid w:val="00080C90"/>
    <w:rsid w:val="00080DE0"/>
    <w:rsid w:val="0008126B"/>
    <w:rsid w:val="000813D8"/>
    <w:rsid w:val="00081A10"/>
    <w:rsid w:val="0008203A"/>
    <w:rsid w:val="00082104"/>
    <w:rsid w:val="00082414"/>
    <w:rsid w:val="00082520"/>
    <w:rsid w:val="0008352B"/>
    <w:rsid w:val="00083690"/>
    <w:rsid w:val="00083DA2"/>
    <w:rsid w:val="00083DDD"/>
    <w:rsid w:val="00083E69"/>
    <w:rsid w:val="00084825"/>
    <w:rsid w:val="00084CAD"/>
    <w:rsid w:val="0008547A"/>
    <w:rsid w:val="0008576B"/>
    <w:rsid w:val="00085B8B"/>
    <w:rsid w:val="00085FB9"/>
    <w:rsid w:val="000861FC"/>
    <w:rsid w:val="000866AE"/>
    <w:rsid w:val="00086759"/>
    <w:rsid w:val="00086A9E"/>
    <w:rsid w:val="00086C8D"/>
    <w:rsid w:val="000873B8"/>
    <w:rsid w:val="00087A4F"/>
    <w:rsid w:val="00087AC8"/>
    <w:rsid w:val="00087F88"/>
    <w:rsid w:val="00090590"/>
    <w:rsid w:val="000909B5"/>
    <w:rsid w:val="00091C94"/>
    <w:rsid w:val="00091E31"/>
    <w:rsid w:val="0009256B"/>
    <w:rsid w:val="00092AB3"/>
    <w:rsid w:val="000931A9"/>
    <w:rsid w:val="00093262"/>
    <w:rsid w:val="00093FCF"/>
    <w:rsid w:val="00094054"/>
    <w:rsid w:val="000940A2"/>
    <w:rsid w:val="00094342"/>
    <w:rsid w:val="00094DB4"/>
    <w:rsid w:val="00095796"/>
    <w:rsid w:val="00095AC9"/>
    <w:rsid w:val="00096256"/>
    <w:rsid w:val="0009632A"/>
    <w:rsid w:val="0009664C"/>
    <w:rsid w:val="000972D2"/>
    <w:rsid w:val="000973A2"/>
    <w:rsid w:val="000975FC"/>
    <w:rsid w:val="00097CBF"/>
    <w:rsid w:val="000A007D"/>
    <w:rsid w:val="000A0F74"/>
    <w:rsid w:val="000A15ED"/>
    <w:rsid w:val="000A1AA2"/>
    <w:rsid w:val="000A1D6B"/>
    <w:rsid w:val="000A1E32"/>
    <w:rsid w:val="000A1EB7"/>
    <w:rsid w:val="000A203F"/>
    <w:rsid w:val="000A2873"/>
    <w:rsid w:val="000A2998"/>
    <w:rsid w:val="000A2B9E"/>
    <w:rsid w:val="000A2BF1"/>
    <w:rsid w:val="000A315B"/>
    <w:rsid w:val="000A32F2"/>
    <w:rsid w:val="000A3D56"/>
    <w:rsid w:val="000A4139"/>
    <w:rsid w:val="000A44E6"/>
    <w:rsid w:val="000A479D"/>
    <w:rsid w:val="000A4BD6"/>
    <w:rsid w:val="000A4E62"/>
    <w:rsid w:val="000A5122"/>
    <w:rsid w:val="000A518B"/>
    <w:rsid w:val="000A5A0E"/>
    <w:rsid w:val="000A6091"/>
    <w:rsid w:val="000A6F25"/>
    <w:rsid w:val="000A763E"/>
    <w:rsid w:val="000A77ED"/>
    <w:rsid w:val="000A7968"/>
    <w:rsid w:val="000A7CDE"/>
    <w:rsid w:val="000B0462"/>
    <w:rsid w:val="000B059D"/>
    <w:rsid w:val="000B08EA"/>
    <w:rsid w:val="000B17EA"/>
    <w:rsid w:val="000B1C45"/>
    <w:rsid w:val="000B215D"/>
    <w:rsid w:val="000B24C5"/>
    <w:rsid w:val="000B334B"/>
    <w:rsid w:val="000B4250"/>
    <w:rsid w:val="000B4C50"/>
    <w:rsid w:val="000B5423"/>
    <w:rsid w:val="000B5427"/>
    <w:rsid w:val="000B5760"/>
    <w:rsid w:val="000B5A10"/>
    <w:rsid w:val="000B5EF1"/>
    <w:rsid w:val="000B61D5"/>
    <w:rsid w:val="000B639A"/>
    <w:rsid w:val="000B6476"/>
    <w:rsid w:val="000B691F"/>
    <w:rsid w:val="000B6F18"/>
    <w:rsid w:val="000B71B0"/>
    <w:rsid w:val="000B78A4"/>
    <w:rsid w:val="000B7ABB"/>
    <w:rsid w:val="000C00C2"/>
    <w:rsid w:val="000C0C74"/>
    <w:rsid w:val="000C14AE"/>
    <w:rsid w:val="000C15BE"/>
    <w:rsid w:val="000C17D8"/>
    <w:rsid w:val="000C19DF"/>
    <w:rsid w:val="000C1EF1"/>
    <w:rsid w:val="000C1F7C"/>
    <w:rsid w:val="000C1F90"/>
    <w:rsid w:val="000C21FC"/>
    <w:rsid w:val="000C26B8"/>
    <w:rsid w:val="000C2A09"/>
    <w:rsid w:val="000C3009"/>
    <w:rsid w:val="000C30CD"/>
    <w:rsid w:val="000C5023"/>
    <w:rsid w:val="000C56C3"/>
    <w:rsid w:val="000C624D"/>
    <w:rsid w:val="000C6559"/>
    <w:rsid w:val="000C6BE7"/>
    <w:rsid w:val="000C6D07"/>
    <w:rsid w:val="000C6F44"/>
    <w:rsid w:val="000C6F4D"/>
    <w:rsid w:val="000C6FEC"/>
    <w:rsid w:val="000C719E"/>
    <w:rsid w:val="000C7710"/>
    <w:rsid w:val="000C7A21"/>
    <w:rsid w:val="000C7B79"/>
    <w:rsid w:val="000C7D7E"/>
    <w:rsid w:val="000D02A2"/>
    <w:rsid w:val="000D0513"/>
    <w:rsid w:val="000D1150"/>
    <w:rsid w:val="000D1798"/>
    <w:rsid w:val="000D1874"/>
    <w:rsid w:val="000D1B63"/>
    <w:rsid w:val="000D1D85"/>
    <w:rsid w:val="000D241B"/>
    <w:rsid w:val="000D2543"/>
    <w:rsid w:val="000D297F"/>
    <w:rsid w:val="000D2EE6"/>
    <w:rsid w:val="000D2F9F"/>
    <w:rsid w:val="000D3005"/>
    <w:rsid w:val="000D3179"/>
    <w:rsid w:val="000D32FF"/>
    <w:rsid w:val="000D3465"/>
    <w:rsid w:val="000D3C4D"/>
    <w:rsid w:val="000D3F39"/>
    <w:rsid w:val="000D4C0C"/>
    <w:rsid w:val="000D4C53"/>
    <w:rsid w:val="000D4DB8"/>
    <w:rsid w:val="000D53E5"/>
    <w:rsid w:val="000D5879"/>
    <w:rsid w:val="000D5B0E"/>
    <w:rsid w:val="000D6083"/>
    <w:rsid w:val="000D6218"/>
    <w:rsid w:val="000D6255"/>
    <w:rsid w:val="000D6DD6"/>
    <w:rsid w:val="000D735F"/>
    <w:rsid w:val="000D764F"/>
    <w:rsid w:val="000D7DD6"/>
    <w:rsid w:val="000E0220"/>
    <w:rsid w:val="000E07F7"/>
    <w:rsid w:val="000E12BC"/>
    <w:rsid w:val="000E12C7"/>
    <w:rsid w:val="000E14D2"/>
    <w:rsid w:val="000E1FA8"/>
    <w:rsid w:val="000E2158"/>
    <w:rsid w:val="000E225C"/>
    <w:rsid w:val="000E2EDF"/>
    <w:rsid w:val="000E2F11"/>
    <w:rsid w:val="000E331A"/>
    <w:rsid w:val="000E3700"/>
    <w:rsid w:val="000E376A"/>
    <w:rsid w:val="000E3E3E"/>
    <w:rsid w:val="000E4403"/>
    <w:rsid w:val="000E4DB2"/>
    <w:rsid w:val="000E4E56"/>
    <w:rsid w:val="000E52AF"/>
    <w:rsid w:val="000E5726"/>
    <w:rsid w:val="000E583C"/>
    <w:rsid w:val="000E5B8E"/>
    <w:rsid w:val="000E5C42"/>
    <w:rsid w:val="000E6301"/>
    <w:rsid w:val="000E6421"/>
    <w:rsid w:val="000E65DD"/>
    <w:rsid w:val="000E66FF"/>
    <w:rsid w:val="000E6C43"/>
    <w:rsid w:val="000E6E97"/>
    <w:rsid w:val="000E6FFD"/>
    <w:rsid w:val="000E777C"/>
    <w:rsid w:val="000E789D"/>
    <w:rsid w:val="000E7A39"/>
    <w:rsid w:val="000E7A63"/>
    <w:rsid w:val="000E7C6E"/>
    <w:rsid w:val="000F0801"/>
    <w:rsid w:val="000F08D3"/>
    <w:rsid w:val="000F0FDD"/>
    <w:rsid w:val="000F23D7"/>
    <w:rsid w:val="000F2B43"/>
    <w:rsid w:val="000F30A8"/>
    <w:rsid w:val="000F42FD"/>
    <w:rsid w:val="000F493F"/>
    <w:rsid w:val="000F4AF8"/>
    <w:rsid w:val="000F4D51"/>
    <w:rsid w:val="000F5006"/>
    <w:rsid w:val="000F555F"/>
    <w:rsid w:val="000F5742"/>
    <w:rsid w:val="000F5B43"/>
    <w:rsid w:val="000F6558"/>
    <w:rsid w:val="000F65BD"/>
    <w:rsid w:val="000F6856"/>
    <w:rsid w:val="000F6A2A"/>
    <w:rsid w:val="000F6A5B"/>
    <w:rsid w:val="000F6C99"/>
    <w:rsid w:val="000F7188"/>
    <w:rsid w:val="000F7696"/>
    <w:rsid w:val="001009B1"/>
    <w:rsid w:val="00100A7E"/>
    <w:rsid w:val="00100CA7"/>
    <w:rsid w:val="00100FA9"/>
    <w:rsid w:val="00101076"/>
    <w:rsid w:val="001012E8"/>
    <w:rsid w:val="00101374"/>
    <w:rsid w:val="00101504"/>
    <w:rsid w:val="00101BE1"/>
    <w:rsid w:val="00101C5B"/>
    <w:rsid w:val="00102099"/>
    <w:rsid w:val="0010292D"/>
    <w:rsid w:val="00102B97"/>
    <w:rsid w:val="00102DD7"/>
    <w:rsid w:val="00102F11"/>
    <w:rsid w:val="001030A0"/>
    <w:rsid w:val="00103424"/>
    <w:rsid w:val="00103494"/>
    <w:rsid w:val="00103B43"/>
    <w:rsid w:val="00103D56"/>
    <w:rsid w:val="00103F8B"/>
    <w:rsid w:val="00104015"/>
    <w:rsid w:val="00104073"/>
    <w:rsid w:val="001045E7"/>
    <w:rsid w:val="0010485E"/>
    <w:rsid w:val="00104DA3"/>
    <w:rsid w:val="00104DD6"/>
    <w:rsid w:val="00104E26"/>
    <w:rsid w:val="00105675"/>
    <w:rsid w:val="0010580D"/>
    <w:rsid w:val="00105A0E"/>
    <w:rsid w:val="00106179"/>
    <w:rsid w:val="00106CDD"/>
    <w:rsid w:val="00107965"/>
    <w:rsid w:val="00110443"/>
    <w:rsid w:val="001105C8"/>
    <w:rsid w:val="001107FB"/>
    <w:rsid w:val="001108BF"/>
    <w:rsid w:val="00110AD6"/>
    <w:rsid w:val="00110E53"/>
    <w:rsid w:val="00110FE4"/>
    <w:rsid w:val="0011108C"/>
    <w:rsid w:val="001115AD"/>
    <w:rsid w:val="00111CD5"/>
    <w:rsid w:val="00111FE9"/>
    <w:rsid w:val="00112DB3"/>
    <w:rsid w:val="0011311A"/>
    <w:rsid w:val="00113123"/>
    <w:rsid w:val="001133B1"/>
    <w:rsid w:val="001138E2"/>
    <w:rsid w:val="00113CD6"/>
    <w:rsid w:val="00114085"/>
    <w:rsid w:val="0011425B"/>
    <w:rsid w:val="00114723"/>
    <w:rsid w:val="00114A77"/>
    <w:rsid w:val="00114AB4"/>
    <w:rsid w:val="00114C82"/>
    <w:rsid w:val="00115A5B"/>
    <w:rsid w:val="00115BC2"/>
    <w:rsid w:val="00115EFC"/>
    <w:rsid w:val="00115F12"/>
    <w:rsid w:val="001161F5"/>
    <w:rsid w:val="00116BA1"/>
    <w:rsid w:val="00116C9E"/>
    <w:rsid w:val="00116FCA"/>
    <w:rsid w:val="0011775B"/>
    <w:rsid w:val="00120285"/>
    <w:rsid w:val="001204F5"/>
    <w:rsid w:val="00120719"/>
    <w:rsid w:val="0012092C"/>
    <w:rsid w:val="00120AE7"/>
    <w:rsid w:val="00120E08"/>
    <w:rsid w:val="00120EC8"/>
    <w:rsid w:val="00121004"/>
    <w:rsid w:val="00121867"/>
    <w:rsid w:val="00121C48"/>
    <w:rsid w:val="001222D5"/>
    <w:rsid w:val="00122D2C"/>
    <w:rsid w:val="00123EB6"/>
    <w:rsid w:val="0012456B"/>
    <w:rsid w:val="001259EA"/>
    <w:rsid w:val="00125B8E"/>
    <w:rsid w:val="00125C84"/>
    <w:rsid w:val="00125C8F"/>
    <w:rsid w:val="00126A09"/>
    <w:rsid w:val="00126CBD"/>
    <w:rsid w:val="00127175"/>
    <w:rsid w:val="001278DB"/>
    <w:rsid w:val="00127EED"/>
    <w:rsid w:val="00127F01"/>
    <w:rsid w:val="0013015B"/>
    <w:rsid w:val="001305A6"/>
    <w:rsid w:val="001305B3"/>
    <w:rsid w:val="00131092"/>
    <w:rsid w:val="00131635"/>
    <w:rsid w:val="00131731"/>
    <w:rsid w:val="0013174A"/>
    <w:rsid w:val="00132499"/>
    <w:rsid w:val="00132664"/>
    <w:rsid w:val="00132773"/>
    <w:rsid w:val="00132E19"/>
    <w:rsid w:val="00132E2C"/>
    <w:rsid w:val="00132F06"/>
    <w:rsid w:val="0013319C"/>
    <w:rsid w:val="001343AF"/>
    <w:rsid w:val="00134615"/>
    <w:rsid w:val="001349EF"/>
    <w:rsid w:val="001354E7"/>
    <w:rsid w:val="00135BCF"/>
    <w:rsid w:val="00136114"/>
    <w:rsid w:val="001362E2"/>
    <w:rsid w:val="0013693F"/>
    <w:rsid w:val="001370B2"/>
    <w:rsid w:val="00137568"/>
    <w:rsid w:val="00137712"/>
    <w:rsid w:val="0013784F"/>
    <w:rsid w:val="00137B9D"/>
    <w:rsid w:val="00137DC0"/>
    <w:rsid w:val="00137FC2"/>
    <w:rsid w:val="00140D56"/>
    <w:rsid w:val="00141767"/>
    <w:rsid w:val="00142AD9"/>
    <w:rsid w:val="00143665"/>
    <w:rsid w:val="00143CC0"/>
    <w:rsid w:val="00143DBB"/>
    <w:rsid w:val="00143E13"/>
    <w:rsid w:val="00143E86"/>
    <w:rsid w:val="00144572"/>
    <w:rsid w:val="0014505F"/>
    <w:rsid w:val="00145490"/>
    <w:rsid w:val="00146EBE"/>
    <w:rsid w:val="00146F62"/>
    <w:rsid w:val="00147359"/>
    <w:rsid w:val="001479F1"/>
    <w:rsid w:val="00147B8F"/>
    <w:rsid w:val="00147F39"/>
    <w:rsid w:val="001504BF"/>
    <w:rsid w:val="001509B9"/>
    <w:rsid w:val="00151783"/>
    <w:rsid w:val="0015243C"/>
    <w:rsid w:val="00152F06"/>
    <w:rsid w:val="00153071"/>
    <w:rsid w:val="00153163"/>
    <w:rsid w:val="00153180"/>
    <w:rsid w:val="00153284"/>
    <w:rsid w:val="001537B3"/>
    <w:rsid w:val="00153A12"/>
    <w:rsid w:val="00153A40"/>
    <w:rsid w:val="001542D6"/>
    <w:rsid w:val="0015537E"/>
    <w:rsid w:val="001553BE"/>
    <w:rsid w:val="001557D7"/>
    <w:rsid w:val="00155935"/>
    <w:rsid w:val="00155A89"/>
    <w:rsid w:val="00155AA0"/>
    <w:rsid w:val="0015604F"/>
    <w:rsid w:val="00156439"/>
    <w:rsid w:val="0015650B"/>
    <w:rsid w:val="0015691C"/>
    <w:rsid w:val="00156BCF"/>
    <w:rsid w:val="001573E0"/>
    <w:rsid w:val="00157457"/>
    <w:rsid w:val="00157A6F"/>
    <w:rsid w:val="00157AEE"/>
    <w:rsid w:val="00157B4B"/>
    <w:rsid w:val="00157DA6"/>
    <w:rsid w:val="00160331"/>
    <w:rsid w:val="0016045A"/>
    <w:rsid w:val="001604DB"/>
    <w:rsid w:val="001609BD"/>
    <w:rsid w:val="00160FA7"/>
    <w:rsid w:val="00161A24"/>
    <w:rsid w:val="00161C10"/>
    <w:rsid w:val="0016224F"/>
    <w:rsid w:val="0016231B"/>
    <w:rsid w:val="001624AC"/>
    <w:rsid w:val="00162ED4"/>
    <w:rsid w:val="00162F5B"/>
    <w:rsid w:val="001630F3"/>
    <w:rsid w:val="0016333C"/>
    <w:rsid w:val="00163F4D"/>
    <w:rsid w:val="00164689"/>
    <w:rsid w:val="00164C9E"/>
    <w:rsid w:val="001656F8"/>
    <w:rsid w:val="00165931"/>
    <w:rsid w:val="00165A04"/>
    <w:rsid w:val="00165ECE"/>
    <w:rsid w:val="0016685B"/>
    <w:rsid w:val="00170118"/>
    <w:rsid w:val="001705FA"/>
    <w:rsid w:val="001708CB"/>
    <w:rsid w:val="00170EAB"/>
    <w:rsid w:val="0017106E"/>
    <w:rsid w:val="00171191"/>
    <w:rsid w:val="00171A4D"/>
    <w:rsid w:val="00171B3C"/>
    <w:rsid w:val="00171DC4"/>
    <w:rsid w:val="0017207B"/>
    <w:rsid w:val="001723EC"/>
    <w:rsid w:val="00172774"/>
    <w:rsid w:val="00172B10"/>
    <w:rsid w:val="00173358"/>
    <w:rsid w:val="00173958"/>
    <w:rsid w:val="00173E8F"/>
    <w:rsid w:val="001742F0"/>
    <w:rsid w:val="00174D2C"/>
    <w:rsid w:val="00175122"/>
    <w:rsid w:val="00175331"/>
    <w:rsid w:val="00175464"/>
    <w:rsid w:val="00175D80"/>
    <w:rsid w:val="001761BD"/>
    <w:rsid w:val="001761E8"/>
    <w:rsid w:val="0017649B"/>
    <w:rsid w:val="00176BC7"/>
    <w:rsid w:val="00176EEB"/>
    <w:rsid w:val="00177C19"/>
    <w:rsid w:val="001801DF"/>
    <w:rsid w:val="00180629"/>
    <w:rsid w:val="0018066F"/>
    <w:rsid w:val="001807DF"/>
    <w:rsid w:val="00180DB5"/>
    <w:rsid w:val="00181166"/>
    <w:rsid w:val="001816CE"/>
    <w:rsid w:val="00181C8D"/>
    <w:rsid w:val="00181D3D"/>
    <w:rsid w:val="00182652"/>
    <w:rsid w:val="00182DB1"/>
    <w:rsid w:val="001837F0"/>
    <w:rsid w:val="00183E25"/>
    <w:rsid w:val="001842D6"/>
    <w:rsid w:val="00184512"/>
    <w:rsid w:val="0018480C"/>
    <w:rsid w:val="001850AC"/>
    <w:rsid w:val="001858CE"/>
    <w:rsid w:val="00185C28"/>
    <w:rsid w:val="001861F0"/>
    <w:rsid w:val="00186733"/>
    <w:rsid w:val="00186C67"/>
    <w:rsid w:val="00187AF4"/>
    <w:rsid w:val="00190B95"/>
    <w:rsid w:val="0019117F"/>
    <w:rsid w:val="00191438"/>
    <w:rsid w:val="001917CB"/>
    <w:rsid w:val="001918F9"/>
    <w:rsid w:val="00191A15"/>
    <w:rsid w:val="00192741"/>
    <w:rsid w:val="001930AC"/>
    <w:rsid w:val="001932C8"/>
    <w:rsid w:val="00194387"/>
    <w:rsid w:val="00194D3A"/>
    <w:rsid w:val="001951A4"/>
    <w:rsid w:val="001959F1"/>
    <w:rsid w:val="00195F70"/>
    <w:rsid w:val="0019612F"/>
    <w:rsid w:val="001962A0"/>
    <w:rsid w:val="0019662E"/>
    <w:rsid w:val="001966F4"/>
    <w:rsid w:val="001968EB"/>
    <w:rsid w:val="00196F6B"/>
    <w:rsid w:val="0019730F"/>
    <w:rsid w:val="001973F7"/>
    <w:rsid w:val="0019741F"/>
    <w:rsid w:val="001974B0"/>
    <w:rsid w:val="00197C3A"/>
    <w:rsid w:val="00197CA0"/>
    <w:rsid w:val="00197CD6"/>
    <w:rsid w:val="001A0005"/>
    <w:rsid w:val="001A0696"/>
    <w:rsid w:val="001A06C3"/>
    <w:rsid w:val="001A08F1"/>
    <w:rsid w:val="001A0F60"/>
    <w:rsid w:val="001A11CC"/>
    <w:rsid w:val="001A171E"/>
    <w:rsid w:val="001A1770"/>
    <w:rsid w:val="001A187F"/>
    <w:rsid w:val="001A2276"/>
    <w:rsid w:val="001A2580"/>
    <w:rsid w:val="001A25DD"/>
    <w:rsid w:val="001A2847"/>
    <w:rsid w:val="001A284C"/>
    <w:rsid w:val="001A2C7A"/>
    <w:rsid w:val="001A3A2A"/>
    <w:rsid w:val="001A3B42"/>
    <w:rsid w:val="001A4B26"/>
    <w:rsid w:val="001A4C72"/>
    <w:rsid w:val="001A4D01"/>
    <w:rsid w:val="001A4E13"/>
    <w:rsid w:val="001A53E9"/>
    <w:rsid w:val="001A55A9"/>
    <w:rsid w:val="001A5916"/>
    <w:rsid w:val="001A5AA6"/>
    <w:rsid w:val="001A5BDD"/>
    <w:rsid w:val="001A5D04"/>
    <w:rsid w:val="001A5F53"/>
    <w:rsid w:val="001A67E9"/>
    <w:rsid w:val="001A69A1"/>
    <w:rsid w:val="001A69EC"/>
    <w:rsid w:val="001A71FF"/>
    <w:rsid w:val="001A76BD"/>
    <w:rsid w:val="001A79A0"/>
    <w:rsid w:val="001B004A"/>
    <w:rsid w:val="001B03DC"/>
    <w:rsid w:val="001B0514"/>
    <w:rsid w:val="001B08A2"/>
    <w:rsid w:val="001B109C"/>
    <w:rsid w:val="001B10B9"/>
    <w:rsid w:val="001B1357"/>
    <w:rsid w:val="001B1365"/>
    <w:rsid w:val="001B158A"/>
    <w:rsid w:val="001B1918"/>
    <w:rsid w:val="001B1B6C"/>
    <w:rsid w:val="001B1D71"/>
    <w:rsid w:val="001B1FAA"/>
    <w:rsid w:val="001B243B"/>
    <w:rsid w:val="001B2702"/>
    <w:rsid w:val="001B2A65"/>
    <w:rsid w:val="001B3727"/>
    <w:rsid w:val="001B37A8"/>
    <w:rsid w:val="001B3CB4"/>
    <w:rsid w:val="001B3D58"/>
    <w:rsid w:val="001B3EAD"/>
    <w:rsid w:val="001B418D"/>
    <w:rsid w:val="001B4352"/>
    <w:rsid w:val="001B463B"/>
    <w:rsid w:val="001B47AB"/>
    <w:rsid w:val="001B4CC5"/>
    <w:rsid w:val="001B50C8"/>
    <w:rsid w:val="001B5140"/>
    <w:rsid w:val="001B562A"/>
    <w:rsid w:val="001B594F"/>
    <w:rsid w:val="001B5A60"/>
    <w:rsid w:val="001B5BE2"/>
    <w:rsid w:val="001B5DF4"/>
    <w:rsid w:val="001B621F"/>
    <w:rsid w:val="001B64D5"/>
    <w:rsid w:val="001B7EB4"/>
    <w:rsid w:val="001C0107"/>
    <w:rsid w:val="001C0C89"/>
    <w:rsid w:val="001C1211"/>
    <w:rsid w:val="001C1216"/>
    <w:rsid w:val="001C125D"/>
    <w:rsid w:val="001C1352"/>
    <w:rsid w:val="001C1770"/>
    <w:rsid w:val="001C1949"/>
    <w:rsid w:val="001C19AE"/>
    <w:rsid w:val="001C1C07"/>
    <w:rsid w:val="001C22BC"/>
    <w:rsid w:val="001C28EA"/>
    <w:rsid w:val="001C2B0F"/>
    <w:rsid w:val="001C2DFE"/>
    <w:rsid w:val="001C2E4B"/>
    <w:rsid w:val="001C3150"/>
    <w:rsid w:val="001C321D"/>
    <w:rsid w:val="001C3E3C"/>
    <w:rsid w:val="001C421E"/>
    <w:rsid w:val="001C477E"/>
    <w:rsid w:val="001C48A1"/>
    <w:rsid w:val="001C4AA7"/>
    <w:rsid w:val="001C4B6A"/>
    <w:rsid w:val="001C4CBC"/>
    <w:rsid w:val="001C5303"/>
    <w:rsid w:val="001C591E"/>
    <w:rsid w:val="001C5F41"/>
    <w:rsid w:val="001C6B8D"/>
    <w:rsid w:val="001C6BE4"/>
    <w:rsid w:val="001C6D3C"/>
    <w:rsid w:val="001C746B"/>
    <w:rsid w:val="001C7525"/>
    <w:rsid w:val="001C767A"/>
    <w:rsid w:val="001C7A02"/>
    <w:rsid w:val="001C7BD4"/>
    <w:rsid w:val="001C7C64"/>
    <w:rsid w:val="001C7F1D"/>
    <w:rsid w:val="001D0066"/>
    <w:rsid w:val="001D02F2"/>
    <w:rsid w:val="001D0BEE"/>
    <w:rsid w:val="001D0E11"/>
    <w:rsid w:val="001D0F2C"/>
    <w:rsid w:val="001D12BF"/>
    <w:rsid w:val="001D1476"/>
    <w:rsid w:val="001D1546"/>
    <w:rsid w:val="001D185A"/>
    <w:rsid w:val="001D1A97"/>
    <w:rsid w:val="001D1DC8"/>
    <w:rsid w:val="001D2186"/>
    <w:rsid w:val="001D2AD5"/>
    <w:rsid w:val="001D2DA0"/>
    <w:rsid w:val="001D3D56"/>
    <w:rsid w:val="001D42DA"/>
    <w:rsid w:val="001D4563"/>
    <w:rsid w:val="001D4951"/>
    <w:rsid w:val="001D49F4"/>
    <w:rsid w:val="001D4CD2"/>
    <w:rsid w:val="001D66F2"/>
    <w:rsid w:val="001D683C"/>
    <w:rsid w:val="001D70C5"/>
    <w:rsid w:val="001D72CA"/>
    <w:rsid w:val="001D76EE"/>
    <w:rsid w:val="001D7797"/>
    <w:rsid w:val="001D7A3E"/>
    <w:rsid w:val="001D7BE3"/>
    <w:rsid w:val="001E0F62"/>
    <w:rsid w:val="001E19C7"/>
    <w:rsid w:val="001E1D26"/>
    <w:rsid w:val="001E216C"/>
    <w:rsid w:val="001E2402"/>
    <w:rsid w:val="001E3232"/>
    <w:rsid w:val="001E3851"/>
    <w:rsid w:val="001E4010"/>
    <w:rsid w:val="001E4104"/>
    <w:rsid w:val="001E4E8F"/>
    <w:rsid w:val="001E4EAD"/>
    <w:rsid w:val="001E4F58"/>
    <w:rsid w:val="001E507C"/>
    <w:rsid w:val="001E521D"/>
    <w:rsid w:val="001E5347"/>
    <w:rsid w:val="001E5858"/>
    <w:rsid w:val="001E5A37"/>
    <w:rsid w:val="001E62BA"/>
    <w:rsid w:val="001E6DDD"/>
    <w:rsid w:val="001E789E"/>
    <w:rsid w:val="001E78AE"/>
    <w:rsid w:val="001E796E"/>
    <w:rsid w:val="001E7E32"/>
    <w:rsid w:val="001E7E96"/>
    <w:rsid w:val="001F013A"/>
    <w:rsid w:val="001F01F5"/>
    <w:rsid w:val="001F01F7"/>
    <w:rsid w:val="001F06B2"/>
    <w:rsid w:val="001F1061"/>
    <w:rsid w:val="001F2112"/>
    <w:rsid w:val="001F2394"/>
    <w:rsid w:val="001F2B3C"/>
    <w:rsid w:val="001F2C7F"/>
    <w:rsid w:val="001F3684"/>
    <w:rsid w:val="001F3944"/>
    <w:rsid w:val="001F3B96"/>
    <w:rsid w:val="001F441C"/>
    <w:rsid w:val="001F4504"/>
    <w:rsid w:val="001F4706"/>
    <w:rsid w:val="001F524F"/>
    <w:rsid w:val="001F5639"/>
    <w:rsid w:val="001F73F6"/>
    <w:rsid w:val="001F7E17"/>
    <w:rsid w:val="00200005"/>
    <w:rsid w:val="0020019E"/>
    <w:rsid w:val="00200428"/>
    <w:rsid w:val="002006A9"/>
    <w:rsid w:val="00200C01"/>
    <w:rsid w:val="00200FFB"/>
    <w:rsid w:val="0020209A"/>
    <w:rsid w:val="002027C5"/>
    <w:rsid w:val="00202FD6"/>
    <w:rsid w:val="002030C3"/>
    <w:rsid w:val="00203AE3"/>
    <w:rsid w:val="00204062"/>
    <w:rsid w:val="00205751"/>
    <w:rsid w:val="00205B98"/>
    <w:rsid w:val="0020626C"/>
    <w:rsid w:val="0020635A"/>
    <w:rsid w:val="00206AD5"/>
    <w:rsid w:val="002072C5"/>
    <w:rsid w:val="00207F65"/>
    <w:rsid w:val="002102C7"/>
    <w:rsid w:val="002102D6"/>
    <w:rsid w:val="002103A4"/>
    <w:rsid w:val="00210BA1"/>
    <w:rsid w:val="00211434"/>
    <w:rsid w:val="00211E1B"/>
    <w:rsid w:val="002125D5"/>
    <w:rsid w:val="00212659"/>
    <w:rsid w:val="0021280D"/>
    <w:rsid w:val="0021283B"/>
    <w:rsid w:val="00212A05"/>
    <w:rsid w:val="00213209"/>
    <w:rsid w:val="00213468"/>
    <w:rsid w:val="002136DC"/>
    <w:rsid w:val="00213AA6"/>
    <w:rsid w:val="0021412C"/>
    <w:rsid w:val="002143AB"/>
    <w:rsid w:val="00214B08"/>
    <w:rsid w:val="00214EA6"/>
    <w:rsid w:val="00215147"/>
    <w:rsid w:val="00215A45"/>
    <w:rsid w:val="002163B5"/>
    <w:rsid w:val="002163C7"/>
    <w:rsid w:val="002165D1"/>
    <w:rsid w:val="002169BC"/>
    <w:rsid w:val="00216C73"/>
    <w:rsid w:val="00216E07"/>
    <w:rsid w:val="0021799C"/>
    <w:rsid w:val="00217CB9"/>
    <w:rsid w:val="00217E21"/>
    <w:rsid w:val="002206A1"/>
    <w:rsid w:val="002206B6"/>
    <w:rsid w:val="002207CB"/>
    <w:rsid w:val="00220853"/>
    <w:rsid w:val="00220F20"/>
    <w:rsid w:val="002212DA"/>
    <w:rsid w:val="0022136D"/>
    <w:rsid w:val="00221541"/>
    <w:rsid w:val="002215C2"/>
    <w:rsid w:val="002219C7"/>
    <w:rsid w:val="0022238F"/>
    <w:rsid w:val="00222506"/>
    <w:rsid w:val="002225D0"/>
    <w:rsid w:val="0022310D"/>
    <w:rsid w:val="002233BD"/>
    <w:rsid w:val="00223A1F"/>
    <w:rsid w:val="00223EDD"/>
    <w:rsid w:val="002248A7"/>
    <w:rsid w:val="00224963"/>
    <w:rsid w:val="00224991"/>
    <w:rsid w:val="00225111"/>
    <w:rsid w:val="002252BC"/>
    <w:rsid w:val="00225AB7"/>
    <w:rsid w:val="00225AD5"/>
    <w:rsid w:val="00225BC1"/>
    <w:rsid w:val="002264ED"/>
    <w:rsid w:val="00226605"/>
    <w:rsid w:val="00226AF9"/>
    <w:rsid w:val="0022776C"/>
    <w:rsid w:val="0023051A"/>
    <w:rsid w:val="002305DC"/>
    <w:rsid w:val="00230E07"/>
    <w:rsid w:val="00231292"/>
    <w:rsid w:val="002312EF"/>
    <w:rsid w:val="002322B5"/>
    <w:rsid w:val="00232311"/>
    <w:rsid w:val="00232510"/>
    <w:rsid w:val="0023303E"/>
    <w:rsid w:val="0023308A"/>
    <w:rsid w:val="0023330D"/>
    <w:rsid w:val="00233465"/>
    <w:rsid w:val="00233C77"/>
    <w:rsid w:val="0023433D"/>
    <w:rsid w:val="002343E5"/>
    <w:rsid w:val="00235C84"/>
    <w:rsid w:val="00235FB2"/>
    <w:rsid w:val="0023606C"/>
    <w:rsid w:val="00236AD7"/>
    <w:rsid w:val="00236C17"/>
    <w:rsid w:val="002372A5"/>
    <w:rsid w:val="0023793C"/>
    <w:rsid w:val="00237CBD"/>
    <w:rsid w:val="00237F2C"/>
    <w:rsid w:val="00237F9E"/>
    <w:rsid w:val="00240750"/>
    <w:rsid w:val="00240A97"/>
    <w:rsid w:val="00240C3F"/>
    <w:rsid w:val="002410FF"/>
    <w:rsid w:val="002416F7"/>
    <w:rsid w:val="00241771"/>
    <w:rsid w:val="002419B0"/>
    <w:rsid w:val="00241B43"/>
    <w:rsid w:val="00241DB9"/>
    <w:rsid w:val="00242300"/>
    <w:rsid w:val="0024232A"/>
    <w:rsid w:val="002429AA"/>
    <w:rsid w:val="00242ED2"/>
    <w:rsid w:val="00242F0E"/>
    <w:rsid w:val="00242F15"/>
    <w:rsid w:val="0024317F"/>
    <w:rsid w:val="0024391F"/>
    <w:rsid w:val="002448F2"/>
    <w:rsid w:val="00244983"/>
    <w:rsid w:val="00244FBB"/>
    <w:rsid w:val="00245532"/>
    <w:rsid w:val="002459F3"/>
    <w:rsid w:val="00245F75"/>
    <w:rsid w:val="0024605C"/>
    <w:rsid w:val="0024646C"/>
    <w:rsid w:val="00246A1C"/>
    <w:rsid w:val="00246A3F"/>
    <w:rsid w:val="00246B25"/>
    <w:rsid w:val="00246E6B"/>
    <w:rsid w:val="00246FC3"/>
    <w:rsid w:val="00247440"/>
    <w:rsid w:val="00247549"/>
    <w:rsid w:val="00247587"/>
    <w:rsid w:val="00247788"/>
    <w:rsid w:val="00247CE3"/>
    <w:rsid w:val="00247DA7"/>
    <w:rsid w:val="00247E92"/>
    <w:rsid w:val="00250138"/>
    <w:rsid w:val="0025088D"/>
    <w:rsid w:val="002511EC"/>
    <w:rsid w:val="00252019"/>
    <w:rsid w:val="00252602"/>
    <w:rsid w:val="00252B90"/>
    <w:rsid w:val="00252B9F"/>
    <w:rsid w:val="00252EFD"/>
    <w:rsid w:val="00253C8B"/>
    <w:rsid w:val="00254433"/>
    <w:rsid w:val="00254E38"/>
    <w:rsid w:val="00255DEF"/>
    <w:rsid w:val="00256063"/>
    <w:rsid w:val="002565D1"/>
    <w:rsid w:val="00256E27"/>
    <w:rsid w:val="00256E68"/>
    <w:rsid w:val="00256EE7"/>
    <w:rsid w:val="002572DC"/>
    <w:rsid w:val="00257324"/>
    <w:rsid w:val="00257643"/>
    <w:rsid w:val="00257951"/>
    <w:rsid w:val="00260295"/>
    <w:rsid w:val="002608BB"/>
    <w:rsid w:val="00261176"/>
    <w:rsid w:val="00261596"/>
    <w:rsid w:val="002625E1"/>
    <w:rsid w:val="00262773"/>
    <w:rsid w:val="00262EE0"/>
    <w:rsid w:val="00263131"/>
    <w:rsid w:val="002633FA"/>
    <w:rsid w:val="00263CD5"/>
    <w:rsid w:val="00263F62"/>
    <w:rsid w:val="00264035"/>
    <w:rsid w:val="002642C1"/>
    <w:rsid w:val="00264B02"/>
    <w:rsid w:val="00264CF9"/>
    <w:rsid w:val="00264EC1"/>
    <w:rsid w:val="00265636"/>
    <w:rsid w:val="0026577C"/>
    <w:rsid w:val="00265AED"/>
    <w:rsid w:val="00265D2C"/>
    <w:rsid w:val="002668C3"/>
    <w:rsid w:val="00266C28"/>
    <w:rsid w:val="0026700B"/>
    <w:rsid w:val="00267250"/>
    <w:rsid w:val="00267A04"/>
    <w:rsid w:val="00270070"/>
    <w:rsid w:val="002707FB"/>
    <w:rsid w:val="00270BC1"/>
    <w:rsid w:val="00270CE4"/>
    <w:rsid w:val="00271187"/>
    <w:rsid w:val="00271305"/>
    <w:rsid w:val="00271525"/>
    <w:rsid w:val="002717A7"/>
    <w:rsid w:val="00271857"/>
    <w:rsid w:val="00271983"/>
    <w:rsid w:val="0027204B"/>
    <w:rsid w:val="0027217C"/>
    <w:rsid w:val="00273B0A"/>
    <w:rsid w:val="00274306"/>
    <w:rsid w:val="00274D5A"/>
    <w:rsid w:val="00275389"/>
    <w:rsid w:val="00275418"/>
    <w:rsid w:val="00275966"/>
    <w:rsid w:val="00276572"/>
    <w:rsid w:val="00276B4B"/>
    <w:rsid w:val="0027700F"/>
    <w:rsid w:val="00277402"/>
    <w:rsid w:val="00277E9F"/>
    <w:rsid w:val="00277F80"/>
    <w:rsid w:val="00280012"/>
    <w:rsid w:val="002804B9"/>
    <w:rsid w:val="00280829"/>
    <w:rsid w:val="00280966"/>
    <w:rsid w:val="002814BB"/>
    <w:rsid w:val="00282055"/>
    <w:rsid w:val="00282B07"/>
    <w:rsid w:val="00282EDB"/>
    <w:rsid w:val="00283252"/>
    <w:rsid w:val="002832BD"/>
    <w:rsid w:val="00283CF3"/>
    <w:rsid w:val="002847EB"/>
    <w:rsid w:val="002854AF"/>
    <w:rsid w:val="00285605"/>
    <w:rsid w:val="00285CC7"/>
    <w:rsid w:val="00285EBA"/>
    <w:rsid w:val="00286C07"/>
    <w:rsid w:val="00286F18"/>
    <w:rsid w:val="0028700D"/>
    <w:rsid w:val="0028703B"/>
    <w:rsid w:val="0028709B"/>
    <w:rsid w:val="00287690"/>
    <w:rsid w:val="002879CA"/>
    <w:rsid w:val="0029200E"/>
    <w:rsid w:val="0029242C"/>
    <w:rsid w:val="00292483"/>
    <w:rsid w:val="002925B9"/>
    <w:rsid w:val="00292B1F"/>
    <w:rsid w:val="00292D9B"/>
    <w:rsid w:val="00293AB4"/>
    <w:rsid w:val="0029420F"/>
    <w:rsid w:val="00294251"/>
    <w:rsid w:val="00294C1D"/>
    <w:rsid w:val="002954C5"/>
    <w:rsid w:val="00295C79"/>
    <w:rsid w:val="002963B5"/>
    <w:rsid w:val="00296536"/>
    <w:rsid w:val="002969A6"/>
    <w:rsid w:val="00296B90"/>
    <w:rsid w:val="00297A15"/>
    <w:rsid w:val="00297DAA"/>
    <w:rsid w:val="002A049F"/>
    <w:rsid w:val="002A07CF"/>
    <w:rsid w:val="002A1573"/>
    <w:rsid w:val="002A15C1"/>
    <w:rsid w:val="002A190C"/>
    <w:rsid w:val="002A2A28"/>
    <w:rsid w:val="002A2DD6"/>
    <w:rsid w:val="002A3151"/>
    <w:rsid w:val="002A3302"/>
    <w:rsid w:val="002A343A"/>
    <w:rsid w:val="002A3676"/>
    <w:rsid w:val="002A3D9C"/>
    <w:rsid w:val="002A4006"/>
    <w:rsid w:val="002A4333"/>
    <w:rsid w:val="002A44E6"/>
    <w:rsid w:val="002A4786"/>
    <w:rsid w:val="002A4ED9"/>
    <w:rsid w:val="002A4FF3"/>
    <w:rsid w:val="002A5E10"/>
    <w:rsid w:val="002A5E81"/>
    <w:rsid w:val="002A6156"/>
    <w:rsid w:val="002A669E"/>
    <w:rsid w:val="002A69BA"/>
    <w:rsid w:val="002A6B37"/>
    <w:rsid w:val="002A7545"/>
    <w:rsid w:val="002A78DF"/>
    <w:rsid w:val="002A7BC7"/>
    <w:rsid w:val="002B057E"/>
    <w:rsid w:val="002B09C7"/>
    <w:rsid w:val="002B1358"/>
    <w:rsid w:val="002B1439"/>
    <w:rsid w:val="002B1BDD"/>
    <w:rsid w:val="002B22E2"/>
    <w:rsid w:val="002B237E"/>
    <w:rsid w:val="002B237F"/>
    <w:rsid w:val="002B254A"/>
    <w:rsid w:val="002B263C"/>
    <w:rsid w:val="002B28F7"/>
    <w:rsid w:val="002B2B83"/>
    <w:rsid w:val="002B2D93"/>
    <w:rsid w:val="002B32F6"/>
    <w:rsid w:val="002B372B"/>
    <w:rsid w:val="002B374C"/>
    <w:rsid w:val="002B3A71"/>
    <w:rsid w:val="002B3CD2"/>
    <w:rsid w:val="002B3E05"/>
    <w:rsid w:val="002B3F31"/>
    <w:rsid w:val="002B46D4"/>
    <w:rsid w:val="002B48A3"/>
    <w:rsid w:val="002B4EE1"/>
    <w:rsid w:val="002B5379"/>
    <w:rsid w:val="002B5AFF"/>
    <w:rsid w:val="002B5D2B"/>
    <w:rsid w:val="002B6331"/>
    <w:rsid w:val="002B6341"/>
    <w:rsid w:val="002B63A6"/>
    <w:rsid w:val="002B66B7"/>
    <w:rsid w:val="002B66ED"/>
    <w:rsid w:val="002B6B7C"/>
    <w:rsid w:val="002B769B"/>
    <w:rsid w:val="002B77E0"/>
    <w:rsid w:val="002B7A93"/>
    <w:rsid w:val="002C0090"/>
    <w:rsid w:val="002C00B2"/>
    <w:rsid w:val="002C051A"/>
    <w:rsid w:val="002C0C34"/>
    <w:rsid w:val="002C0C66"/>
    <w:rsid w:val="002C1321"/>
    <w:rsid w:val="002C16C8"/>
    <w:rsid w:val="002C1987"/>
    <w:rsid w:val="002C1DA6"/>
    <w:rsid w:val="002C2107"/>
    <w:rsid w:val="002C2330"/>
    <w:rsid w:val="002C2763"/>
    <w:rsid w:val="002C299D"/>
    <w:rsid w:val="002C2FEC"/>
    <w:rsid w:val="002C3026"/>
    <w:rsid w:val="002C3469"/>
    <w:rsid w:val="002C3598"/>
    <w:rsid w:val="002C3D54"/>
    <w:rsid w:val="002C3F70"/>
    <w:rsid w:val="002C42C7"/>
    <w:rsid w:val="002C4FF1"/>
    <w:rsid w:val="002C5265"/>
    <w:rsid w:val="002C5756"/>
    <w:rsid w:val="002C5E03"/>
    <w:rsid w:val="002C64C9"/>
    <w:rsid w:val="002C6D2B"/>
    <w:rsid w:val="002C71CF"/>
    <w:rsid w:val="002C741A"/>
    <w:rsid w:val="002C743B"/>
    <w:rsid w:val="002C7440"/>
    <w:rsid w:val="002C7A72"/>
    <w:rsid w:val="002C7C42"/>
    <w:rsid w:val="002D0D2F"/>
    <w:rsid w:val="002D0F6A"/>
    <w:rsid w:val="002D112C"/>
    <w:rsid w:val="002D19D7"/>
    <w:rsid w:val="002D1FB8"/>
    <w:rsid w:val="002D23A4"/>
    <w:rsid w:val="002D2B6C"/>
    <w:rsid w:val="002D2F7D"/>
    <w:rsid w:val="002D306A"/>
    <w:rsid w:val="002D34C7"/>
    <w:rsid w:val="002D3942"/>
    <w:rsid w:val="002D45D7"/>
    <w:rsid w:val="002D4AF6"/>
    <w:rsid w:val="002D4BA1"/>
    <w:rsid w:val="002D4E30"/>
    <w:rsid w:val="002D5699"/>
    <w:rsid w:val="002D636A"/>
    <w:rsid w:val="002D641C"/>
    <w:rsid w:val="002D6463"/>
    <w:rsid w:val="002D6DBC"/>
    <w:rsid w:val="002D7A16"/>
    <w:rsid w:val="002D7B65"/>
    <w:rsid w:val="002E02C1"/>
    <w:rsid w:val="002E03B3"/>
    <w:rsid w:val="002E03F6"/>
    <w:rsid w:val="002E0567"/>
    <w:rsid w:val="002E0681"/>
    <w:rsid w:val="002E0891"/>
    <w:rsid w:val="002E08A0"/>
    <w:rsid w:val="002E0ABC"/>
    <w:rsid w:val="002E1630"/>
    <w:rsid w:val="002E2632"/>
    <w:rsid w:val="002E2976"/>
    <w:rsid w:val="002E2A3B"/>
    <w:rsid w:val="002E2AA0"/>
    <w:rsid w:val="002E2B55"/>
    <w:rsid w:val="002E2CDB"/>
    <w:rsid w:val="002E30D1"/>
    <w:rsid w:val="002E32E0"/>
    <w:rsid w:val="002E32E6"/>
    <w:rsid w:val="002E3300"/>
    <w:rsid w:val="002E334A"/>
    <w:rsid w:val="002E3482"/>
    <w:rsid w:val="002E3523"/>
    <w:rsid w:val="002E377E"/>
    <w:rsid w:val="002E3EDE"/>
    <w:rsid w:val="002E4170"/>
    <w:rsid w:val="002E4495"/>
    <w:rsid w:val="002E5965"/>
    <w:rsid w:val="002E5B6C"/>
    <w:rsid w:val="002E66C6"/>
    <w:rsid w:val="002E7156"/>
    <w:rsid w:val="002E76CF"/>
    <w:rsid w:val="002E7CDD"/>
    <w:rsid w:val="002E7F90"/>
    <w:rsid w:val="002F05F0"/>
    <w:rsid w:val="002F09CE"/>
    <w:rsid w:val="002F0E63"/>
    <w:rsid w:val="002F15C9"/>
    <w:rsid w:val="002F166E"/>
    <w:rsid w:val="002F1DAB"/>
    <w:rsid w:val="002F20FA"/>
    <w:rsid w:val="002F2765"/>
    <w:rsid w:val="002F2DFB"/>
    <w:rsid w:val="002F34F6"/>
    <w:rsid w:val="002F358A"/>
    <w:rsid w:val="002F3A5A"/>
    <w:rsid w:val="002F3B59"/>
    <w:rsid w:val="002F3B9E"/>
    <w:rsid w:val="002F3DCD"/>
    <w:rsid w:val="002F42BB"/>
    <w:rsid w:val="002F4A99"/>
    <w:rsid w:val="002F52E6"/>
    <w:rsid w:val="002F579E"/>
    <w:rsid w:val="002F6A2E"/>
    <w:rsid w:val="002F7353"/>
    <w:rsid w:val="002F770F"/>
    <w:rsid w:val="002F78C6"/>
    <w:rsid w:val="002F7F5C"/>
    <w:rsid w:val="00300404"/>
    <w:rsid w:val="00300AD3"/>
    <w:rsid w:val="00300C7E"/>
    <w:rsid w:val="00300DF7"/>
    <w:rsid w:val="00300FA7"/>
    <w:rsid w:val="00301455"/>
    <w:rsid w:val="003016AB"/>
    <w:rsid w:val="00301AB6"/>
    <w:rsid w:val="00301EC5"/>
    <w:rsid w:val="0030204D"/>
    <w:rsid w:val="00302283"/>
    <w:rsid w:val="00302C37"/>
    <w:rsid w:val="003033B3"/>
    <w:rsid w:val="00303481"/>
    <w:rsid w:val="0030364B"/>
    <w:rsid w:val="00303C50"/>
    <w:rsid w:val="00303CBB"/>
    <w:rsid w:val="00304345"/>
    <w:rsid w:val="003045EB"/>
    <w:rsid w:val="00304751"/>
    <w:rsid w:val="00304942"/>
    <w:rsid w:val="00304B03"/>
    <w:rsid w:val="00305085"/>
    <w:rsid w:val="0030547A"/>
    <w:rsid w:val="00305899"/>
    <w:rsid w:val="00305AF8"/>
    <w:rsid w:val="00305C7E"/>
    <w:rsid w:val="00306013"/>
    <w:rsid w:val="003060DA"/>
    <w:rsid w:val="00306399"/>
    <w:rsid w:val="00306C59"/>
    <w:rsid w:val="003070A4"/>
    <w:rsid w:val="00307475"/>
    <w:rsid w:val="00307F5F"/>
    <w:rsid w:val="00310D0B"/>
    <w:rsid w:val="00311AC3"/>
    <w:rsid w:val="00311F32"/>
    <w:rsid w:val="003121A6"/>
    <w:rsid w:val="003123CA"/>
    <w:rsid w:val="003125AD"/>
    <w:rsid w:val="00312D3A"/>
    <w:rsid w:val="003130B0"/>
    <w:rsid w:val="0031354D"/>
    <w:rsid w:val="003137EF"/>
    <w:rsid w:val="00313C5E"/>
    <w:rsid w:val="00313C8F"/>
    <w:rsid w:val="0031431C"/>
    <w:rsid w:val="003148CB"/>
    <w:rsid w:val="00314FE2"/>
    <w:rsid w:val="00315455"/>
    <w:rsid w:val="003154B8"/>
    <w:rsid w:val="003155E6"/>
    <w:rsid w:val="00315A4F"/>
    <w:rsid w:val="003165F5"/>
    <w:rsid w:val="00316774"/>
    <w:rsid w:val="00316E2E"/>
    <w:rsid w:val="00317582"/>
    <w:rsid w:val="003178ED"/>
    <w:rsid w:val="00320363"/>
    <w:rsid w:val="00320FE1"/>
    <w:rsid w:val="003213D2"/>
    <w:rsid w:val="00321A48"/>
    <w:rsid w:val="00322323"/>
    <w:rsid w:val="003225F7"/>
    <w:rsid w:val="00322CEB"/>
    <w:rsid w:val="0032337B"/>
    <w:rsid w:val="00323467"/>
    <w:rsid w:val="00323562"/>
    <w:rsid w:val="003237CC"/>
    <w:rsid w:val="00323E59"/>
    <w:rsid w:val="003240A0"/>
    <w:rsid w:val="00324132"/>
    <w:rsid w:val="00324529"/>
    <w:rsid w:val="0032460F"/>
    <w:rsid w:val="0032487E"/>
    <w:rsid w:val="00324A7E"/>
    <w:rsid w:val="00324CB9"/>
    <w:rsid w:val="00324FE8"/>
    <w:rsid w:val="00325B6D"/>
    <w:rsid w:val="00325EDB"/>
    <w:rsid w:val="00326F1D"/>
    <w:rsid w:val="003272F7"/>
    <w:rsid w:val="00327A20"/>
    <w:rsid w:val="00327F51"/>
    <w:rsid w:val="00330A47"/>
    <w:rsid w:val="00330A4A"/>
    <w:rsid w:val="0033142A"/>
    <w:rsid w:val="0033273B"/>
    <w:rsid w:val="003329C4"/>
    <w:rsid w:val="00332A2F"/>
    <w:rsid w:val="00332C89"/>
    <w:rsid w:val="00333324"/>
    <w:rsid w:val="003337BC"/>
    <w:rsid w:val="003338A5"/>
    <w:rsid w:val="00333995"/>
    <w:rsid w:val="00333DAA"/>
    <w:rsid w:val="00333EA7"/>
    <w:rsid w:val="003341A2"/>
    <w:rsid w:val="003347E3"/>
    <w:rsid w:val="003356C6"/>
    <w:rsid w:val="00335A03"/>
    <w:rsid w:val="003363F9"/>
    <w:rsid w:val="00336B1F"/>
    <w:rsid w:val="00336CE3"/>
    <w:rsid w:val="00336E78"/>
    <w:rsid w:val="00336F5C"/>
    <w:rsid w:val="00337B98"/>
    <w:rsid w:val="00337BD9"/>
    <w:rsid w:val="00337C80"/>
    <w:rsid w:val="00337D48"/>
    <w:rsid w:val="0034060B"/>
    <w:rsid w:val="003406F0"/>
    <w:rsid w:val="00341C8B"/>
    <w:rsid w:val="00341D61"/>
    <w:rsid w:val="003422F5"/>
    <w:rsid w:val="00342ABB"/>
    <w:rsid w:val="00342F55"/>
    <w:rsid w:val="00344054"/>
    <w:rsid w:val="00344165"/>
    <w:rsid w:val="00344719"/>
    <w:rsid w:val="00344747"/>
    <w:rsid w:val="00345183"/>
    <w:rsid w:val="003454D2"/>
    <w:rsid w:val="00345536"/>
    <w:rsid w:val="00345D5F"/>
    <w:rsid w:val="003463D9"/>
    <w:rsid w:val="00346473"/>
    <w:rsid w:val="0034664D"/>
    <w:rsid w:val="003467CA"/>
    <w:rsid w:val="00347096"/>
    <w:rsid w:val="003475BF"/>
    <w:rsid w:val="00350451"/>
    <w:rsid w:val="0035049C"/>
    <w:rsid w:val="003507C2"/>
    <w:rsid w:val="003509B9"/>
    <w:rsid w:val="00350C89"/>
    <w:rsid w:val="00350E09"/>
    <w:rsid w:val="00351918"/>
    <w:rsid w:val="00351D92"/>
    <w:rsid w:val="00352978"/>
    <w:rsid w:val="00352C6F"/>
    <w:rsid w:val="00353939"/>
    <w:rsid w:val="00353A4B"/>
    <w:rsid w:val="00353A7A"/>
    <w:rsid w:val="00354A47"/>
    <w:rsid w:val="00355595"/>
    <w:rsid w:val="003558D9"/>
    <w:rsid w:val="0035637F"/>
    <w:rsid w:val="0035652D"/>
    <w:rsid w:val="00357452"/>
    <w:rsid w:val="00357E28"/>
    <w:rsid w:val="00357FCF"/>
    <w:rsid w:val="0036039E"/>
    <w:rsid w:val="0036040C"/>
    <w:rsid w:val="003609D9"/>
    <w:rsid w:val="00360C7D"/>
    <w:rsid w:val="003612A3"/>
    <w:rsid w:val="00361367"/>
    <w:rsid w:val="003613DB"/>
    <w:rsid w:val="00361456"/>
    <w:rsid w:val="003616C5"/>
    <w:rsid w:val="00361C1B"/>
    <w:rsid w:val="00362438"/>
    <w:rsid w:val="003624CD"/>
    <w:rsid w:val="00362517"/>
    <w:rsid w:val="00362687"/>
    <w:rsid w:val="003628AE"/>
    <w:rsid w:val="00362B73"/>
    <w:rsid w:val="00363293"/>
    <w:rsid w:val="0036330C"/>
    <w:rsid w:val="00363E7D"/>
    <w:rsid w:val="00363EAB"/>
    <w:rsid w:val="0036425D"/>
    <w:rsid w:val="003642E8"/>
    <w:rsid w:val="0036488F"/>
    <w:rsid w:val="0036496C"/>
    <w:rsid w:val="0036506F"/>
    <w:rsid w:val="00365204"/>
    <w:rsid w:val="00365814"/>
    <w:rsid w:val="003658B6"/>
    <w:rsid w:val="003659BC"/>
    <w:rsid w:val="00365A22"/>
    <w:rsid w:val="00365D27"/>
    <w:rsid w:val="00365E38"/>
    <w:rsid w:val="0036617C"/>
    <w:rsid w:val="00366843"/>
    <w:rsid w:val="003669FE"/>
    <w:rsid w:val="00367082"/>
    <w:rsid w:val="003673DA"/>
    <w:rsid w:val="003674BC"/>
    <w:rsid w:val="003674DA"/>
    <w:rsid w:val="0036756D"/>
    <w:rsid w:val="0036781A"/>
    <w:rsid w:val="00367A71"/>
    <w:rsid w:val="00367B2F"/>
    <w:rsid w:val="003704B5"/>
    <w:rsid w:val="003708DD"/>
    <w:rsid w:val="0037150D"/>
    <w:rsid w:val="00372170"/>
    <w:rsid w:val="003721FA"/>
    <w:rsid w:val="00372283"/>
    <w:rsid w:val="003725EA"/>
    <w:rsid w:val="00373352"/>
    <w:rsid w:val="003744CA"/>
    <w:rsid w:val="003746BE"/>
    <w:rsid w:val="003749B2"/>
    <w:rsid w:val="0037504A"/>
    <w:rsid w:val="00375261"/>
    <w:rsid w:val="003757E7"/>
    <w:rsid w:val="00376057"/>
    <w:rsid w:val="00376077"/>
    <w:rsid w:val="003767A9"/>
    <w:rsid w:val="003769B5"/>
    <w:rsid w:val="00376BD9"/>
    <w:rsid w:val="00376FB9"/>
    <w:rsid w:val="003776CB"/>
    <w:rsid w:val="003777F9"/>
    <w:rsid w:val="003804B5"/>
    <w:rsid w:val="003806B5"/>
    <w:rsid w:val="0038074F"/>
    <w:rsid w:val="0038089D"/>
    <w:rsid w:val="00380936"/>
    <w:rsid w:val="00380E80"/>
    <w:rsid w:val="00380F61"/>
    <w:rsid w:val="003811DA"/>
    <w:rsid w:val="003812C9"/>
    <w:rsid w:val="0038140D"/>
    <w:rsid w:val="0038178E"/>
    <w:rsid w:val="00381BE6"/>
    <w:rsid w:val="003825C1"/>
    <w:rsid w:val="00382603"/>
    <w:rsid w:val="00382928"/>
    <w:rsid w:val="00383259"/>
    <w:rsid w:val="003833D1"/>
    <w:rsid w:val="00383A2F"/>
    <w:rsid w:val="00383D1A"/>
    <w:rsid w:val="00383FCB"/>
    <w:rsid w:val="003841EE"/>
    <w:rsid w:val="0038610B"/>
    <w:rsid w:val="00386232"/>
    <w:rsid w:val="00386C8C"/>
    <w:rsid w:val="00386F4B"/>
    <w:rsid w:val="003875A9"/>
    <w:rsid w:val="003875B2"/>
    <w:rsid w:val="00387623"/>
    <w:rsid w:val="0038780C"/>
    <w:rsid w:val="00387ABC"/>
    <w:rsid w:val="00387D89"/>
    <w:rsid w:val="00387F43"/>
    <w:rsid w:val="00390178"/>
    <w:rsid w:val="003903B6"/>
    <w:rsid w:val="0039070A"/>
    <w:rsid w:val="003911DF"/>
    <w:rsid w:val="003919B6"/>
    <w:rsid w:val="00391DAE"/>
    <w:rsid w:val="00391FE2"/>
    <w:rsid w:val="00392361"/>
    <w:rsid w:val="003926FD"/>
    <w:rsid w:val="0039283E"/>
    <w:rsid w:val="00392A88"/>
    <w:rsid w:val="00392BE3"/>
    <w:rsid w:val="0039300E"/>
    <w:rsid w:val="003930F1"/>
    <w:rsid w:val="003930FA"/>
    <w:rsid w:val="0039343E"/>
    <w:rsid w:val="00393605"/>
    <w:rsid w:val="0039364E"/>
    <w:rsid w:val="00393A9D"/>
    <w:rsid w:val="00394DA2"/>
    <w:rsid w:val="003968DF"/>
    <w:rsid w:val="00396A65"/>
    <w:rsid w:val="00397198"/>
    <w:rsid w:val="003971B8"/>
    <w:rsid w:val="00397852"/>
    <w:rsid w:val="00397B3C"/>
    <w:rsid w:val="00397BE4"/>
    <w:rsid w:val="00397CE6"/>
    <w:rsid w:val="00397E9B"/>
    <w:rsid w:val="003A01DB"/>
    <w:rsid w:val="003A0C65"/>
    <w:rsid w:val="003A0FF3"/>
    <w:rsid w:val="003A19B7"/>
    <w:rsid w:val="003A206C"/>
    <w:rsid w:val="003A2AB3"/>
    <w:rsid w:val="003A32C6"/>
    <w:rsid w:val="003A3553"/>
    <w:rsid w:val="003A3800"/>
    <w:rsid w:val="003A3A07"/>
    <w:rsid w:val="003A3DF3"/>
    <w:rsid w:val="003A4110"/>
    <w:rsid w:val="003A4F7F"/>
    <w:rsid w:val="003A50ED"/>
    <w:rsid w:val="003A5224"/>
    <w:rsid w:val="003A5448"/>
    <w:rsid w:val="003A54FE"/>
    <w:rsid w:val="003A6378"/>
    <w:rsid w:val="003A6810"/>
    <w:rsid w:val="003A72D0"/>
    <w:rsid w:val="003A7827"/>
    <w:rsid w:val="003A7AD3"/>
    <w:rsid w:val="003A7BA3"/>
    <w:rsid w:val="003A7FE3"/>
    <w:rsid w:val="003B02B7"/>
    <w:rsid w:val="003B03CF"/>
    <w:rsid w:val="003B076B"/>
    <w:rsid w:val="003B0EB3"/>
    <w:rsid w:val="003B0ED2"/>
    <w:rsid w:val="003B104D"/>
    <w:rsid w:val="003B113B"/>
    <w:rsid w:val="003B17A1"/>
    <w:rsid w:val="003B19E9"/>
    <w:rsid w:val="003B1DDE"/>
    <w:rsid w:val="003B1EC7"/>
    <w:rsid w:val="003B21AD"/>
    <w:rsid w:val="003B22E9"/>
    <w:rsid w:val="003B2829"/>
    <w:rsid w:val="003B2EDE"/>
    <w:rsid w:val="003B3513"/>
    <w:rsid w:val="003B3542"/>
    <w:rsid w:val="003B35B1"/>
    <w:rsid w:val="003B36DB"/>
    <w:rsid w:val="003B5111"/>
    <w:rsid w:val="003B51FE"/>
    <w:rsid w:val="003B54A8"/>
    <w:rsid w:val="003B5667"/>
    <w:rsid w:val="003B5B35"/>
    <w:rsid w:val="003B5E19"/>
    <w:rsid w:val="003B64E8"/>
    <w:rsid w:val="003B6529"/>
    <w:rsid w:val="003B6B44"/>
    <w:rsid w:val="003B6DA3"/>
    <w:rsid w:val="003B7001"/>
    <w:rsid w:val="003B7A78"/>
    <w:rsid w:val="003B7DB9"/>
    <w:rsid w:val="003C0A3B"/>
    <w:rsid w:val="003C0D70"/>
    <w:rsid w:val="003C0E8B"/>
    <w:rsid w:val="003C1C7D"/>
    <w:rsid w:val="003C1CF3"/>
    <w:rsid w:val="003C23EB"/>
    <w:rsid w:val="003C2423"/>
    <w:rsid w:val="003C3063"/>
    <w:rsid w:val="003C33A2"/>
    <w:rsid w:val="003C3A3E"/>
    <w:rsid w:val="003C3F3E"/>
    <w:rsid w:val="003C406F"/>
    <w:rsid w:val="003C4A1A"/>
    <w:rsid w:val="003C4FD6"/>
    <w:rsid w:val="003C538F"/>
    <w:rsid w:val="003C5AEA"/>
    <w:rsid w:val="003C5D44"/>
    <w:rsid w:val="003C62FC"/>
    <w:rsid w:val="003C670E"/>
    <w:rsid w:val="003C6B3B"/>
    <w:rsid w:val="003C6C28"/>
    <w:rsid w:val="003C6CA8"/>
    <w:rsid w:val="003C6F3C"/>
    <w:rsid w:val="003C72B2"/>
    <w:rsid w:val="003C76A4"/>
    <w:rsid w:val="003C7BCA"/>
    <w:rsid w:val="003C7C8A"/>
    <w:rsid w:val="003D006E"/>
    <w:rsid w:val="003D00AC"/>
    <w:rsid w:val="003D0258"/>
    <w:rsid w:val="003D0A11"/>
    <w:rsid w:val="003D0CBE"/>
    <w:rsid w:val="003D105E"/>
    <w:rsid w:val="003D10BC"/>
    <w:rsid w:val="003D189E"/>
    <w:rsid w:val="003D1DCE"/>
    <w:rsid w:val="003D23B2"/>
    <w:rsid w:val="003D2CCF"/>
    <w:rsid w:val="003D2D75"/>
    <w:rsid w:val="003D2DB5"/>
    <w:rsid w:val="003D320F"/>
    <w:rsid w:val="003D3993"/>
    <w:rsid w:val="003D4493"/>
    <w:rsid w:val="003D48A0"/>
    <w:rsid w:val="003D49E4"/>
    <w:rsid w:val="003D4CBD"/>
    <w:rsid w:val="003D55D6"/>
    <w:rsid w:val="003D5C10"/>
    <w:rsid w:val="003D65C7"/>
    <w:rsid w:val="003D71C6"/>
    <w:rsid w:val="003D7410"/>
    <w:rsid w:val="003D7D06"/>
    <w:rsid w:val="003D7D1F"/>
    <w:rsid w:val="003E0114"/>
    <w:rsid w:val="003E0224"/>
    <w:rsid w:val="003E07DB"/>
    <w:rsid w:val="003E0FBC"/>
    <w:rsid w:val="003E19EF"/>
    <w:rsid w:val="003E1B83"/>
    <w:rsid w:val="003E2840"/>
    <w:rsid w:val="003E2F67"/>
    <w:rsid w:val="003E32BF"/>
    <w:rsid w:val="003E40AA"/>
    <w:rsid w:val="003E42A2"/>
    <w:rsid w:val="003E4E49"/>
    <w:rsid w:val="003E5174"/>
    <w:rsid w:val="003E52CD"/>
    <w:rsid w:val="003E5820"/>
    <w:rsid w:val="003E6262"/>
    <w:rsid w:val="003E6D4A"/>
    <w:rsid w:val="003E70FF"/>
    <w:rsid w:val="003E75E0"/>
    <w:rsid w:val="003E7843"/>
    <w:rsid w:val="003E7CB9"/>
    <w:rsid w:val="003E7CF4"/>
    <w:rsid w:val="003E7D48"/>
    <w:rsid w:val="003F103B"/>
    <w:rsid w:val="003F131C"/>
    <w:rsid w:val="003F1844"/>
    <w:rsid w:val="003F1B49"/>
    <w:rsid w:val="003F2B6C"/>
    <w:rsid w:val="003F34D0"/>
    <w:rsid w:val="003F4420"/>
    <w:rsid w:val="003F48A9"/>
    <w:rsid w:val="003F4EB2"/>
    <w:rsid w:val="003F5525"/>
    <w:rsid w:val="003F5965"/>
    <w:rsid w:val="003F62B1"/>
    <w:rsid w:val="003F62E0"/>
    <w:rsid w:val="003F656C"/>
    <w:rsid w:val="003F6B82"/>
    <w:rsid w:val="003F6D98"/>
    <w:rsid w:val="003F77C5"/>
    <w:rsid w:val="003F79AF"/>
    <w:rsid w:val="003F79CF"/>
    <w:rsid w:val="004004C1"/>
    <w:rsid w:val="0040085C"/>
    <w:rsid w:val="00400E48"/>
    <w:rsid w:val="00401C5C"/>
    <w:rsid w:val="00401F93"/>
    <w:rsid w:val="004029D2"/>
    <w:rsid w:val="004029FA"/>
    <w:rsid w:val="004030FA"/>
    <w:rsid w:val="0040316F"/>
    <w:rsid w:val="00403898"/>
    <w:rsid w:val="00403DFE"/>
    <w:rsid w:val="004041B1"/>
    <w:rsid w:val="004041DA"/>
    <w:rsid w:val="00405255"/>
    <w:rsid w:val="00405354"/>
    <w:rsid w:val="004064AA"/>
    <w:rsid w:val="00406A52"/>
    <w:rsid w:val="0040759E"/>
    <w:rsid w:val="004075E8"/>
    <w:rsid w:val="004079A2"/>
    <w:rsid w:val="00410002"/>
    <w:rsid w:val="00410601"/>
    <w:rsid w:val="00411301"/>
    <w:rsid w:val="004114FB"/>
    <w:rsid w:val="00411595"/>
    <w:rsid w:val="004119E5"/>
    <w:rsid w:val="00412175"/>
    <w:rsid w:val="004126B4"/>
    <w:rsid w:val="0041279A"/>
    <w:rsid w:val="00412DFD"/>
    <w:rsid w:val="00412F2A"/>
    <w:rsid w:val="00412F82"/>
    <w:rsid w:val="00413184"/>
    <w:rsid w:val="00413F20"/>
    <w:rsid w:val="0041402D"/>
    <w:rsid w:val="004141EF"/>
    <w:rsid w:val="00414C9D"/>
    <w:rsid w:val="004152C1"/>
    <w:rsid w:val="00415483"/>
    <w:rsid w:val="00415975"/>
    <w:rsid w:val="00415EB1"/>
    <w:rsid w:val="00416132"/>
    <w:rsid w:val="004162CF"/>
    <w:rsid w:val="0041630A"/>
    <w:rsid w:val="0041668F"/>
    <w:rsid w:val="00416AC2"/>
    <w:rsid w:val="00416FFD"/>
    <w:rsid w:val="00417063"/>
    <w:rsid w:val="004171E1"/>
    <w:rsid w:val="004172B8"/>
    <w:rsid w:val="0041730E"/>
    <w:rsid w:val="004173BE"/>
    <w:rsid w:val="00417AB1"/>
    <w:rsid w:val="00417D07"/>
    <w:rsid w:val="00417E2C"/>
    <w:rsid w:val="00420BBB"/>
    <w:rsid w:val="004220B9"/>
    <w:rsid w:val="00422176"/>
    <w:rsid w:val="00422F01"/>
    <w:rsid w:val="0042343F"/>
    <w:rsid w:val="004234B1"/>
    <w:rsid w:val="0042395C"/>
    <w:rsid w:val="00424571"/>
    <w:rsid w:val="0042516A"/>
    <w:rsid w:val="00425B66"/>
    <w:rsid w:val="00425D48"/>
    <w:rsid w:val="00425F9C"/>
    <w:rsid w:val="004264B9"/>
    <w:rsid w:val="00426D13"/>
    <w:rsid w:val="00426ED7"/>
    <w:rsid w:val="004274CF"/>
    <w:rsid w:val="00427574"/>
    <w:rsid w:val="004275BA"/>
    <w:rsid w:val="00427D3E"/>
    <w:rsid w:val="00430C95"/>
    <w:rsid w:val="00430D16"/>
    <w:rsid w:val="0043128C"/>
    <w:rsid w:val="004314FE"/>
    <w:rsid w:val="004325CD"/>
    <w:rsid w:val="00432B50"/>
    <w:rsid w:val="00432EFF"/>
    <w:rsid w:val="004338EC"/>
    <w:rsid w:val="00433A45"/>
    <w:rsid w:val="004341CB"/>
    <w:rsid w:val="004341F3"/>
    <w:rsid w:val="004349FB"/>
    <w:rsid w:val="00434A4B"/>
    <w:rsid w:val="004350CE"/>
    <w:rsid w:val="004356F2"/>
    <w:rsid w:val="00436100"/>
    <w:rsid w:val="004366B3"/>
    <w:rsid w:val="00436FAA"/>
    <w:rsid w:val="004371DB"/>
    <w:rsid w:val="00437E89"/>
    <w:rsid w:val="00440473"/>
    <w:rsid w:val="004416AE"/>
    <w:rsid w:val="004418DC"/>
    <w:rsid w:val="00442AC4"/>
    <w:rsid w:val="00442F4C"/>
    <w:rsid w:val="0044326A"/>
    <w:rsid w:val="00443314"/>
    <w:rsid w:val="004433E9"/>
    <w:rsid w:val="00443F59"/>
    <w:rsid w:val="00444765"/>
    <w:rsid w:val="0044494E"/>
    <w:rsid w:val="00444B57"/>
    <w:rsid w:val="00444C57"/>
    <w:rsid w:val="00444E00"/>
    <w:rsid w:val="00444FE8"/>
    <w:rsid w:val="00445140"/>
    <w:rsid w:val="00445380"/>
    <w:rsid w:val="00445691"/>
    <w:rsid w:val="00445B8A"/>
    <w:rsid w:val="004469A0"/>
    <w:rsid w:val="00446B6A"/>
    <w:rsid w:val="00447050"/>
    <w:rsid w:val="00447067"/>
    <w:rsid w:val="00447ECC"/>
    <w:rsid w:val="00450047"/>
    <w:rsid w:val="00450075"/>
    <w:rsid w:val="00450B37"/>
    <w:rsid w:val="00450BE0"/>
    <w:rsid w:val="00450EF6"/>
    <w:rsid w:val="004513CD"/>
    <w:rsid w:val="004514A7"/>
    <w:rsid w:val="00451846"/>
    <w:rsid w:val="00451FDF"/>
    <w:rsid w:val="0045230C"/>
    <w:rsid w:val="0045250E"/>
    <w:rsid w:val="00452AB8"/>
    <w:rsid w:val="00453125"/>
    <w:rsid w:val="0045338A"/>
    <w:rsid w:val="00453E87"/>
    <w:rsid w:val="00453F6E"/>
    <w:rsid w:val="00453FA0"/>
    <w:rsid w:val="004558BE"/>
    <w:rsid w:val="004560AF"/>
    <w:rsid w:val="00456222"/>
    <w:rsid w:val="004568AF"/>
    <w:rsid w:val="00456B93"/>
    <w:rsid w:val="004573A5"/>
    <w:rsid w:val="00457804"/>
    <w:rsid w:val="00457D22"/>
    <w:rsid w:val="00457DF8"/>
    <w:rsid w:val="004601F8"/>
    <w:rsid w:val="004603BD"/>
    <w:rsid w:val="00460414"/>
    <w:rsid w:val="00460ABD"/>
    <w:rsid w:val="004611AA"/>
    <w:rsid w:val="004615D4"/>
    <w:rsid w:val="00461D5D"/>
    <w:rsid w:val="00461ED9"/>
    <w:rsid w:val="00461F19"/>
    <w:rsid w:val="00462262"/>
    <w:rsid w:val="00462517"/>
    <w:rsid w:val="00462679"/>
    <w:rsid w:val="00462A0B"/>
    <w:rsid w:val="00462A95"/>
    <w:rsid w:val="00462B0D"/>
    <w:rsid w:val="00462B55"/>
    <w:rsid w:val="0046320B"/>
    <w:rsid w:val="004634F7"/>
    <w:rsid w:val="00463DE8"/>
    <w:rsid w:val="00464247"/>
    <w:rsid w:val="00464BA4"/>
    <w:rsid w:val="0046591E"/>
    <w:rsid w:val="00465BAC"/>
    <w:rsid w:val="0046607B"/>
    <w:rsid w:val="0046620F"/>
    <w:rsid w:val="00466216"/>
    <w:rsid w:val="004663B7"/>
    <w:rsid w:val="0046644F"/>
    <w:rsid w:val="00466477"/>
    <w:rsid w:val="004666AD"/>
    <w:rsid w:val="0046676C"/>
    <w:rsid w:val="0046685F"/>
    <w:rsid w:val="00467A20"/>
    <w:rsid w:val="00467FA7"/>
    <w:rsid w:val="00470285"/>
    <w:rsid w:val="004703AD"/>
    <w:rsid w:val="00470606"/>
    <w:rsid w:val="0047090B"/>
    <w:rsid w:val="004715B9"/>
    <w:rsid w:val="0047181D"/>
    <w:rsid w:val="00472020"/>
    <w:rsid w:val="00472033"/>
    <w:rsid w:val="004721DA"/>
    <w:rsid w:val="00472426"/>
    <w:rsid w:val="0047274F"/>
    <w:rsid w:val="00473267"/>
    <w:rsid w:val="00473660"/>
    <w:rsid w:val="004737E4"/>
    <w:rsid w:val="00473976"/>
    <w:rsid w:val="00473B9F"/>
    <w:rsid w:val="004741D8"/>
    <w:rsid w:val="00474BD7"/>
    <w:rsid w:val="00474CA5"/>
    <w:rsid w:val="00474ED6"/>
    <w:rsid w:val="00475F1C"/>
    <w:rsid w:val="00475F2F"/>
    <w:rsid w:val="00476120"/>
    <w:rsid w:val="00477CE6"/>
    <w:rsid w:val="0048025C"/>
    <w:rsid w:val="0048083B"/>
    <w:rsid w:val="0048115E"/>
    <w:rsid w:val="004814A7"/>
    <w:rsid w:val="00481FEB"/>
    <w:rsid w:val="004832B6"/>
    <w:rsid w:val="004837B0"/>
    <w:rsid w:val="00484117"/>
    <w:rsid w:val="0048453F"/>
    <w:rsid w:val="004848E0"/>
    <w:rsid w:val="00484C6C"/>
    <w:rsid w:val="00485693"/>
    <w:rsid w:val="004869BC"/>
    <w:rsid w:val="00486AFB"/>
    <w:rsid w:val="00486F83"/>
    <w:rsid w:val="0048790C"/>
    <w:rsid w:val="0048790D"/>
    <w:rsid w:val="00487B28"/>
    <w:rsid w:val="00487C0D"/>
    <w:rsid w:val="00487DCC"/>
    <w:rsid w:val="00490A4C"/>
    <w:rsid w:val="004911EB"/>
    <w:rsid w:val="00491230"/>
    <w:rsid w:val="00491B42"/>
    <w:rsid w:val="00491EB5"/>
    <w:rsid w:val="00491EDC"/>
    <w:rsid w:val="00491F78"/>
    <w:rsid w:val="00491FD9"/>
    <w:rsid w:val="004930E0"/>
    <w:rsid w:val="004932C6"/>
    <w:rsid w:val="004938FD"/>
    <w:rsid w:val="00493BDC"/>
    <w:rsid w:val="0049452F"/>
    <w:rsid w:val="00494D9D"/>
    <w:rsid w:val="004952AF"/>
    <w:rsid w:val="0049591D"/>
    <w:rsid w:val="00495FCF"/>
    <w:rsid w:val="0049604B"/>
    <w:rsid w:val="00496105"/>
    <w:rsid w:val="00496367"/>
    <w:rsid w:val="004966CF"/>
    <w:rsid w:val="0049713D"/>
    <w:rsid w:val="00497394"/>
    <w:rsid w:val="004973CA"/>
    <w:rsid w:val="004974F8"/>
    <w:rsid w:val="004978D4"/>
    <w:rsid w:val="00497970"/>
    <w:rsid w:val="00497FC0"/>
    <w:rsid w:val="004A0392"/>
    <w:rsid w:val="004A1A16"/>
    <w:rsid w:val="004A1C76"/>
    <w:rsid w:val="004A25D2"/>
    <w:rsid w:val="004A2D93"/>
    <w:rsid w:val="004A32A6"/>
    <w:rsid w:val="004A4216"/>
    <w:rsid w:val="004A442A"/>
    <w:rsid w:val="004A45F5"/>
    <w:rsid w:val="004A4B4F"/>
    <w:rsid w:val="004A4C7B"/>
    <w:rsid w:val="004A4C94"/>
    <w:rsid w:val="004A4D04"/>
    <w:rsid w:val="004A4DD3"/>
    <w:rsid w:val="004A5445"/>
    <w:rsid w:val="004A60E3"/>
    <w:rsid w:val="004A6248"/>
    <w:rsid w:val="004A66BF"/>
    <w:rsid w:val="004A68FA"/>
    <w:rsid w:val="004A6968"/>
    <w:rsid w:val="004A6B60"/>
    <w:rsid w:val="004A6E49"/>
    <w:rsid w:val="004A73C4"/>
    <w:rsid w:val="004A7528"/>
    <w:rsid w:val="004A79FC"/>
    <w:rsid w:val="004A7CBA"/>
    <w:rsid w:val="004B00DA"/>
    <w:rsid w:val="004B04DC"/>
    <w:rsid w:val="004B0605"/>
    <w:rsid w:val="004B1006"/>
    <w:rsid w:val="004B10AB"/>
    <w:rsid w:val="004B151D"/>
    <w:rsid w:val="004B15E2"/>
    <w:rsid w:val="004B1CDE"/>
    <w:rsid w:val="004B1D6B"/>
    <w:rsid w:val="004B1E5B"/>
    <w:rsid w:val="004B1EB1"/>
    <w:rsid w:val="004B1EC2"/>
    <w:rsid w:val="004B233E"/>
    <w:rsid w:val="004B25D6"/>
    <w:rsid w:val="004B3167"/>
    <w:rsid w:val="004B3524"/>
    <w:rsid w:val="004B37FE"/>
    <w:rsid w:val="004B3C8F"/>
    <w:rsid w:val="004B3E8B"/>
    <w:rsid w:val="004B3EFC"/>
    <w:rsid w:val="004B3F1D"/>
    <w:rsid w:val="004B460E"/>
    <w:rsid w:val="004B4666"/>
    <w:rsid w:val="004B4B02"/>
    <w:rsid w:val="004B4B3F"/>
    <w:rsid w:val="004B4C11"/>
    <w:rsid w:val="004B4E01"/>
    <w:rsid w:val="004B595E"/>
    <w:rsid w:val="004B5D13"/>
    <w:rsid w:val="004B5F1D"/>
    <w:rsid w:val="004B6414"/>
    <w:rsid w:val="004B6D7B"/>
    <w:rsid w:val="004B6F52"/>
    <w:rsid w:val="004B780B"/>
    <w:rsid w:val="004C02B1"/>
    <w:rsid w:val="004C051A"/>
    <w:rsid w:val="004C0792"/>
    <w:rsid w:val="004C0B37"/>
    <w:rsid w:val="004C0EB3"/>
    <w:rsid w:val="004C0EB4"/>
    <w:rsid w:val="004C11FA"/>
    <w:rsid w:val="004C132C"/>
    <w:rsid w:val="004C1E1E"/>
    <w:rsid w:val="004C2178"/>
    <w:rsid w:val="004C2954"/>
    <w:rsid w:val="004C34BD"/>
    <w:rsid w:val="004C3854"/>
    <w:rsid w:val="004C3C9A"/>
    <w:rsid w:val="004C403C"/>
    <w:rsid w:val="004C49A6"/>
    <w:rsid w:val="004C514F"/>
    <w:rsid w:val="004C51F5"/>
    <w:rsid w:val="004C52AD"/>
    <w:rsid w:val="004C5DB6"/>
    <w:rsid w:val="004C64B9"/>
    <w:rsid w:val="004C73E9"/>
    <w:rsid w:val="004C777E"/>
    <w:rsid w:val="004C7B08"/>
    <w:rsid w:val="004C7FB8"/>
    <w:rsid w:val="004D04BB"/>
    <w:rsid w:val="004D08EA"/>
    <w:rsid w:val="004D09BB"/>
    <w:rsid w:val="004D18CD"/>
    <w:rsid w:val="004D1A4D"/>
    <w:rsid w:val="004D1C5B"/>
    <w:rsid w:val="004D2460"/>
    <w:rsid w:val="004D251F"/>
    <w:rsid w:val="004D2600"/>
    <w:rsid w:val="004D2727"/>
    <w:rsid w:val="004D277A"/>
    <w:rsid w:val="004D2AB5"/>
    <w:rsid w:val="004D2AED"/>
    <w:rsid w:val="004D3644"/>
    <w:rsid w:val="004D381D"/>
    <w:rsid w:val="004D382C"/>
    <w:rsid w:val="004D3EAE"/>
    <w:rsid w:val="004D3FB2"/>
    <w:rsid w:val="004D401F"/>
    <w:rsid w:val="004D42B0"/>
    <w:rsid w:val="004D4383"/>
    <w:rsid w:val="004D5124"/>
    <w:rsid w:val="004D5833"/>
    <w:rsid w:val="004D5C2D"/>
    <w:rsid w:val="004D624F"/>
    <w:rsid w:val="004D64C2"/>
    <w:rsid w:val="004D651B"/>
    <w:rsid w:val="004D6701"/>
    <w:rsid w:val="004D6AED"/>
    <w:rsid w:val="004D7341"/>
    <w:rsid w:val="004D756E"/>
    <w:rsid w:val="004D7607"/>
    <w:rsid w:val="004D7EC6"/>
    <w:rsid w:val="004E0222"/>
    <w:rsid w:val="004E05BC"/>
    <w:rsid w:val="004E2505"/>
    <w:rsid w:val="004E2A98"/>
    <w:rsid w:val="004E3373"/>
    <w:rsid w:val="004E3478"/>
    <w:rsid w:val="004E3BC9"/>
    <w:rsid w:val="004E4D0B"/>
    <w:rsid w:val="004E4D8D"/>
    <w:rsid w:val="004E50C4"/>
    <w:rsid w:val="004E5146"/>
    <w:rsid w:val="004E5433"/>
    <w:rsid w:val="004E5626"/>
    <w:rsid w:val="004E5B57"/>
    <w:rsid w:val="004E5D7B"/>
    <w:rsid w:val="004E5E85"/>
    <w:rsid w:val="004E670C"/>
    <w:rsid w:val="004E6A0E"/>
    <w:rsid w:val="004E7205"/>
    <w:rsid w:val="004E78FB"/>
    <w:rsid w:val="004F0248"/>
    <w:rsid w:val="004F03A4"/>
    <w:rsid w:val="004F0796"/>
    <w:rsid w:val="004F0F8C"/>
    <w:rsid w:val="004F11DE"/>
    <w:rsid w:val="004F1650"/>
    <w:rsid w:val="004F1A63"/>
    <w:rsid w:val="004F1D25"/>
    <w:rsid w:val="004F20A9"/>
    <w:rsid w:val="004F2818"/>
    <w:rsid w:val="004F2955"/>
    <w:rsid w:val="004F2A10"/>
    <w:rsid w:val="004F2DFE"/>
    <w:rsid w:val="004F3B52"/>
    <w:rsid w:val="004F40E6"/>
    <w:rsid w:val="004F47FE"/>
    <w:rsid w:val="004F4B90"/>
    <w:rsid w:val="004F4F77"/>
    <w:rsid w:val="004F51A6"/>
    <w:rsid w:val="004F5EB8"/>
    <w:rsid w:val="004F6166"/>
    <w:rsid w:val="004F6517"/>
    <w:rsid w:val="004F65CC"/>
    <w:rsid w:val="004F66DD"/>
    <w:rsid w:val="004F6A55"/>
    <w:rsid w:val="004F6D0A"/>
    <w:rsid w:val="004F716E"/>
    <w:rsid w:val="004F721A"/>
    <w:rsid w:val="004F7305"/>
    <w:rsid w:val="004F7A79"/>
    <w:rsid w:val="004F7A7B"/>
    <w:rsid w:val="00500197"/>
    <w:rsid w:val="005005FC"/>
    <w:rsid w:val="00500EC3"/>
    <w:rsid w:val="005019D5"/>
    <w:rsid w:val="00501F9F"/>
    <w:rsid w:val="0050206E"/>
    <w:rsid w:val="0050298C"/>
    <w:rsid w:val="005033DD"/>
    <w:rsid w:val="00503638"/>
    <w:rsid w:val="00503A9B"/>
    <w:rsid w:val="00503EF8"/>
    <w:rsid w:val="00504487"/>
    <w:rsid w:val="00504607"/>
    <w:rsid w:val="00504CE8"/>
    <w:rsid w:val="00504D2E"/>
    <w:rsid w:val="00504DA5"/>
    <w:rsid w:val="0050511A"/>
    <w:rsid w:val="005052D5"/>
    <w:rsid w:val="005070B0"/>
    <w:rsid w:val="0050735E"/>
    <w:rsid w:val="00507721"/>
    <w:rsid w:val="00507B2A"/>
    <w:rsid w:val="00510097"/>
    <w:rsid w:val="005100BE"/>
    <w:rsid w:val="005101C4"/>
    <w:rsid w:val="00510698"/>
    <w:rsid w:val="005108D6"/>
    <w:rsid w:val="00510C3B"/>
    <w:rsid w:val="0051147F"/>
    <w:rsid w:val="005120CC"/>
    <w:rsid w:val="005120DC"/>
    <w:rsid w:val="005126A5"/>
    <w:rsid w:val="00512F54"/>
    <w:rsid w:val="00512FAB"/>
    <w:rsid w:val="005131A8"/>
    <w:rsid w:val="00513630"/>
    <w:rsid w:val="00513710"/>
    <w:rsid w:val="00513736"/>
    <w:rsid w:val="005138DF"/>
    <w:rsid w:val="00513D20"/>
    <w:rsid w:val="00513D9B"/>
    <w:rsid w:val="00513E05"/>
    <w:rsid w:val="005141AA"/>
    <w:rsid w:val="005141FA"/>
    <w:rsid w:val="005145DD"/>
    <w:rsid w:val="00514815"/>
    <w:rsid w:val="00514B71"/>
    <w:rsid w:val="00514D11"/>
    <w:rsid w:val="00514DD4"/>
    <w:rsid w:val="00514DDD"/>
    <w:rsid w:val="005152C2"/>
    <w:rsid w:val="005154BD"/>
    <w:rsid w:val="0051562D"/>
    <w:rsid w:val="00515835"/>
    <w:rsid w:val="00515D58"/>
    <w:rsid w:val="00516330"/>
    <w:rsid w:val="00516708"/>
    <w:rsid w:val="00516B1B"/>
    <w:rsid w:val="00517815"/>
    <w:rsid w:val="00520609"/>
    <w:rsid w:val="00520C58"/>
    <w:rsid w:val="005213B1"/>
    <w:rsid w:val="005218DF"/>
    <w:rsid w:val="00521A3F"/>
    <w:rsid w:val="00521D4D"/>
    <w:rsid w:val="00522A9B"/>
    <w:rsid w:val="00522DC9"/>
    <w:rsid w:val="00522E1A"/>
    <w:rsid w:val="00523641"/>
    <w:rsid w:val="005236AD"/>
    <w:rsid w:val="00523B2D"/>
    <w:rsid w:val="00523C67"/>
    <w:rsid w:val="00524584"/>
    <w:rsid w:val="00525598"/>
    <w:rsid w:val="00525895"/>
    <w:rsid w:val="00525E80"/>
    <w:rsid w:val="00526909"/>
    <w:rsid w:val="00526A81"/>
    <w:rsid w:val="005278CE"/>
    <w:rsid w:val="005302CC"/>
    <w:rsid w:val="005304C1"/>
    <w:rsid w:val="0053071D"/>
    <w:rsid w:val="005308FA"/>
    <w:rsid w:val="00530A5A"/>
    <w:rsid w:val="00531499"/>
    <w:rsid w:val="0053150A"/>
    <w:rsid w:val="00531A6B"/>
    <w:rsid w:val="00531E29"/>
    <w:rsid w:val="005332F1"/>
    <w:rsid w:val="00533A56"/>
    <w:rsid w:val="00533DB8"/>
    <w:rsid w:val="005340E8"/>
    <w:rsid w:val="0053423A"/>
    <w:rsid w:val="00534CB8"/>
    <w:rsid w:val="00535184"/>
    <w:rsid w:val="005355DA"/>
    <w:rsid w:val="00535ABC"/>
    <w:rsid w:val="00535D34"/>
    <w:rsid w:val="00535D86"/>
    <w:rsid w:val="0053619E"/>
    <w:rsid w:val="005361C1"/>
    <w:rsid w:val="005361E4"/>
    <w:rsid w:val="00536A30"/>
    <w:rsid w:val="00536D81"/>
    <w:rsid w:val="005376D7"/>
    <w:rsid w:val="005376E8"/>
    <w:rsid w:val="00537B57"/>
    <w:rsid w:val="005408F5"/>
    <w:rsid w:val="00540C45"/>
    <w:rsid w:val="00540E52"/>
    <w:rsid w:val="00540E5F"/>
    <w:rsid w:val="00541488"/>
    <w:rsid w:val="005422EF"/>
    <w:rsid w:val="00542590"/>
    <w:rsid w:val="005426C5"/>
    <w:rsid w:val="00542C05"/>
    <w:rsid w:val="005430CB"/>
    <w:rsid w:val="005432B7"/>
    <w:rsid w:val="005433D1"/>
    <w:rsid w:val="005433FF"/>
    <w:rsid w:val="005434E5"/>
    <w:rsid w:val="00543856"/>
    <w:rsid w:val="00545980"/>
    <w:rsid w:val="00545D21"/>
    <w:rsid w:val="00545DDF"/>
    <w:rsid w:val="00546E93"/>
    <w:rsid w:val="00547520"/>
    <w:rsid w:val="00547E1B"/>
    <w:rsid w:val="00550323"/>
    <w:rsid w:val="00551032"/>
    <w:rsid w:val="005511DA"/>
    <w:rsid w:val="0055179F"/>
    <w:rsid w:val="005517D9"/>
    <w:rsid w:val="00551C98"/>
    <w:rsid w:val="00551D08"/>
    <w:rsid w:val="00552429"/>
    <w:rsid w:val="00552478"/>
    <w:rsid w:val="005524FA"/>
    <w:rsid w:val="00552A96"/>
    <w:rsid w:val="00552AA9"/>
    <w:rsid w:val="00552C5E"/>
    <w:rsid w:val="00553B62"/>
    <w:rsid w:val="00553C41"/>
    <w:rsid w:val="00553F10"/>
    <w:rsid w:val="00554072"/>
    <w:rsid w:val="00554353"/>
    <w:rsid w:val="005544E7"/>
    <w:rsid w:val="005545E3"/>
    <w:rsid w:val="00554E96"/>
    <w:rsid w:val="00554FE2"/>
    <w:rsid w:val="00556354"/>
    <w:rsid w:val="00556480"/>
    <w:rsid w:val="0055693E"/>
    <w:rsid w:val="00556E73"/>
    <w:rsid w:val="00556FBA"/>
    <w:rsid w:val="0055746E"/>
    <w:rsid w:val="00557BCA"/>
    <w:rsid w:val="005605BF"/>
    <w:rsid w:val="0056095E"/>
    <w:rsid w:val="00561693"/>
    <w:rsid w:val="00561948"/>
    <w:rsid w:val="00561A6C"/>
    <w:rsid w:val="00561ADF"/>
    <w:rsid w:val="00562C6D"/>
    <w:rsid w:val="00563288"/>
    <w:rsid w:val="005633EB"/>
    <w:rsid w:val="00563C37"/>
    <w:rsid w:val="00563F97"/>
    <w:rsid w:val="005645CA"/>
    <w:rsid w:val="005649ED"/>
    <w:rsid w:val="00564A0D"/>
    <w:rsid w:val="00564AC4"/>
    <w:rsid w:val="00564CA0"/>
    <w:rsid w:val="00564F44"/>
    <w:rsid w:val="00565411"/>
    <w:rsid w:val="0056549B"/>
    <w:rsid w:val="0056553C"/>
    <w:rsid w:val="00565DCD"/>
    <w:rsid w:val="00566025"/>
    <w:rsid w:val="00566154"/>
    <w:rsid w:val="0056626A"/>
    <w:rsid w:val="00566274"/>
    <w:rsid w:val="0056643D"/>
    <w:rsid w:val="00566C1D"/>
    <w:rsid w:val="00566EF8"/>
    <w:rsid w:val="00566F76"/>
    <w:rsid w:val="00567882"/>
    <w:rsid w:val="00567B59"/>
    <w:rsid w:val="00567B9D"/>
    <w:rsid w:val="00570200"/>
    <w:rsid w:val="00570C83"/>
    <w:rsid w:val="0057195B"/>
    <w:rsid w:val="0057209F"/>
    <w:rsid w:val="005721AF"/>
    <w:rsid w:val="00572983"/>
    <w:rsid w:val="00572B7E"/>
    <w:rsid w:val="00572F1C"/>
    <w:rsid w:val="00572F3A"/>
    <w:rsid w:val="00572F43"/>
    <w:rsid w:val="0057337C"/>
    <w:rsid w:val="00573557"/>
    <w:rsid w:val="00573DB0"/>
    <w:rsid w:val="00573DF8"/>
    <w:rsid w:val="005742B7"/>
    <w:rsid w:val="00575AE8"/>
    <w:rsid w:val="00575E36"/>
    <w:rsid w:val="005776B5"/>
    <w:rsid w:val="00580140"/>
    <w:rsid w:val="00580578"/>
    <w:rsid w:val="00581083"/>
    <w:rsid w:val="00581398"/>
    <w:rsid w:val="00581761"/>
    <w:rsid w:val="005819E9"/>
    <w:rsid w:val="00581A64"/>
    <w:rsid w:val="00583928"/>
    <w:rsid w:val="005840B4"/>
    <w:rsid w:val="005844CC"/>
    <w:rsid w:val="005855F6"/>
    <w:rsid w:val="00585945"/>
    <w:rsid w:val="005859AE"/>
    <w:rsid w:val="00585A9F"/>
    <w:rsid w:val="00585ED5"/>
    <w:rsid w:val="0058645B"/>
    <w:rsid w:val="0058658F"/>
    <w:rsid w:val="005868B5"/>
    <w:rsid w:val="00586B9B"/>
    <w:rsid w:val="005872DE"/>
    <w:rsid w:val="00587802"/>
    <w:rsid w:val="005878F1"/>
    <w:rsid w:val="00590080"/>
    <w:rsid w:val="005902D8"/>
    <w:rsid w:val="005908C3"/>
    <w:rsid w:val="005908CA"/>
    <w:rsid w:val="0059159A"/>
    <w:rsid w:val="00591934"/>
    <w:rsid w:val="00591E54"/>
    <w:rsid w:val="0059264F"/>
    <w:rsid w:val="00592AE7"/>
    <w:rsid w:val="005933E6"/>
    <w:rsid w:val="00593A2F"/>
    <w:rsid w:val="00594868"/>
    <w:rsid w:val="00594E25"/>
    <w:rsid w:val="00594E2F"/>
    <w:rsid w:val="0059537D"/>
    <w:rsid w:val="0059564F"/>
    <w:rsid w:val="00595A13"/>
    <w:rsid w:val="00595A31"/>
    <w:rsid w:val="00595C1C"/>
    <w:rsid w:val="00595F79"/>
    <w:rsid w:val="00596588"/>
    <w:rsid w:val="005967F9"/>
    <w:rsid w:val="0059742A"/>
    <w:rsid w:val="00597C0E"/>
    <w:rsid w:val="005A051D"/>
    <w:rsid w:val="005A0543"/>
    <w:rsid w:val="005A07AF"/>
    <w:rsid w:val="005A07C8"/>
    <w:rsid w:val="005A0AAE"/>
    <w:rsid w:val="005A0CC4"/>
    <w:rsid w:val="005A0DB2"/>
    <w:rsid w:val="005A194F"/>
    <w:rsid w:val="005A19F9"/>
    <w:rsid w:val="005A1A40"/>
    <w:rsid w:val="005A2246"/>
    <w:rsid w:val="005A256D"/>
    <w:rsid w:val="005A285F"/>
    <w:rsid w:val="005A3560"/>
    <w:rsid w:val="005A37E2"/>
    <w:rsid w:val="005A3D59"/>
    <w:rsid w:val="005A425A"/>
    <w:rsid w:val="005A46F2"/>
    <w:rsid w:val="005A481F"/>
    <w:rsid w:val="005A4BFC"/>
    <w:rsid w:val="005A539B"/>
    <w:rsid w:val="005A5671"/>
    <w:rsid w:val="005A5A33"/>
    <w:rsid w:val="005A5DFB"/>
    <w:rsid w:val="005A5E0C"/>
    <w:rsid w:val="005A6807"/>
    <w:rsid w:val="005A6B4B"/>
    <w:rsid w:val="005A6C10"/>
    <w:rsid w:val="005A6F7B"/>
    <w:rsid w:val="005A779D"/>
    <w:rsid w:val="005A79B9"/>
    <w:rsid w:val="005A7B90"/>
    <w:rsid w:val="005B02A3"/>
    <w:rsid w:val="005B04E6"/>
    <w:rsid w:val="005B08DB"/>
    <w:rsid w:val="005B0A53"/>
    <w:rsid w:val="005B1261"/>
    <w:rsid w:val="005B2005"/>
    <w:rsid w:val="005B21C4"/>
    <w:rsid w:val="005B23E4"/>
    <w:rsid w:val="005B2481"/>
    <w:rsid w:val="005B2814"/>
    <w:rsid w:val="005B2B13"/>
    <w:rsid w:val="005B3348"/>
    <w:rsid w:val="005B34B6"/>
    <w:rsid w:val="005B3550"/>
    <w:rsid w:val="005B3B7B"/>
    <w:rsid w:val="005B4CCA"/>
    <w:rsid w:val="005B4E0C"/>
    <w:rsid w:val="005B54F4"/>
    <w:rsid w:val="005B57DE"/>
    <w:rsid w:val="005B58BE"/>
    <w:rsid w:val="005B5D29"/>
    <w:rsid w:val="005B5DFA"/>
    <w:rsid w:val="005B5EB8"/>
    <w:rsid w:val="005B5F75"/>
    <w:rsid w:val="005B600D"/>
    <w:rsid w:val="005B60A1"/>
    <w:rsid w:val="005B63C9"/>
    <w:rsid w:val="005B67A6"/>
    <w:rsid w:val="005B68EE"/>
    <w:rsid w:val="005B70CF"/>
    <w:rsid w:val="005B789C"/>
    <w:rsid w:val="005B7A32"/>
    <w:rsid w:val="005B7ED1"/>
    <w:rsid w:val="005C007A"/>
    <w:rsid w:val="005C00C9"/>
    <w:rsid w:val="005C028C"/>
    <w:rsid w:val="005C04D5"/>
    <w:rsid w:val="005C05EC"/>
    <w:rsid w:val="005C0C1B"/>
    <w:rsid w:val="005C0CA7"/>
    <w:rsid w:val="005C12D7"/>
    <w:rsid w:val="005C167E"/>
    <w:rsid w:val="005C16A2"/>
    <w:rsid w:val="005C2487"/>
    <w:rsid w:val="005C2521"/>
    <w:rsid w:val="005C2824"/>
    <w:rsid w:val="005C2DEF"/>
    <w:rsid w:val="005C3977"/>
    <w:rsid w:val="005C3AE0"/>
    <w:rsid w:val="005C4227"/>
    <w:rsid w:val="005C4A4A"/>
    <w:rsid w:val="005C4EF5"/>
    <w:rsid w:val="005C51B2"/>
    <w:rsid w:val="005C57B5"/>
    <w:rsid w:val="005C5927"/>
    <w:rsid w:val="005C5F27"/>
    <w:rsid w:val="005C60D6"/>
    <w:rsid w:val="005C6220"/>
    <w:rsid w:val="005C624D"/>
    <w:rsid w:val="005C62D3"/>
    <w:rsid w:val="005C6C8B"/>
    <w:rsid w:val="005C6C9D"/>
    <w:rsid w:val="005C6D27"/>
    <w:rsid w:val="005C7582"/>
    <w:rsid w:val="005C78D2"/>
    <w:rsid w:val="005C7983"/>
    <w:rsid w:val="005C7CE5"/>
    <w:rsid w:val="005D0368"/>
    <w:rsid w:val="005D0623"/>
    <w:rsid w:val="005D0AAF"/>
    <w:rsid w:val="005D0BFF"/>
    <w:rsid w:val="005D0D68"/>
    <w:rsid w:val="005D1459"/>
    <w:rsid w:val="005D181C"/>
    <w:rsid w:val="005D1FE1"/>
    <w:rsid w:val="005D2399"/>
    <w:rsid w:val="005D29BE"/>
    <w:rsid w:val="005D33E7"/>
    <w:rsid w:val="005D3819"/>
    <w:rsid w:val="005D39FD"/>
    <w:rsid w:val="005D3A71"/>
    <w:rsid w:val="005D3EBF"/>
    <w:rsid w:val="005D3FA1"/>
    <w:rsid w:val="005D467F"/>
    <w:rsid w:val="005D4B28"/>
    <w:rsid w:val="005D4C65"/>
    <w:rsid w:val="005D4CC2"/>
    <w:rsid w:val="005D60FD"/>
    <w:rsid w:val="005D65E1"/>
    <w:rsid w:val="005D6F61"/>
    <w:rsid w:val="005D746A"/>
    <w:rsid w:val="005D76AE"/>
    <w:rsid w:val="005D7777"/>
    <w:rsid w:val="005D7847"/>
    <w:rsid w:val="005D7DE2"/>
    <w:rsid w:val="005D7FD9"/>
    <w:rsid w:val="005E0651"/>
    <w:rsid w:val="005E0D25"/>
    <w:rsid w:val="005E100A"/>
    <w:rsid w:val="005E1A09"/>
    <w:rsid w:val="005E1AEC"/>
    <w:rsid w:val="005E1CE0"/>
    <w:rsid w:val="005E21B8"/>
    <w:rsid w:val="005E24ED"/>
    <w:rsid w:val="005E289B"/>
    <w:rsid w:val="005E2BDC"/>
    <w:rsid w:val="005E33D0"/>
    <w:rsid w:val="005E3603"/>
    <w:rsid w:val="005E3901"/>
    <w:rsid w:val="005E3D1D"/>
    <w:rsid w:val="005E4118"/>
    <w:rsid w:val="005E49BB"/>
    <w:rsid w:val="005E4C55"/>
    <w:rsid w:val="005E50F8"/>
    <w:rsid w:val="005E54A6"/>
    <w:rsid w:val="005E5BF4"/>
    <w:rsid w:val="005E5D12"/>
    <w:rsid w:val="005E6B90"/>
    <w:rsid w:val="005E772F"/>
    <w:rsid w:val="005E7BD1"/>
    <w:rsid w:val="005E7C9C"/>
    <w:rsid w:val="005E7CAA"/>
    <w:rsid w:val="005F009B"/>
    <w:rsid w:val="005F09FA"/>
    <w:rsid w:val="005F0C2A"/>
    <w:rsid w:val="005F0E2B"/>
    <w:rsid w:val="005F12A6"/>
    <w:rsid w:val="005F2A7F"/>
    <w:rsid w:val="005F2F8B"/>
    <w:rsid w:val="005F308D"/>
    <w:rsid w:val="005F3301"/>
    <w:rsid w:val="005F3345"/>
    <w:rsid w:val="005F3C16"/>
    <w:rsid w:val="005F3CBA"/>
    <w:rsid w:val="005F484C"/>
    <w:rsid w:val="005F490A"/>
    <w:rsid w:val="005F4CCA"/>
    <w:rsid w:val="005F550D"/>
    <w:rsid w:val="005F5548"/>
    <w:rsid w:val="005F5C42"/>
    <w:rsid w:val="005F6421"/>
    <w:rsid w:val="005F6577"/>
    <w:rsid w:val="005F65F0"/>
    <w:rsid w:val="005F67B5"/>
    <w:rsid w:val="005F68F6"/>
    <w:rsid w:val="005F69D4"/>
    <w:rsid w:val="005F6CCF"/>
    <w:rsid w:val="005F7718"/>
    <w:rsid w:val="005F7CDC"/>
    <w:rsid w:val="005F7E4C"/>
    <w:rsid w:val="00600561"/>
    <w:rsid w:val="006005F4"/>
    <w:rsid w:val="00600691"/>
    <w:rsid w:val="00600F4E"/>
    <w:rsid w:val="006017E4"/>
    <w:rsid w:val="00601967"/>
    <w:rsid w:val="00601A2F"/>
    <w:rsid w:val="00601BFB"/>
    <w:rsid w:val="00602D67"/>
    <w:rsid w:val="00603482"/>
    <w:rsid w:val="00603547"/>
    <w:rsid w:val="006043DB"/>
    <w:rsid w:val="006054EE"/>
    <w:rsid w:val="00605F16"/>
    <w:rsid w:val="00606416"/>
    <w:rsid w:val="00606C6C"/>
    <w:rsid w:val="00606C6E"/>
    <w:rsid w:val="00606FB3"/>
    <w:rsid w:val="0060706F"/>
    <w:rsid w:val="0060726B"/>
    <w:rsid w:val="006072CA"/>
    <w:rsid w:val="0060779D"/>
    <w:rsid w:val="006077AB"/>
    <w:rsid w:val="00607DBF"/>
    <w:rsid w:val="00607F2B"/>
    <w:rsid w:val="00607F5A"/>
    <w:rsid w:val="00610360"/>
    <w:rsid w:val="006103B5"/>
    <w:rsid w:val="00610A39"/>
    <w:rsid w:val="006112B0"/>
    <w:rsid w:val="006117BB"/>
    <w:rsid w:val="00611898"/>
    <w:rsid w:val="00611967"/>
    <w:rsid w:val="00611BBA"/>
    <w:rsid w:val="00612610"/>
    <w:rsid w:val="00612979"/>
    <w:rsid w:val="006133B4"/>
    <w:rsid w:val="0061347D"/>
    <w:rsid w:val="00613571"/>
    <w:rsid w:val="0061358F"/>
    <w:rsid w:val="0061389C"/>
    <w:rsid w:val="0061396F"/>
    <w:rsid w:val="00613A09"/>
    <w:rsid w:val="006145D8"/>
    <w:rsid w:val="0061474A"/>
    <w:rsid w:val="006149B2"/>
    <w:rsid w:val="00615322"/>
    <w:rsid w:val="00615331"/>
    <w:rsid w:val="00615813"/>
    <w:rsid w:val="00615B23"/>
    <w:rsid w:val="00615B51"/>
    <w:rsid w:val="00615D74"/>
    <w:rsid w:val="00615E43"/>
    <w:rsid w:val="00616B69"/>
    <w:rsid w:val="00616FF2"/>
    <w:rsid w:val="0061792F"/>
    <w:rsid w:val="00617CD1"/>
    <w:rsid w:val="0062017C"/>
    <w:rsid w:val="00620420"/>
    <w:rsid w:val="006204FE"/>
    <w:rsid w:val="00620841"/>
    <w:rsid w:val="00621517"/>
    <w:rsid w:val="00621A22"/>
    <w:rsid w:val="0062352D"/>
    <w:rsid w:val="006238D8"/>
    <w:rsid w:val="00623C63"/>
    <w:rsid w:val="0062437A"/>
    <w:rsid w:val="006244BD"/>
    <w:rsid w:val="006249CD"/>
    <w:rsid w:val="00624B8A"/>
    <w:rsid w:val="00624BAF"/>
    <w:rsid w:val="00624CBC"/>
    <w:rsid w:val="00624E5B"/>
    <w:rsid w:val="0062552B"/>
    <w:rsid w:val="0062593F"/>
    <w:rsid w:val="00625987"/>
    <w:rsid w:val="00625C4D"/>
    <w:rsid w:val="00625C9E"/>
    <w:rsid w:val="00625DAB"/>
    <w:rsid w:val="00625DE9"/>
    <w:rsid w:val="0062657D"/>
    <w:rsid w:val="006267A1"/>
    <w:rsid w:val="0063036C"/>
    <w:rsid w:val="006309E1"/>
    <w:rsid w:val="006310D6"/>
    <w:rsid w:val="006312AE"/>
    <w:rsid w:val="006312BE"/>
    <w:rsid w:val="00631302"/>
    <w:rsid w:val="00631554"/>
    <w:rsid w:val="00633108"/>
    <w:rsid w:val="006334AE"/>
    <w:rsid w:val="00633B8A"/>
    <w:rsid w:val="00633C8E"/>
    <w:rsid w:val="00633E14"/>
    <w:rsid w:val="0063410E"/>
    <w:rsid w:val="00634503"/>
    <w:rsid w:val="006351F4"/>
    <w:rsid w:val="0063574B"/>
    <w:rsid w:val="0063594F"/>
    <w:rsid w:val="006365E5"/>
    <w:rsid w:val="006367A5"/>
    <w:rsid w:val="0063702D"/>
    <w:rsid w:val="006372AB"/>
    <w:rsid w:val="0063744C"/>
    <w:rsid w:val="0063784E"/>
    <w:rsid w:val="00637DA4"/>
    <w:rsid w:val="00637DFF"/>
    <w:rsid w:val="00640144"/>
    <w:rsid w:val="006404B5"/>
    <w:rsid w:val="00640899"/>
    <w:rsid w:val="00640A3E"/>
    <w:rsid w:val="00640A45"/>
    <w:rsid w:val="00640B25"/>
    <w:rsid w:val="006410FA"/>
    <w:rsid w:val="006429F2"/>
    <w:rsid w:val="00642EB9"/>
    <w:rsid w:val="006439CB"/>
    <w:rsid w:val="00643D07"/>
    <w:rsid w:val="00643E8E"/>
    <w:rsid w:val="0064468B"/>
    <w:rsid w:val="006447D9"/>
    <w:rsid w:val="00644B7E"/>
    <w:rsid w:val="00645AF6"/>
    <w:rsid w:val="00645D6D"/>
    <w:rsid w:val="00645F8B"/>
    <w:rsid w:val="00646059"/>
    <w:rsid w:val="006469FB"/>
    <w:rsid w:val="00646AB4"/>
    <w:rsid w:val="0064711A"/>
    <w:rsid w:val="00647249"/>
    <w:rsid w:val="00647741"/>
    <w:rsid w:val="00647B4F"/>
    <w:rsid w:val="00650284"/>
    <w:rsid w:val="00650391"/>
    <w:rsid w:val="0065078F"/>
    <w:rsid w:val="00650AAA"/>
    <w:rsid w:val="00650D78"/>
    <w:rsid w:val="00651368"/>
    <w:rsid w:val="006515D0"/>
    <w:rsid w:val="006515F1"/>
    <w:rsid w:val="006515F3"/>
    <w:rsid w:val="006521D5"/>
    <w:rsid w:val="006528D6"/>
    <w:rsid w:val="00652DAB"/>
    <w:rsid w:val="00652DD3"/>
    <w:rsid w:val="00652E6F"/>
    <w:rsid w:val="0065419F"/>
    <w:rsid w:val="0065485B"/>
    <w:rsid w:val="00654973"/>
    <w:rsid w:val="00654A5B"/>
    <w:rsid w:val="00654C3C"/>
    <w:rsid w:val="00654EBE"/>
    <w:rsid w:val="006552C4"/>
    <w:rsid w:val="00655590"/>
    <w:rsid w:val="00655A18"/>
    <w:rsid w:val="00655DBE"/>
    <w:rsid w:val="00655DC2"/>
    <w:rsid w:val="006563F0"/>
    <w:rsid w:val="00656B1A"/>
    <w:rsid w:val="00656F7B"/>
    <w:rsid w:val="00657851"/>
    <w:rsid w:val="00657A39"/>
    <w:rsid w:val="00657A5D"/>
    <w:rsid w:val="00657AF1"/>
    <w:rsid w:val="006601AC"/>
    <w:rsid w:val="00660BC9"/>
    <w:rsid w:val="00660D7A"/>
    <w:rsid w:val="0066104B"/>
    <w:rsid w:val="00661D4C"/>
    <w:rsid w:val="00662049"/>
    <w:rsid w:val="00662154"/>
    <w:rsid w:val="0066257A"/>
    <w:rsid w:val="00662F19"/>
    <w:rsid w:val="00663193"/>
    <w:rsid w:val="00663853"/>
    <w:rsid w:val="00663ED1"/>
    <w:rsid w:val="00664079"/>
    <w:rsid w:val="006643C0"/>
    <w:rsid w:val="006643F5"/>
    <w:rsid w:val="00664C88"/>
    <w:rsid w:val="0066590F"/>
    <w:rsid w:val="0066647E"/>
    <w:rsid w:val="0066683E"/>
    <w:rsid w:val="0066690A"/>
    <w:rsid w:val="00666979"/>
    <w:rsid w:val="00666A1F"/>
    <w:rsid w:val="00666DCF"/>
    <w:rsid w:val="006670EB"/>
    <w:rsid w:val="00667332"/>
    <w:rsid w:val="00667370"/>
    <w:rsid w:val="0066774B"/>
    <w:rsid w:val="00667F31"/>
    <w:rsid w:val="00670978"/>
    <w:rsid w:val="00670980"/>
    <w:rsid w:val="00670AC7"/>
    <w:rsid w:val="00670C3D"/>
    <w:rsid w:val="00671047"/>
    <w:rsid w:val="00671135"/>
    <w:rsid w:val="0067139C"/>
    <w:rsid w:val="00671E66"/>
    <w:rsid w:val="00671E86"/>
    <w:rsid w:val="00671EA8"/>
    <w:rsid w:val="00671EE3"/>
    <w:rsid w:val="00672225"/>
    <w:rsid w:val="006724EC"/>
    <w:rsid w:val="00672B82"/>
    <w:rsid w:val="00672F7B"/>
    <w:rsid w:val="00673243"/>
    <w:rsid w:val="006739A5"/>
    <w:rsid w:val="00673B5C"/>
    <w:rsid w:val="006742E8"/>
    <w:rsid w:val="00674E9A"/>
    <w:rsid w:val="00674EA9"/>
    <w:rsid w:val="00675251"/>
    <w:rsid w:val="0067560B"/>
    <w:rsid w:val="00675C4F"/>
    <w:rsid w:val="006765D5"/>
    <w:rsid w:val="00676F9E"/>
    <w:rsid w:val="006772E7"/>
    <w:rsid w:val="00677716"/>
    <w:rsid w:val="00680776"/>
    <w:rsid w:val="00680EAD"/>
    <w:rsid w:val="006818D4"/>
    <w:rsid w:val="00681A81"/>
    <w:rsid w:val="00681BAB"/>
    <w:rsid w:val="00681D2D"/>
    <w:rsid w:val="00682715"/>
    <w:rsid w:val="00683157"/>
    <w:rsid w:val="006835DA"/>
    <w:rsid w:val="006837CB"/>
    <w:rsid w:val="00683D64"/>
    <w:rsid w:val="00683E30"/>
    <w:rsid w:val="0068400F"/>
    <w:rsid w:val="0068437B"/>
    <w:rsid w:val="006843A3"/>
    <w:rsid w:val="00684930"/>
    <w:rsid w:val="00684C9F"/>
    <w:rsid w:val="0068505F"/>
    <w:rsid w:val="00685ED2"/>
    <w:rsid w:val="006860AD"/>
    <w:rsid w:val="006863C8"/>
    <w:rsid w:val="00686539"/>
    <w:rsid w:val="00686B24"/>
    <w:rsid w:val="00686BDE"/>
    <w:rsid w:val="00686C13"/>
    <w:rsid w:val="00686C46"/>
    <w:rsid w:val="00686F76"/>
    <w:rsid w:val="0068704C"/>
    <w:rsid w:val="006875FB"/>
    <w:rsid w:val="0068767E"/>
    <w:rsid w:val="00687FD9"/>
    <w:rsid w:val="00690691"/>
    <w:rsid w:val="00690888"/>
    <w:rsid w:val="00690B29"/>
    <w:rsid w:val="00690CB2"/>
    <w:rsid w:val="006914C2"/>
    <w:rsid w:val="0069153C"/>
    <w:rsid w:val="006922B3"/>
    <w:rsid w:val="006927BE"/>
    <w:rsid w:val="00692914"/>
    <w:rsid w:val="00692C1D"/>
    <w:rsid w:val="0069327E"/>
    <w:rsid w:val="00693C1C"/>
    <w:rsid w:val="00695911"/>
    <w:rsid w:val="00695BDF"/>
    <w:rsid w:val="00695CAF"/>
    <w:rsid w:val="0069682B"/>
    <w:rsid w:val="00696DC2"/>
    <w:rsid w:val="00697258"/>
    <w:rsid w:val="00697770"/>
    <w:rsid w:val="00697AC7"/>
    <w:rsid w:val="00697B4B"/>
    <w:rsid w:val="006A0017"/>
    <w:rsid w:val="006A06EF"/>
    <w:rsid w:val="006A090E"/>
    <w:rsid w:val="006A0BFE"/>
    <w:rsid w:val="006A0FD9"/>
    <w:rsid w:val="006A10A2"/>
    <w:rsid w:val="006A1269"/>
    <w:rsid w:val="006A18BA"/>
    <w:rsid w:val="006A1FCC"/>
    <w:rsid w:val="006A2340"/>
    <w:rsid w:val="006A2667"/>
    <w:rsid w:val="006A26E5"/>
    <w:rsid w:val="006A2805"/>
    <w:rsid w:val="006A293B"/>
    <w:rsid w:val="006A2D3F"/>
    <w:rsid w:val="006A30CE"/>
    <w:rsid w:val="006A3855"/>
    <w:rsid w:val="006A3F35"/>
    <w:rsid w:val="006A4B42"/>
    <w:rsid w:val="006A4DDA"/>
    <w:rsid w:val="006A505A"/>
    <w:rsid w:val="006A523E"/>
    <w:rsid w:val="006A54C5"/>
    <w:rsid w:val="006A57DE"/>
    <w:rsid w:val="006A5B14"/>
    <w:rsid w:val="006A5F93"/>
    <w:rsid w:val="006A6062"/>
    <w:rsid w:val="006A6078"/>
    <w:rsid w:val="006A62DF"/>
    <w:rsid w:val="006A62EA"/>
    <w:rsid w:val="006A65FE"/>
    <w:rsid w:val="006A663F"/>
    <w:rsid w:val="006A6736"/>
    <w:rsid w:val="006A67DB"/>
    <w:rsid w:val="006B0662"/>
    <w:rsid w:val="006B0808"/>
    <w:rsid w:val="006B0AC5"/>
    <w:rsid w:val="006B0F58"/>
    <w:rsid w:val="006B1547"/>
    <w:rsid w:val="006B1D92"/>
    <w:rsid w:val="006B2189"/>
    <w:rsid w:val="006B2898"/>
    <w:rsid w:val="006B2B7C"/>
    <w:rsid w:val="006B2E98"/>
    <w:rsid w:val="006B3DC9"/>
    <w:rsid w:val="006B47E3"/>
    <w:rsid w:val="006B4FE6"/>
    <w:rsid w:val="006B50AE"/>
    <w:rsid w:val="006B5106"/>
    <w:rsid w:val="006B53DB"/>
    <w:rsid w:val="006B540E"/>
    <w:rsid w:val="006B574F"/>
    <w:rsid w:val="006B5D6F"/>
    <w:rsid w:val="006B65A6"/>
    <w:rsid w:val="006B6C58"/>
    <w:rsid w:val="006B6F76"/>
    <w:rsid w:val="006B730F"/>
    <w:rsid w:val="006B7DF8"/>
    <w:rsid w:val="006C054E"/>
    <w:rsid w:val="006C059B"/>
    <w:rsid w:val="006C05F0"/>
    <w:rsid w:val="006C06BD"/>
    <w:rsid w:val="006C1060"/>
    <w:rsid w:val="006C13FD"/>
    <w:rsid w:val="006C14CD"/>
    <w:rsid w:val="006C17AD"/>
    <w:rsid w:val="006C1B08"/>
    <w:rsid w:val="006C1CA2"/>
    <w:rsid w:val="006C2056"/>
    <w:rsid w:val="006C2546"/>
    <w:rsid w:val="006C25BD"/>
    <w:rsid w:val="006C2BB4"/>
    <w:rsid w:val="006C2DC9"/>
    <w:rsid w:val="006C34F7"/>
    <w:rsid w:val="006C3515"/>
    <w:rsid w:val="006C3C9E"/>
    <w:rsid w:val="006C4AB2"/>
    <w:rsid w:val="006C4B3E"/>
    <w:rsid w:val="006C4EBB"/>
    <w:rsid w:val="006C5B06"/>
    <w:rsid w:val="006C5C20"/>
    <w:rsid w:val="006C5E3B"/>
    <w:rsid w:val="006C60E9"/>
    <w:rsid w:val="006C683B"/>
    <w:rsid w:val="006C6B25"/>
    <w:rsid w:val="006C73A7"/>
    <w:rsid w:val="006C7A92"/>
    <w:rsid w:val="006C7E81"/>
    <w:rsid w:val="006D006C"/>
    <w:rsid w:val="006D0CB9"/>
    <w:rsid w:val="006D0DFE"/>
    <w:rsid w:val="006D28B5"/>
    <w:rsid w:val="006D2A49"/>
    <w:rsid w:val="006D2F43"/>
    <w:rsid w:val="006D38BF"/>
    <w:rsid w:val="006D39C1"/>
    <w:rsid w:val="006D3F56"/>
    <w:rsid w:val="006D4224"/>
    <w:rsid w:val="006D4F27"/>
    <w:rsid w:val="006D59B9"/>
    <w:rsid w:val="006D615E"/>
    <w:rsid w:val="006D64A0"/>
    <w:rsid w:val="006D65FA"/>
    <w:rsid w:val="006D6805"/>
    <w:rsid w:val="006D684B"/>
    <w:rsid w:val="006D69C9"/>
    <w:rsid w:val="006D6E15"/>
    <w:rsid w:val="006D7234"/>
    <w:rsid w:val="006D7583"/>
    <w:rsid w:val="006D7C03"/>
    <w:rsid w:val="006D7DA2"/>
    <w:rsid w:val="006D7DCB"/>
    <w:rsid w:val="006D7DFA"/>
    <w:rsid w:val="006E012D"/>
    <w:rsid w:val="006E1543"/>
    <w:rsid w:val="006E1798"/>
    <w:rsid w:val="006E1D85"/>
    <w:rsid w:val="006E20EF"/>
    <w:rsid w:val="006E2ABD"/>
    <w:rsid w:val="006E2F63"/>
    <w:rsid w:val="006E3267"/>
    <w:rsid w:val="006E397F"/>
    <w:rsid w:val="006E3D4F"/>
    <w:rsid w:val="006E4381"/>
    <w:rsid w:val="006E52CE"/>
    <w:rsid w:val="006E5ED7"/>
    <w:rsid w:val="006E612C"/>
    <w:rsid w:val="006E64C7"/>
    <w:rsid w:val="006E656E"/>
    <w:rsid w:val="006E68CC"/>
    <w:rsid w:val="006E6A5D"/>
    <w:rsid w:val="006E6C3C"/>
    <w:rsid w:val="006E709E"/>
    <w:rsid w:val="006E73D4"/>
    <w:rsid w:val="006E753E"/>
    <w:rsid w:val="006E7E20"/>
    <w:rsid w:val="006F00C3"/>
    <w:rsid w:val="006F03E3"/>
    <w:rsid w:val="006F0540"/>
    <w:rsid w:val="006F1018"/>
    <w:rsid w:val="006F1100"/>
    <w:rsid w:val="006F1173"/>
    <w:rsid w:val="006F1773"/>
    <w:rsid w:val="006F27C4"/>
    <w:rsid w:val="006F2BF0"/>
    <w:rsid w:val="006F2F63"/>
    <w:rsid w:val="006F2FFF"/>
    <w:rsid w:val="006F3275"/>
    <w:rsid w:val="006F36BC"/>
    <w:rsid w:val="006F39E2"/>
    <w:rsid w:val="006F405F"/>
    <w:rsid w:val="006F5326"/>
    <w:rsid w:val="006F6CDA"/>
    <w:rsid w:val="006F6E0B"/>
    <w:rsid w:val="006F73A6"/>
    <w:rsid w:val="006F77A9"/>
    <w:rsid w:val="007000B6"/>
    <w:rsid w:val="00700C8A"/>
    <w:rsid w:val="00701084"/>
    <w:rsid w:val="007016B0"/>
    <w:rsid w:val="0070192F"/>
    <w:rsid w:val="00701A8B"/>
    <w:rsid w:val="007022D4"/>
    <w:rsid w:val="007022DF"/>
    <w:rsid w:val="007027D8"/>
    <w:rsid w:val="00702A4D"/>
    <w:rsid w:val="00703536"/>
    <w:rsid w:val="00703747"/>
    <w:rsid w:val="007048AB"/>
    <w:rsid w:val="007049DA"/>
    <w:rsid w:val="00705357"/>
    <w:rsid w:val="00705407"/>
    <w:rsid w:val="00705509"/>
    <w:rsid w:val="0070569F"/>
    <w:rsid w:val="00705C45"/>
    <w:rsid w:val="00706079"/>
    <w:rsid w:val="0070611B"/>
    <w:rsid w:val="0070661F"/>
    <w:rsid w:val="007067D5"/>
    <w:rsid w:val="00706BEB"/>
    <w:rsid w:val="00706E43"/>
    <w:rsid w:val="00707488"/>
    <w:rsid w:val="00707860"/>
    <w:rsid w:val="007079DC"/>
    <w:rsid w:val="00707A49"/>
    <w:rsid w:val="00707F98"/>
    <w:rsid w:val="0071030A"/>
    <w:rsid w:val="00710E38"/>
    <w:rsid w:val="00711272"/>
    <w:rsid w:val="00711729"/>
    <w:rsid w:val="007118A1"/>
    <w:rsid w:val="00711928"/>
    <w:rsid w:val="00711C4B"/>
    <w:rsid w:val="0071297C"/>
    <w:rsid w:val="0071371C"/>
    <w:rsid w:val="00713CFD"/>
    <w:rsid w:val="0071425F"/>
    <w:rsid w:val="00714287"/>
    <w:rsid w:val="00714334"/>
    <w:rsid w:val="00714367"/>
    <w:rsid w:val="00714813"/>
    <w:rsid w:val="00714C9A"/>
    <w:rsid w:val="0071558B"/>
    <w:rsid w:val="00715636"/>
    <w:rsid w:val="00715D2A"/>
    <w:rsid w:val="00715EF7"/>
    <w:rsid w:val="007161A3"/>
    <w:rsid w:val="00716F1A"/>
    <w:rsid w:val="0071722B"/>
    <w:rsid w:val="007173BE"/>
    <w:rsid w:val="007173F9"/>
    <w:rsid w:val="007174DD"/>
    <w:rsid w:val="00717AFE"/>
    <w:rsid w:val="00720973"/>
    <w:rsid w:val="00720C78"/>
    <w:rsid w:val="00721594"/>
    <w:rsid w:val="00722677"/>
    <w:rsid w:val="007227D2"/>
    <w:rsid w:val="00723228"/>
    <w:rsid w:val="00723686"/>
    <w:rsid w:val="00723699"/>
    <w:rsid w:val="0072408C"/>
    <w:rsid w:val="0072483E"/>
    <w:rsid w:val="00724A4A"/>
    <w:rsid w:val="00726039"/>
    <w:rsid w:val="0072643D"/>
    <w:rsid w:val="0072671E"/>
    <w:rsid w:val="0072733A"/>
    <w:rsid w:val="00727575"/>
    <w:rsid w:val="00727668"/>
    <w:rsid w:val="0072769F"/>
    <w:rsid w:val="00727712"/>
    <w:rsid w:val="00727A22"/>
    <w:rsid w:val="007300E5"/>
    <w:rsid w:val="0073070E"/>
    <w:rsid w:val="00731230"/>
    <w:rsid w:val="007312AC"/>
    <w:rsid w:val="007313F0"/>
    <w:rsid w:val="00731452"/>
    <w:rsid w:val="007314E1"/>
    <w:rsid w:val="00731A16"/>
    <w:rsid w:val="00731DAF"/>
    <w:rsid w:val="00732434"/>
    <w:rsid w:val="00732795"/>
    <w:rsid w:val="00732E49"/>
    <w:rsid w:val="007333DD"/>
    <w:rsid w:val="00733495"/>
    <w:rsid w:val="007335B1"/>
    <w:rsid w:val="007335C3"/>
    <w:rsid w:val="00733BBF"/>
    <w:rsid w:val="00733E01"/>
    <w:rsid w:val="00734E54"/>
    <w:rsid w:val="0073510F"/>
    <w:rsid w:val="00735668"/>
    <w:rsid w:val="00735BFF"/>
    <w:rsid w:val="00735DB1"/>
    <w:rsid w:val="00736302"/>
    <w:rsid w:val="007363E2"/>
    <w:rsid w:val="00736A3E"/>
    <w:rsid w:val="00736D3F"/>
    <w:rsid w:val="00736E52"/>
    <w:rsid w:val="00736ECF"/>
    <w:rsid w:val="007370B4"/>
    <w:rsid w:val="00737576"/>
    <w:rsid w:val="00737AEC"/>
    <w:rsid w:val="00737B91"/>
    <w:rsid w:val="00737E67"/>
    <w:rsid w:val="00740200"/>
    <w:rsid w:val="007406C6"/>
    <w:rsid w:val="00740884"/>
    <w:rsid w:val="007408DD"/>
    <w:rsid w:val="00741DEC"/>
    <w:rsid w:val="007435EA"/>
    <w:rsid w:val="00743ADF"/>
    <w:rsid w:val="00743E22"/>
    <w:rsid w:val="00743E6F"/>
    <w:rsid w:val="00743E7B"/>
    <w:rsid w:val="00744182"/>
    <w:rsid w:val="0074435C"/>
    <w:rsid w:val="00744A40"/>
    <w:rsid w:val="007457D6"/>
    <w:rsid w:val="007459BC"/>
    <w:rsid w:val="00745E37"/>
    <w:rsid w:val="00745F2C"/>
    <w:rsid w:val="00746264"/>
    <w:rsid w:val="00746ACA"/>
    <w:rsid w:val="00746B8F"/>
    <w:rsid w:val="00746CD7"/>
    <w:rsid w:val="0074756F"/>
    <w:rsid w:val="00747C1D"/>
    <w:rsid w:val="00747C69"/>
    <w:rsid w:val="00747DCC"/>
    <w:rsid w:val="0075026A"/>
    <w:rsid w:val="007505A5"/>
    <w:rsid w:val="00750D92"/>
    <w:rsid w:val="00751685"/>
    <w:rsid w:val="00751746"/>
    <w:rsid w:val="007520D9"/>
    <w:rsid w:val="0075253A"/>
    <w:rsid w:val="00752864"/>
    <w:rsid w:val="00753191"/>
    <w:rsid w:val="00753604"/>
    <w:rsid w:val="0075393D"/>
    <w:rsid w:val="00753CD7"/>
    <w:rsid w:val="0075426B"/>
    <w:rsid w:val="007542FB"/>
    <w:rsid w:val="00754A8D"/>
    <w:rsid w:val="0075553B"/>
    <w:rsid w:val="007556C3"/>
    <w:rsid w:val="00755AAE"/>
    <w:rsid w:val="00755F46"/>
    <w:rsid w:val="00756013"/>
    <w:rsid w:val="007568A9"/>
    <w:rsid w:val="00756E70"/>
    <w:rsid w:val="007572D8"/>
    <w:rsid w:val="007573FE"/>
    <w:rsid w:val="00757420"/>
    <w:rsid w:val="0075770A"/>
    <w:rsid w:val="007604F9"/>
    <w:rsid w:val="00760543"/>
    <w:rsid w:val="0076074E"/>
    <w:rsid w:val="00760D1B"/>
    <w:rsid w:val="00760D40"/>
    <w:rsid w:val="007615BD"/>
    <w:rsid w:val="00761BFC"/>
    <w:rsid w:val="00761D34"/>
    <w:rsid w:val="00761EE6"/>
    <w:rsid w:val="00761F93"/>
    <w:rsid w:val="00762810"/>
    <w:rsid w:val="0076375C"/>
    <w:rsid w:val="00763CB8"/>
    <w:rsid w:val="00764311"/>
    <w:rsid w:val="00764828"/>
    <w:rsid w:val="00765481"/>
    <w:rsid w:val="00765576"/>
    <w:rsid w:val="0076579F"/>
    <w:rsid w:val="007663DB"/>
    <w:rsid w:val="00766F39"/>
    <w:rsid w:val="0076742A"/>
    <w:rsid w:val="00767A1B"/>
    <w:rsid w:val="0077094F"/>
    <w:rsid w:val="0077104F"/>
    <w:rsid w:val="00771585"/>
    <w:rsid w:val="00771C9F"/>
    <w:rsid w:val="007725C4"/>
    <w:rsid w:val="007729B4"/>
    <w:rsid w:val="00772A25"/>
    <w:rsid w:val="00772A82"/>
    <w:rsid w:val="00772D04"/>
    <w:rsid w:val="00772D15"/>
    <w:rsid w:val="00772DF5"/>
    <w:rsid w:val="00772F2D"/>
    <w:rsid w:val="007730B4"/>
    <w:rsid w:val="007732BC"/>
    <w:rsid w:val="00773D2D"/>
    <w:rsid w:val="00773FFC"/>
    <w:rsid w:val="007744F0"/>
    <w:rsid w:val="007745FC"/>
    <w:rsid w:val="00774656"/>
    <w:rsid w:val="007749F5"/>
    <w:rsid w:val="00774A1C"/>
    <w:rsid w:val="007751AE"/>
    <w:rsid w:val="00775350"/>
    <w:rsid w:val="00775798"/>
    <w:rsid w:val="00775C57"/>
    <w:rsid w:val="00775E95"/>
    <w:rsid w:val="00776370"/>
    <w:rsid w:val="0077688D"/>
    <w:rsid w:val="007768BA"/>
    <w:rsid w:val="00776912"/>
    <w:rsid w:val="00776BA8"/>
    <w:rsid w:val="00777F58"/>
    <w:rsid w:val="00780102"/>
    <w:rsid w:val="00780B61"/>
    <w:rsid w:val="00780E67"/>
    <w:rsid w:val="00780EE6"/>
    <w:rsid w:val="007811AE"/>
    <w:rsid w:val="00781B05"/>
    <w:rsid w:val="00781C4D"/>
    <w:rsid w:val="00781D32"/>
    <w:rsid w:val="00781D3D"/>
    <w:rsid w:val="007821FD"/>
    <w:rsid w:val="007825C8"/>
    <w:rsid w:val="007837D6"/>
    <w:rsid w:val="0078389D"/>
    <w:rsid w:val="007838AB"/>
    <w:rsid w:val="00783A53"/>
    <w:rsid w:val="00783C15"/>
    <w:rsid w:val="00783CF2"/>
    <w:rsid w:val="0078426B"/>
    <w:rsid w:val="0078448E"/>
    <w:rsid w:val="00785A5F"/>
    <w:rsid w:val="00785F7A"/>
    <w:rsid w:val="0078608B"/>
    <w:rsid w:val="00786090"/>
    <w:rsid w:val="0078623C"/>
    <w:rsid w:val="00786711"/>
    <w:rsid w:val="00786B48"/>
    <w:rsid w:val="00786DCC"/>
    <w:rsid w:val="00786DF9"/>
    <w:rsid w:val="007877AE"/>
    <w:rsid w:val="0078781F"/>
    <w:rsid w:val="00790153"/>
    <w:rsid w:val="00790E29"/>
    <w:rsid w:val="00791994"/>
    <w:rsid w:val="00791A0D"/>
    <w:rsid w:val="00791F90"/>
    <w:rsid w:val="0079221D"/>
    <w:rsid w:val="00792A6A"/>
    <w:rsid w:val="00792BDB"/>
    <w:rsid w:val="007933EB"/>
    <w:rsid w:val="007944FE"/>
    <w:rsid w:val="00795183"/>
    <w:rsid w:val="0079536F"/>
    <w:rsid w:val="00795416"/>
    <w:rsid w:val="007954EC"/>
    <w:rsid w:val="0079557D"/>
    <w:rsid w:val="0079566D"/>
    <w:rsid w:val="007956E1"/>
    <w:rsid w:val="007957F7"/>
    <w:rsid w:val="00795A03"/>
    <w:rsid w:val="00795E28"/>
    <w:rsid w:val="00795E59"/>
    <w:rsid w:val="007962AD"/>
    <w:rsid w:val="007968E0"/>
    <w:rsid w:val="00796AA3"/>
    <w:rsid w:val="00797391"/>
    <w:rsid w:val="0079768B"/>
    <w:rsid w:val="00797FC3"/>
    <w:rsid w:val="007A0016"/>
    <w:rsid w:val="007A013D"/>
    <w:rsid w:val="007A03CD"/>
    <w:rsid w:val="007A045F"/>
    <w:rsid w:val="007A0702"/>
    <w:rsid w:val="007A0971"/>
    <w:rsid w:val="007A0B13"/>
    <w:rsid w:val="007A0DDA"/>
    <w:rsid w:val="007A1419"/>
    <w:rsid w:val="007A160D"/>
    <w:rsid w:val="007A1627"/>
    <w:rsid w:val="007A19F4"/>
    <w:rsid w:val="007A1F36"/>
    <w:rsid w:val="007A2010"/>
    <w:rsid w:val="007A2829"/>
    <w:rsid w:val="007A3271"/>
    <w:rsid w:val="007A36B3"/>
    <w:rsid w:val="007A378C"/>
    <w:rsid w:val="007A3E0B"/>
    <w:rsid w:val="007A3EC9"/>
    <w:rsid w:val="007A415F"/>
    <w:rsid w:val="007A41DB"/>
    <w:rsid w:val="007A4264"/>
    <w:rsid w:val="007A4B0A"/>
    <w:rsid w:val="007A4ED5"/>
    <w:rsid w:val="007A5187"/>
    <w:rsid w:val="007A5273"/>
    <w:rsid w:val="007A561C"/>
    <w:rsid w:val="007A5A58"/>
    <w:rsid w:val="007A5C2E"/>
    <w:rsid w:val="007A6888"/>
    <w:rsid w:val="007A6F55"/>
    <w:rsid w:val="007A7766"/>
    <w:rsid w:val="007A78C9"/>
    <w:rsid w:val="007B0066"/>
    <w:rsid w:val="007B097C"/>
    <w:rsid w:val="007B0B73"/>
    <w:rsid w:val="007B10BD"/>
    <w:rsid w:val="007B24BE"/>
    <w:rsid w:val="007B267E"/>
    <w:rsid w:val="007B2988"/>
    <w:rsid w:val="007B2E50"/>
    <w:rsid w:val="007B2F0C"/>
    <w:rsid w:val="007B3750"/>
    <w:rsid w:val="007B3960"/>
    <w:rsid w:val="007B4093"/>
    <w:rsid w:val="007B46CD"/>
    <w:rsid w:val="007B4767"/>
    <w:rsid w:val="007B4E6B"/>
    <w:rsid w:val="007B53AA"/>
    <w:rsid w:val="007B5FA7"/>
    <w:rsid w:val="007B727F"/>
    <w:rsid w:val="007B73F2"/>
    <w:rsid w:val="007B77D1"/>
    <w:rsid w:val="007B7D7F"/>
    <w:rsid w:val="007C055F"/>
    <w:rsid w:val="007C0CFA"/>
    <w:rsid w:val="007C1241"/>
    <w:rsid w:val="007C1F0D"/>
    <w:rsid w:val="007C2627"/>
    <w:rsid w:val="007C2669"/>
    <w:rsid w:val="007C28FB"/>
    <w:rsid w:val="007C30FB"/>
    <w:rsid w:val="007C364D"/>
    <w:rsid w:val="007C4A15"/>
    <w:rsid w:val="007C4DD6"/>
    <w:rsid w:val="007C517B"/>
    <w:rsid w:val="007C522E"/>
    <w:rsid w:val="007C5257"/>
    <w:rsid w:val="007C54C1"/>
    <w:rsid w:val="007C56B7"/>
    <w:rsid w:val="007C5886"/>
    <w:rsid w:val="007C5AA1"/>
    <w:rsid w:val="007C67D2"/>
    <w:rsid w:val="007C6C44"/>
    <w:rsid w:val="007C705D"/>
    <w:rsid w:val="007C70E0"/>
    <w:rsid w:val="007C7165"/>
    <w:rsid w:val="007C779E"/>
    <w:rsid w:val="007C78B1"/>
    <w:rsid w:val="007D0D9A"/>
    <w:rsid w:val="007D15EA"/>
    <w:rsid w:val="007D193D"/>
    <w:rsid w:val="007D219C"/>
    <w:rsid w:val="007D26E7"/>
    <w:rsid w:val="007D2FB3"/>
    <w:rsid w:val="007D327C"/>
    <w:rsid w:val="007D32E0"/>
    <w:rsid w:val="007D3492"/>
    <w:rsid w:val="007D3A5A"/>
    <w:rsid w:val="007D435F"/>
    <w:rsid w:val="007D4AEF"/>
    <w:rsid w:val="007D4BB3"/>
    <w:rsid w:val="007D4C76"/>
    <w:rsid w:val="007D4F76"/>
    <w:rsid w:val="007D506A"/>
    <w:rsid w:val="007D5736"/>
    <w:rsid w:val="007D58C0"/>
    <w:rsid w:val="007D5E02"/>
    <w:rsid w:val="007D626B"/>
    <w:rsid w:val="007D6E66"/>
    <w:rsid w:val="007D7B17"/>
    <w:rsid w:val="007E065C"/>
    <w:rsid w:val="007E0B83"/>
    <w:rsid w:val="007E0BA5"/>
    <w:rsid w:val="007E0CBE"/>
    <w:rsid w:val="007E113E"/>
    <w:rsid w:val="007E1396"/>
    <w:rsid w:val="007E1469"/>
    <w:rsid w:val="007E164D"/>
    <w:rsid w:val="007E1C78"/>
    <w:rsid w:val="007E26BF"/>
    <w:rsid w:val="007E3098"/>
    <w:rsid w:val="007E3924"/>
    <w:rsid w:val="007E3A0E"/>
    <w:rsid w:val="007E3E74"/>
    <w:rsid w:val="007E3EF2"/>
    <w:rsid w:val="007E41B8"/>
    <w:rsid w:val="007E42D2"/>
    <w:rsid w:val="007E4691"/>
    <w:rsid w:val="007E4A57"/>
    <w:rsid w:val="007E4E86"/>
    <w:rsid w:val="007E5011"/>
    <w:rsid w:val="007E50F4"/>
    <w:rsid w:val="007E5208"/>
    <w:rsid w:val="007E53A2"/>
    <w:rsid w:val="007E54B7"/>
    <w:rsid w:val="007E5A35"/>
    <w:rsid w:val="007E6597"/>
    <w:rsid w:val="007E755D"/>
    <w:rsid w:val="007E75E4"/>
    <w:rsid w:val="007E760C"/>
    <w:rsid w:val="007E7670"/>
    <w:rsid w:val="007E7F80"/>
    <w:rsid w:val="007F0557"/>
    <w:rsid w:val="007F0A0C"/>
    <w:rsid w:val="007F1D18"/>
    <w:rsid w:val="007F2C5B"/>
    <w:rsid w:val="007F2D69"/>
    <w:rsid w:val="007F3044"/>
    <w:rsid w:val="007F31B0"/>
    <w:rsid w:val="007F3911"/>
    <w:rsid w:val="007F3A7B"/>
    <w:rsid w:val="007F4058"/>
    <w:rsid w:val="007F4261"/>
    <w:rsid w:val="007F4A3E"/>
    <w:rsid w:val="007F50CB"/>
    <w:rsid w:val="007F53F1"/>
    <w:rsid w:val="007F5DBC"/>
    <w:rsid w:val="007F6560"/>
    <w:rsid w:val="007F681B"/>
    <w:rsid w:val="007F739C"/>
    <w:rsid w:val="008000E0"/>
    <w:rsid w:val="008005D8"/>
    <w:rsid w:val="00800DF2"/>
    <w:rsid w:val="00801128"/>
    <w:rsid w:val="00801208"/>
    <w:rsid w:val="00801632"/>
    <w:rsid w:val="0080196A"/>
    <w:rsid w:val="008022A9"/>
    <w:rsid w:val="00802863"/>
    <w:rsid w:val="0080287C"/>
    <w:rsid w:val="00803CB8"/>
    <w:rsid w:val="00803F89"/>
    <w:rsid w:val="00804BB7"/>
    <w:rsid w:val="00804E6E"/>
    <w:rsid w:val="00804FF5"/>
    <w:rsid w:val="008053DA"/>
    <w:rsid w:val="008054FE"/>
    <w:rsid w:val="008067DA"/>
    <w:rsid w:val="00806B0C"/>
    <w:rsid w:val="00806E66"/>
    <w:rsid w:val="0080718D"/>
    <w:rsid w:val="0080763A"/>
    <w:rsid w:val="0080788E"/>
    <w:rsid w:val="008078B2"/>
    <w:rsid w:val="00807B2A"/>
    <w:rsid w:val="00807D8A"/>
    <w:rsid w:val="00810423"/>
    <w:rsid w:val="00810711"/>
    <w:rsid w:val="0081073F"/>
    <w:rsid w:val="0081090B"/>
    <w:rsid w:val="00810B66"/>
    <w:rsid w:val="00810FE3"/>
    <w:rsid w:val="0081143A"/>
    <w:rsid w:val="0081151B"/>
    <w:rsid w:val="008117B5"/>
    <w:rsid w:val="008120D1"/>
    <w:rsid w:val="008125AC"/>
    <w:rsid w:val="00812AF3"/>
    <w:rsid w:val="008132E4"/>
    <w:rsid w:val="0081390D"/>
    <w:rsid w:val="0081445D"/>
    <w:rsid w:val="00814E24"/>
    <w:rsid w:val="00814F67"/>
    <w:rsid w:val="00815118"/>
    <w:rsid w:val="008151E9"/>
    <w:rsid w:val="00815582"/>
    <w:rsid w:val="00815E4A"/>
    <w:rsid w:val="00816A34"/>
    <w:rsid w:val="00816E02"/>
    <w:rsid w:val="00817768"/>
    <w:rsid w:val="00817C7E"/>
    <w:rsid w:val="00817CCF"/>
    <w:rsid w:val="00817D04"/>
    <w:rsid w:val="00817D96"/>
    <w:rsid w:val="008209D9"/>
    <w:rsid w:val="00820D26"/>
    <w:rsid w:val="008211E5"/>
    <w:rsid w:val="0082185A"/>
    <w:rsid w:val="00821B64"/>
    <w:rsid w:val="00821B9A"/>
    <w:rsid w:val="0082225D"/>
    <w:rsid w:val="0082376B"/>
    <w:rsid w:val="008239B3"/>
    <w:rsid w:val="00823AD9"/>
    <w:rsid w:val="00823B28"/>
    <w:rsid w:val="00823D36"/>
    <w:rsid w:val="00823FA8"/>
    <w:rsid w:val="0082402A"/>
    <w:rsid w:val="0082459A"/>
    <w:rsid w:val="00824B41"/>
    <w:rsid w:val="00824BB2"/>
    <w:rsid w:val="00825170"/>
    <w:rsid w:val="008259F0"/>
    <w:rsid w:val="00826429"/>
    <w:rsid w:val="00826E09"/>
    <w:rsid w:val="00827D41"/>
    <w:rsid w:val="008311A6"/>
    <w:rsid w:val="0083160A"/>
    <w:rsid w:val="0083243D"/>
    <w:rsid w:val="008326A4"/>
    <w:rsid w:val="00832810"/>
    <w:rsid w:val="008332DC"/>
    <w:rsid w:val="00833383"/>
    <w:rsid w:val="008337E5"/>
    <w:rsid w:val="00833A47"/>
    <w:rsid w:val="00833AF1"/>
    <w:rsid w:val="00834396"/>
    <w:rsid w:val="0083451F"/>
    <w:rsid w:val="00834ACC"/>
    <w:rsid w:val="00834EDB"/>
    <w:rsid w:val="008350E9"/>
    <w:rsid w:val="0083565A"/>
    <w:rsid w:val="0083597F"/>
    <w:rsid w:val="00836035"/>
    <w:rsid w:val="008360EB"/>
    <w:rsid w:val="00836240"/>
    <w:rsid w:val="0083691A"/>
    <w:rsid w:val="00836A9D"/>
    <w:rsid w:val="0083708C"/>
    <w:rsid w:val="00837130"/>
    <w:rsid w:val="0083740B"/>
    <w:rsid w:val="0083753E"/>
    <w:rsid w:val="008376FA"/>
    <w:rsid w:val="008378DF"/>
    <w:rsid w:val="00837E37"/>
    <w:rsid w:val="00840412"/>
    <w:rsid w:val="00840895"/>
    <w:rsid w:val="00840D49"/>
    <w:rsid w:val="00841360"/>
    <w:rsid w:val="00841501"/>
    <w:rsid w:val="00841954"/>
    <w:rsid w:val="00841A1D"/>
    <w:rsid w:val="008423C5"/>
    <w:rsid w:val="00842473"/>
    <w:rsid w:val="0084292F"/>
    <w:rsid w:val="00842C2F"/>
    <w:rsid w:val="00843152"/>
    <w:rsid w:val="008439B9"/>
    <w:rsid w:val="008439CB"/>
    <w:rsid w:val="00844374"/>
    <w:rsid w:val="00844490"/>
    <w:rsid w:val="008449D2"/>
    <w:rsid w:val="00844C2C"/>
    <w:rsid w:val="00844C35"/>
    <w:rsid w:val="008454AD"/>
    <w:rsid w:val="00845B06"/>
    <w:rsid w:val="00845ED8"/>
    <w:rsid w:val="008461E8"/>
    <w:rsid w:val="0084650B"/>
    <w:rsid w:val="00846A86"/>
    <w:rsid w:val="00847148"/>
    <w:rsid w:val="0084728B"/>
    <w:rsid w:val="00847920"/>
    <w:rsid w:val="008500B9"/>
    <w:rsid w:val="00850B22"/>
    <w:rsid w:val="00851EDB"/>
    <w:rsid w:val="00852B3D"/>
    <w:rsid w:val="00853430"/>
    <w:rsid w:val="008535EB"/>
    <w:rsid w:val="00853A7D"/>
    <w:rsid w:val="0085418C"/>
    <w:rsid w:val="00854539"/>
    <w:rsid w:val="008546AC"/>
    <w:rsid w:val="008547F0"/>
    <w:rsid w:val="00854915"/>
    <w:rsid w:val="00854B68"/>
    <w:rsid w:val="00854CDC"/>
    <w:rsid w:val="00854DF5"/>
    <w:rsid w:val="00854FDD"/>
    <w:rsid w:val="00855491"/>
    <w:rsid w:val="008558E9"/>
    <w:rsid w:val="00855B76"/>
    <w:rsid w:val="00856197"/>
    <w:rsid w:val="00856858"/>
    <w:rsid w:val="00857766"/>
    <w:rsid w:val="00860E79"/>
    <w:rsid w:val="008615BF"/>
    <w:rsid w:val="0086169D"/>
    <w:rsid w:val="00861B6C"/>
    <w:rsid w:val="00861EB4"/>
    <w:rsid w:val="00862CE9"/>
    <w:rsid w:val="00863FCE"/>
    <w:rsid w:val="00864B55"/>
    <w:rsid w:val="00865462"/>
    <w:rsid w:val="00865730"/>
    <w:rsid w:val="00865FFB"/>
    <w:rsid w:val="0086631B"/>
    <w:rsid w:val="0086642F"/>
    <w:rsid w:val="008668E5"/>
    <w:rsid w:val="00866B7B"/>
    <w:rsid w:val="00866FF1"/>
    <w:rsid w:val="008670BB"/>
    <w:rsid w:val="008670F2"/>
    <w:rsid w:val="008671F7"/>
    <w:rsid w:val="00867632"/>
    <w:rsid w:val="00867BB4"/>
    <w:rsid w:val="00870A12"/>
    <w:rsid w:val="00871406"/>
    <w:rsid w:val="00871560"/>
    <w:rsid w:val="00871758"/>
    <w:rsid w:val="0087175F"/>
    <w:rsid w:val="00871C65"/>
    <w:rsid w:val="00871E3C"/>
    <w:rsid w:val="00872058"/>
    <w:rsid w:val="00872EB8"/>
    <w:rsid w:val="008730FD"/>
    <w:rsid w:val="0087343A"/>
    <w:rsid w:val="008740B6"/>
    <w:rsid w:val="0087460C"/>
    <w:rsid w:val="00874D82"/>
    <w:rsid w:val="00875273"/>
    <w:rsid w:val="0087570F"/>
    <w:rsid w:val="00875E16"/>
    <w:rsid w:val="00875EB1"/>
    <w:rsid w:val="00875F1D"/>
    <w:rsid w:val="00876B8B"/>
    <w:rsid w:val="00876F35"/>
    <w:rsid w:val="00876FB2"/>
    <w:rsid w:val="00877713"/>
    <w:rsid w:val="00877920"/>
    <w:rsid w:val="00877A8A"/>
    <w:rsid w:val="008804B2"/>
    <w:rsid w:val="0088050C"/>
    <w:rsid w:val="00880ADD"/>
    <w:rsid w:val="00881CD7"/>
    <w:rsid w:val="00881EAD"/>
    <w:rsid w:val="008825EB"/>
    <w:rsid w:val="00882908"/>
    <w:rsid w:val="00882DFC"/>
    <w:rsid w:val="00883107"/>
    <w:rsid w:val="00883B84"/>
    <w:rsid w:val="00883CB9"/>
    <w:rsid w:val="00883E6C"/>
    <w:rsid w:val="00884574"/>
    <w:rsid w:val="00884C17"/>
    <w:rsid w:val="00884D89"/>
    <w:rsid w:val="00884EC5"/>
    <w:rsid w:val="008852EB"/>
    <w:rsid w:val="00885996"/>
    <w:rsid w:val="00886214"/>
    <w:rsid w:val="00886356"/>
    <w:rsid w:val="00886803"/>
    <w:rsid w:val="008873F5"/>
    <w:rsid w:val="0088790A"/>
    <w:rsid w:val="00887B29"/>
    <w:rsid w:val="00887BDA"/>
    <w:rsid w:val="00890008"/>
    <w:rsid w:val="00890BF4"/>
    <w:rsid w:val="00890E4F"/>
    <w:rsid w:val="00891387"/>
    <w:rsid w:val="0089149E"/>
    <w:rsid w:val="008916A9"/>
    <w:rsid w:val="00891800"/>
    <w:rsid w:val="00891C3A"/>
    <w:rsid w:val="00891DE3"/>
    <w:rsid w:val="00892384"/>
    <w:rsid w:val="0089288C"/>
    <w:rsid w:val="00892A2D"/>
    <w:rsid w:val="00892BAC"/>
    <w:rsid w:val="00892C67"/>
    <w:rsid w:val="008931A2"/>
    <w:rsid w:val="00893A86"/>
    <w:rsid w:val="00895AEF"/>
    <w:rsid w:val="008961F7"/>
    <w:rsid w:val="00896DAB"/>
    <w:rsid w:val="00897063"/>
    <w:rsid w:val="008972B6"/>
    <w:rsid w:val="008975D4"/>
    <w:rsid w:val="00897751"/>
    <w:rsid w:val="008A066A"/>
    <w:rsid w:val="008A072B"/>
    <w:rsid w:val="008A140F"/>
    <w:rsid w:val="008A1E14"/>
    <w:rsid w:val="008A1F3F"/>
    <w:rsid w:val="008A240A"/>
    <w:rsid w:val="008A249C"/>
    <w:rsid w:val="008A26ED"/>
    <w:rsid w:val="008A2840"/>
    <w:rsid w:val="008A2B40"/>
    <w:rsid w:val="008A2B7A"/>
    <w:rsid w:val="008A33AD"/>
    <w:rsid w:val="008A3A63"/>
    <w:rsid w:val="008A3E9C"/>
    <w:rsid w:val="008A40C4"/>
    <w:rsid w:val="008A4D8F"/>
    <w:rsid w:val="008A5142"/>
    <w:rsid w:val="008A53D7"/>
    <w:rsid w:val="008A60DD"/>
    <w:rsid w:val="008A7C8E"/>
    <w:rsid w:val="008A7D70"/>
    <w:rsid w:val="008A7E4B"/>
    <w:rsid w:val="008B02DA"/>
    <w:rsid w:val="008B0575"/>
    <w:rsid w:val="008B0F25"/>
    <w:rsid w:val="008B13CD"/>
    <w:rsid w:val="008B1480"/>
    <w:rsid w:val="008B1AEC"/>
    <w:rsid w:val="008B247D"/>
    <w:rsid w:val="008B2CEE"/>
    <w:rsid w:val="008B2D84"/>
    <w:rsid w:val="008B310E"/>
    <w:rsid w:val="008B3ECB"/>
    <w:rsid w:val="008B457F"/>
    <w:rsid w:val="008B4DCB"/>
    <w:rsid w:val="008B564A"/>
    <w:rsid w:val="008B595B"/>
    <w:rsid w:val="008B6195"/>
    <w:rsid w:val="008B61C3"/>
    <w:rsid w:val="008B632D"/>
    <w:rsid w:val="008B6512"/>
    <w:rsid w:val="008B68FD"/>
    <w:rsid w:val="008B6D81"/>
    <w:rsid w:val="008B6E81"/>
    <w:rsid w:val="008B6ECD"/>
    <w:rsid w:val="008B6F39"/>
    <w:rsid w:val="008B7386"/>
    <w:rsid w:val="008C0275"/>
    <w:rsid w:val="008C06AE"/>
    <w:rsid w:val="008C0FB1"/>
    <w:rsid w:val="008C1197"/>
    <w:rsid w:val="008C1552"/>
    <w:rsid w:val="008C1662"/>
    <w:rsid w:val="008C18D8"/>
    <w:rsid w:val="008C1A4C"/>
    <w:rsid w:val="008C2374"/>
    <w:rsid w:val="008C241D"/>
    <w:rsid w:val="008C2472"/>
    <w:rsid w:val="008C2AF8"/>
    <w:rsid w:val="008C2D7C"/>
    <w:rsid w:val="008C3915"/>
    <w:rsid w:val="008C40C8"/>
    <w:rsid w:val="008C4158"/>
    <w:rsid w:val="008C4BCA"/>
    <w:rsid w:val="008C50F9"/>
    <w:rsid w:val="008C593A"/>
    <w:rsid w:val="008C5B1C"/>
    <w:rsid w:val="008C5C1F"/>
    <w:rsid w:val="008C5E3C"/>
    <w:rsid w:val="008C647E"/>
    <w:rsid w:val="008C6A75"/>
    <w:rsid w:val="008C77A5"/>
    <w:rsid w:val="008C79C2"/>
    <w:rsid w:val="008C7B56"/>
    <w:rsid w:val="008C7E8F"/>
    <w:rsid w:val="008C7F20"/>
    <w:rsid w:val="008D0053"/>
    <w:rsid w:val="008D039B"/>
    <w:rsid w:val="008D051F"/>
    <w:rsid w:val="008D0C9A"/>
    <w:rsid w:val="008D1085"/>
    <w:rsid w:val="008D1177"/>
    <w:rsid w:val="008D1F92"/>
    <w:rsid w:val="008D23F7"/>
    <w:rsid w:val="008D2AD9"/>
    <w:rsid w:val="008D325F"/>
    <w:rsid w:val="008D32EF"/>
    <w:rsid w:val="008D3758"/>
    <w:rsid w:val="008D3B37"/>
    <w:rsid w:val="008D3FDA"/>
    <w:rsid w:val="008D4101"/>
    <w:rsid w:val="008D4356"/>
    <w:rsid w:val="008D47C7"/>
    <w:rsid w:val="008D48B4"/>
    <w:rsid w:val="008D5247"/>
    <w:rsid w:val="008D5278"/>
    <w:rsid w:val="008D595A"/>
    <w:rsid w:val="008D5C94"/>
    <w:rsid w:val="008D6191"/>
    <w:rsid w:val="008D6A42"/>
    <w:rsid w:val="008D7E33"/>
    <w:rsid w:val="008E0071"/>
    <w:rsid w:val="008E0ECF"/>
    <w:rsid w:val="008E143B"/>
    <w:rsid w:val="008E19D9"/>
    <w:rsid w:val="008E28C2"/>
    <w:rsid w:val="008E296A"/>
    <w:rsid w:val="008E2C07"/>
    <w:rsid w:val="008E35B3"/>
    <w:rsid w:val="008E3ECB"/>
    <w:rsid w:val="008E4251"/>
    <w:rsid w:val="008E4C21"/>
    <w:rsid w:val="008E4CCD"/>
    <w:rsid w:val="008E5619"/>
    <w:rsid w:val="008E5D3C"/>
    <w:rsid w:val="008E5DCD"/>
    <w:rsid w:val="008E5E68"/>
    <w:rsid w:val="008E5E92"/>
    <w:rsid w:val="008E5F08"/>
    <w:rsid w:val="008E616E"/>
    <w:rsid w:val="008E6435"/>
    <w:rsid w:val="008E696B"/>
    <w:rsid w:val="008E6DC1"/>
    <w:rsid w:val="008E7966"/>
    <w:rsid w:val="008E79C7"/>
    <w:rsid w:val="008E7ADF"/>
    <w:rsid w:val="008E7E6B"/>
    <w:rsid w:val="008E7E83"/>
    <w:rsid w:val="008E7FD7"/>
    <w:rsid w:val="008F003B"/>
    <w:rsid w:val="008F02E6"/>
    <w:rsid w:val="008F0637"/>
    <w:rsid w:val="008F106D"/>
    <w:rsid w:val="008F1917"/>
    <w:rsid w:val="008F1BA7"/>
    <w:rsid w:val="008F2454"/>
    <w:rsid w:val="008F3539"/>
    <w:rsid w:val="008F3A63"/>
    <w:rsid w:val="008F3FFB"/>
    <w:rsid w:val="008F40FB"/>
    <w:rsid w:val="008F46EE"/>
    <w:rsid w:val="008F5259"/>
    <w:rsid w:val="008F5782"/>
    <w:rsid w:val="008F5ABD"/>
    <w:rsid w:val="008F68C1"/>
    <w:rsid w:val="008F6ACD"/>
    <w:rsid w:val="008F6D4A"/>
    <w:rsid w:val="008F723B"/>
    <w:rsid w:val="008F724D"/>
    <w:rsid w:val="008F73D0"/>
    <w:rsid w:val="008F74BF"/>
    <w:rsid w:val="008F7505"/>
    <w:rsid w:val="008F7539"/>
    <w:rsid w:val="0090038B"/>
    <w:rsid w:val="00900643"/>
    <w:rsid w:val="00900989"/>
    <w:rsid w:val="009016AF"/>
    <w:rsid w:val="00902260"/>
    <w:rsid w:val="00902547"/>
    <w:rsid w:val="00902804"/>
    <w:rsid w:val="009029E6"/>
    <w:rsid w:val="00902C0D"/>
    <w:rsid w:val="00903499"/>
    <w:rsid w:val="00903686"/>
    <w:rsid w:val="009036E9"/>
    <w:rsid w:val="00903B05"/>
    <w:rsid w:val="00903E80"/>
    <w:rsid w:val="00903EDD"/>
    <w:rsid w:val="009043C6"/>
    <w:rsid w:val="009049E5"/>
    <w:rsid w:val="00904EA0"/>
    <w:rsid w:val="00904EBF"/>
    <w:rsid w:val="009052C6"/>
    <w:rsid w:val="00905E3B"/>
    <w:rsid w:val="00905F3E"/>
    <w:rsid w:val="009060B0"/>
    <w:rsid w:val="00906423"/>
    <w:rsid w:val="00906883"/>
    <w:rsid w:val="009068B2"/>
    <w:rsid w:val="00906DE2"/>
    <w:rsid w:val="00906DF8"/>
    <w:rsid w:val="0090704D"/>
    <w:rsid w:val="00907168"/>
    <w:rsid w:val="009078C4"/>
    <w:rsid w:val="00907B96"/>
    <w:rsid w:val="00907F35"/>
    <w:rsid w:val="009105A9"/>
    <w:rsid w:val="0091148E"/>
    <w:rsid w:val="00911AFD"/>
    <w:rsid w:val="00912561"/>
    <w:rsid w:val="0091304F"/>
    <w:rsid w:val="00913274"/>
    <w:rsid w:val="0091366E"/>
    <w:rsid w:val="009137C8"/>
    <w:rsid w:val="00913978"/>
    <w:rsid w:val="009140CE"/>
    <w:rsid w:val="009140EC"/>
    <w:rsid w:val="0091454D"/>
    <w:rsid w:val="009145A5"/>
    <w:rsid w:val="00914AF2"/>
    <w:rsid w:val="00914F3A"/>
    <w:rsid w:val="00914FED"/>
    <w:rsid w:val="00915BFD"/>
    <w:rsid w:val="00915F4F"/>
    <w:rsid w:val="009162EA"/>
    <w:rsid w:val="00916774"/>
    <w:rsid w:val="009168D2"/>
    <w:rsid w:val="00916A94"/>
    <w:rsid w:val="00916AAA"/>
    <w:rsid w:val="0091712A"/>
    <w:rsid w:val="00917509"/>
    <w:rsid w:val="00917741"/>
    <w:rsid w:val="009202CF"/>
    <w:rsid w:val="009205E3"/>
    <w:rsid w:val="00920C10"/>
    <w:rsid w:val="00920C12"/>
    <w:rsid w:val="00920C64"/>
    <w:rsid w:val="00920D28"/>
    <w:rsid w:val="009210CA"/>
    <w:rsid w:val="0092151D"/>
    <w:rsid w:val="0092167C"/>
    <w:rsid w:val="009219EE"/>
    <w:rsid w:val="00921C14"/>
    <w:rsid w:val="009220ED"/>
    <w:rsid w:val="009222BE"/>
    <w:rsid w:val="009222CE"/>
    <w:rsid w:val="00922C9E"/>
    <w:rsid w:val="0092314D"/>
    <w:rsid w:val="00923700"/>
    <w:rsid w:val="00923901"/>
    <w:rsid w:val="0092471B"/>
    <w:rsid w:val="0092475A"/>
    <w:rsid w:val="00924781"/>
    <w:rsid w:val="009247FB"/>
    <w:rsid w:val="009248B9"/>
    <w:rsid w:val="00925361"/>
    <w:rsid w:val="00925963"/>
    <w:rsid w:val="00925C1B"/>
    <w:rsid w:val="009264C1"/>
    <w:rsid w:val="0092654E"/>
    <w:rsid w:val="009269C5"/>
    <w:rsid w:val="00926A81"/>
    <w:rsid w:val="00926E82"/>
    <w:rsid w:val="00926E98"/>
    <w:rsid w:val="00927450"/>
    <w:rsid w:val="009279BD"/>
    <w:rsid w:val="00927A9E"/>
    <w:rsid w:val="00930E7E"/>
    <w:rsid w:val="00930ED4"/>
    <w:rsid w:val="009315F2"/>
    <w:rsid w:val="00931FC0"/>
    <w:rsid w:val="00932A19"/>
    <w:rsid w:val="00932A1D"/>
    <w:rsid w:val="00932B13"/>
    <w:rsid w:val="009330D2"/>
    <w:rsid w:val="00933B32"/>
    <w:rsid w:val="00933D15"/>
    <w:rsid w:val="009344B2"/>
    <w:rsid w:val="00934A53"/>
    <w:rsid w:val="00934D75"/>
    <w:rsid w:val="00934F73"/>
    <w:rsid w:val="00935B5A"/>
    <w:rsid w:val="00936294"/>
    <w:rsid w:val="00936EC5"/>
    <w:rsid w:val="009370B8"/>
    <w:rsid w:val="009377BB"/>
    <w:rsid w:val="009401A5"/>
    <w:rsid w:val="00940CC4"/>
    <w:rsid w:val="00940EC9"/>
    <w:rsid w:val="0094138B"/>
    <w:rsid w:val="009413EF"/>
    <w:rsid w:val="0094189F"/>
    <w:rsid w:val="00941AE8"/>
    <w:rsid w:val="0094298F"/>
    <w:rsid w:val="009429C6"/>
    <w:rsid w:val="00942A51"/>
    <w:rsid w:val="00943373"/>
    <w:rsid w:val="00943914"/>
    <w:rsid w:val="00944581"/>
    <w:rsid w:val="009447A7"/>
    <w:rsid w:val="00945143"/>
    <w:rsid w:val="00946088"/>
    <w:rsid w:val="00946BEE"/>
    <w:rsid w:val="00946D5A"/>
    <w:rsid w:val="00946D88"/>
    <w:rsid w:val="0094760A"/>
    <w:rsid w:val="00947901"/>
    <w:rsid w:val="0095036C"/>
    <w:rsid w:val="009505CC"/>
    <w:rsid w:val="009507BA"/>
    <w:rsid w:val="00950A97"/>
    <w:rsid w:val="0095103A"/>
    <w:rsid w:val="009510F7"/>
    <w:rsid w:val="009518CE"/>
    <w:rsid w:val="00951A5E"/>
    <w:rsid w:val="00951C17"/>
    <w:rsid w:val="00951D3F"/>
    <w:rsid w:val="00952059"/>
    <w:rsid w:val="00952265"/>
    <w:rsid w:val="00952583"/>
    <w:rsid w:val="00952983"/>
    <w:rsid w:val="00952E45"/>
    <w:rsid w:val="00953347"/>
    <w:rsid w:val="009537CA"/>
    <w:rsid w:val="00953F65"/>
    <w:rsid w:val="0095425D"/>
    <w:rsid w:val="00954747"/>
    <w:rsid w:val="00954B1D"/>
    <w:rsid w:val="00954D95"/>
    <w:rsid w:val="00954FB9"/>
    <w:rsid w:val="00955290"/>
    <w:rsid w:val="0095548D"/>
    <w:rsid w:val="00955A01"/>
    <w:rsid w:val="00955B00"/>
    <w:rsid w:val="00956303"/>
    <w:rsid w:val="009568E4"/>
    <w:rsid w:val="00957291"/>
    <w:rsid w:val="009579F4"/>
    <w:rsid w:val="00957F5D"/>
    <w:rsid w:val="009601F3"/>
    <w:rsid w:val="009602FC"/>
    <w:rsid w:val="00960382"/>
    <w:rsid w:val="00960718"/>
    <w:rsid w:val="009607FD"/>
    <w:rsid w:val="009608AB"/>
    <w:rsid w:val="00960F3D"/>
    <w:rsid w:val="009610ED"/>
    <w:rsid w:val="009613E3"/>
    <w:rsid w:val="00961410"/>
    <w:rsid w:val="0096180C"/>
    <w:rsid w:val="009619ED"/>
    <w:rsid w:val="00961BF6"/>
    <w:rsid w:val="00961F49"/>
    <w:rsid w:val="009622CD"/>
    <w:rsid w:val="0096247B"/>
    <w:rsid w:val="00962BAC"/>
    <w:rsid w:val="009630A2"/>
    <w:rsid w:val="00963230"/>
    <w:rsid w:val="009633C0"/>
    <w:rsid w:val="00963747"/>
    <w:rsid w:val="009637DF"/>
    <w:rsid w:val="00963C4E"/>
    <w:rsid w:val="009643C7"/>
    <w:rsid w:val="00964B19"/>
    <w:rsid w:val="00964B9F"/>
    <w:rsid w:val="009657AB"/>
    <w:rsid w:val="00965DD1"/>
    <w:rsid w:val="00967022"/>
    <w:rsid w:val="00967ABC"/>
    <w:rsid w:val="0097061D"/>
    <w:rsid w:val="00970734"/>
    <w:rsid w:val="00971225"/>
    <w:rsid w:val="009717CB"/>
    <w:rsid w:val="0097189C"/>
    <w:rsid w:val="00971BFA"/>
    <w:rsid w:val="0097236D"/>
    <w:rsid w:val="00972610"/>
    <w:rsid w:val="009728B5"/>
    <w:rsid w:val="00972D6F"/>
    <w:rsid w:val="00972F96"/>
    <w:rsid w:val="0097333C"/>
    <w:rsid w:val="009734CA"/>
    <w:rsid w:val="009739AB"/>
    <w:rsid w:val="00973F2B"/>
    <w:rsid w:val="00974572"/>
    <w:rsid w:val="009745A5"/>
    <w:rsid w:val="009746C2"/>
    <w:rsid w:val="00974919"/>
    <w:rsid w:val="009750CD"/>
    <w:rsid w:val="00975348"/>
    <w:rsid w:val="00975F89"/>
    <w:rsid w:val="00976448"/>
    <w:rsid w:val="0097659E"/>
    <w:rsid w:val="00976C80"/>
    <w:rsid w:val="00976E57"/>
    <w:rsid w:val="00976F45"/>
    <w:rsid w:val="00977140"/>
    <w:rsid w:val="009772E6"/>
    <w:rsid w:val="00977541"/>
    <w:rsid w:val="00977AA5"/>
    <w:rsid w:val="00977BA6"/>
    <w:rsid w:val="00977D04"/>
    <w:rsid w:val="00980831"/>
    <w:rsid w:val="00980C56"/>
    <w:rsid w:val="00980FBD"/>
    <w:rsid w:val="009811F9"/>
    <w:rsid w:val="00981366"/>
    <w:rsid w:val="00981392"/>
    <w:rsid w:val="00981534"/>
    <w:rsid w:val="00981F94"/>
    <w:rsid w:val="009827AE"/>
    <w:rsid w:val="00982AE9"/>
    <w:rsid w:val="00982D15"/>
    <w:rsid w:val="0098343B"/>
    <w:rsid w:val="009835BE"/>
    <w:rsid w:val="009842F3"/>
    <w:rsid w:val="00985672"/>
    <w:rsid w:val="00985C9C"/>
    <w:rsid w:val="00985DAA"/>
    <w:rsid w:val="009861A3"/>
    <w:rsid w:val="00987239"/>
    <w:rsid w:val="009875C2"/>
    <w:rsid w:val="0098764A"/>
    <w:rsid w:val="00987DE8"/>
    <w:rsid w:val="0099087A"/>
    <w:rsid w:val="009909E7"/>
    <w:rsid w:val="00990DCA"/>
    <w:rsid w:val="009910FB"/>
    <w:rsid w:val="00991248"/>
    <w:rsid w:val="009914EC"/>
    <w:rsid w:val="009916DE"/>
    <w:rsid w:val="00991B9C"/>
    <w:rsid w:val="009926AD"/>
    <w:rsid w:val="0099281E"/>
    <w:rsid w:val="0099291C"/>
    <w:rsid w:val="00992DB9"/>
    <w:rsid w:val="009936D7"/>
    <w:rsid w:val="009938E9"/>
    <w:rsid w:val="00993A9B"/>
    <w:rsid w:val="00993CD8"/>
    <w:rsid w:val="00993D52"/>
    <w:rsid w:val="00994230"/>
    <w:rsid w:val="009950FF"/>
    <w:rsid w:val="009954EA"/>
    <w:rsid w:val="00996A00"/>
    <w:rsid w:val="00997AB4"/>
    <w:rsid w:val="00997DD1"/>
    <w:rsid w:val="009A00AA"/>
    <w:rsid w:val="009A032F"/>
    <w:rsid w:val="009A0922"/>
    <w:rsid w:val="009A0D2A"/>
    <w:rsid w:val="009A11B8"/>
    <w:rsid w:val="009A15DB"/>
    <w:rsid w:val="009A22AC"/>
    <w:rsid w:val="009A2402"/>
    <w:rsid w:val="009A27B0"/>
    <w:rsid w:val="009A2850"/>
    <w:rsid w:val="009A2954"/>
    <w:rsid w:val="009A2B8B"/>
    <w:rsid w:val="009A33C8"/>
    <w:rsid w:val="009A3432"/>
    <w:rsid w:val="009A3EBE"/>
    <w:rsid w:val="009A428E"/>
    <w:rsid w:val="009A465F"/>
    <w:rsid w:val="009A4A00"/>
    <w:rsid w:val="009A4FEF"/>
    <w:rsid w:val="009A5B63"/>
    <w:rsid w:val="009A5B8F"/>
    <w:rsid w:val="009A5CF1"/>
    <w:rsid w:val="009A5DA0"/>
    <w:rsid w:val="009A5EF1"/>
    <w:rsid w:val="009A5F2F"/>
    <w:rsid w:val="009A5FFA"/>
    <w:rsid w:val="009A75D4"/>
    <w:rsid w:val="009A7D7F"/>
    <w:rsid w:val="009A7E6B"/>
    <w:rsid w:val="009A7E75"/>
    <w:rsid w:val="009B0A1C"/>
    <w:rsid w:val="009B0ED9"/>
    <w:rsid w:val="009B2036"/>
    <w:rsid w:val="009B23C8"/>
    <w:rsid w:val="009B25A9"/>
    <w:rsid w:val="009B283D"/>
    <w:rsid w:val="009B300D"/>
    <w:rsid w:val="009B3083"/>
    <w:rsid w:val="009B33D5"/>
    <w:rsid w:val="009B3537"/>
    <w:rsid w:val="009B37B1"/>
    <w:rsid w:val="009B3E71"/>
    <w:rsid w:val="009B411A"/>
    <w:rsid w:val="009B4551"/>
    <w:rsid w:val="009B51C9"/>
    <w:rsid w:val="009B58F6"/>
    <w:rsid w:val="009B5DAA"/>
    <w:rsid w:val="009B5E10"/>
    <w:rsid w:val="009B6426"/>
    <w:rsid w:val="009B6602"/>
    <w:rsid w:val="009B68F0"/>
    <w:rsid w:val="009B6AE2"/>
    <w:rsid w:val="009C0048"/>
    <w:rsid w:val="009C0308"/>
    <w:rsid w:val="009C0572"/>
    <w:rsid w:val="009C05DE"/>
    <w:rsid w:val="009C0615"/>
    <w:rsid w:val="009C06A0"/>
    <w:rsid w:val="009C0D24"/>
    <w:rsid w:val="009C0E00"/>
    <w:rsid w:val="009C0FB0"/>
    <w:rsid w:val="009C1136"/>
    <w:rsid w:val="009C1577"/>
    <w:rsid w:val="009C1B41"/>
    <w:rsid w:val="009C1F1D"/>
    <w:rsid w:val="009C20E2"/>
    <w:rsid w:val="009C20EA"/>
    <w:rsid w:val="009C2476"/>
    <w:rsid w:val="009C2ECB"/>
    <w:rsid w:val="009C48F9"/>
    <w:rsid w:val="009C5A50"/>
    <w:rsid w:val="009C5B99"/>
    <w:rsid w:val="009C6161"/>
    <w:rsid w:val="009C6E2C"/>
    <w:rsid w:val="009C7264"/>
    <w:rsid w:val="009C7B06"/>
    <w:rsid w:val="009D03EC"/>
    <w:rsid w:val="009D0745"/>
    <w:rsid w:val="009D085E"/>
    <w:rsid w:val="009D093B"/>
    <w:rsid w:val="009D0C44"/>
    <w:rsid w:val="009D11A6"/>
    <w:rsid w:val="009D1700"/>
    <w:rsid w:val="009D277D"/>
    <w:rsid w:val="009D3050"/>
    <w:rsid w:val="009D3791"/>
    <w:rsid w:val="009D3AFA"/>
    <w:rsid w:val="009D4625"/>
    <w:rsid w:val="009D463A"/>
    <w:rsid w:val="009D466C"/>
    <w:rsid w:val="009D4BFB"/>
    <w:rsid w:val="009D4F70"/>
    <w:rsid w:val="009D5263"/>
    <w:rsid w:val="009D68EA"/>
    <w:rsid w:val="009D69B6"/>
    <w:rsid w:val="009D6BE6"/>
    <w:rsid w:val="009D6CB5"/>
    <w:rsid w:val="009D7208"/>
    <w:rsid w:val="009D7A70"/>
    <w:rsid w:val="009D7CB2"/>
    <w:rsid w:val="009E0213"/>
    <w:rsid w:val="009E0358"/>
    <w:rsid w:val="009E0580"/>
    <w:rsid w:val="009E0A35"/>
    <w:rsid w:val="009E0D6F"/>
    <w:rsid w:val="009E12C6"/>
    <w:rsid w:val="009E222B"/>
    <w:rsid w:val="009E2281"/>
    <w:rsid w:val="009E2755"/>
    <w:rsid w:val="009E28F2"/>
    <w:rsid w:val="009E2A85"/>
    <w:rsid w:val="009E3ECD"/>
    <w:rsid w:val="009E4F49"/>
    <w:rsid w:val="009E5163"/>
    <w:rsid w:val="009E5295"/>
    <w:rsid w:val="009E544A"/>
    <w:rsid w:val="009E548A"/>
    <w:rsid w:val="009E55EE"/>
    <w:rsid w:val="009E5B43"/>
    <w:rsid w:val="009E68A6"/>
    <w:rsid w:val="009E6B2D"/>
    <w:rsid w:val="009E6F69"/>
    <w:rsid w:val="009E70E6"/>
    <w:rsid w:val="009E738F"/>
    <w:rsid w:val="009E75FF"/>
    <w:rsid w:val="009E763C"/>
    <w:rsid w:val="009E78EF"/>
    <w:rsid w:val="009E7FF4"/>
    <w:rsid w:val="009F0048"/>
    <w:rsid w:val="009F007F"/>
    <w:rsid w:val="009F0155"/>
    <w:rsid w:val="009F0598"/>
    <w:rsid w:val="009F05F6"/>
    <w:rsid w:val="009F0C51"/>
    <w:rsid w:val="009F1062"/>
    <w:rsid w:val="009F1418"/>
    <w:rsid w:val="009F1C81"/>
    <w:rsid w:val="009F1CF2"/>
    <w:rsid w:val="009F2080"/>
    <w:rsid w:val="009F2518"/>
    <w:rsid w:val="009F290E"/>
    <w:rsid w:val="009F2D7C"/>
    <w:rsid w:val="009F3405"/>
    <w:rsid w:val="009F35EB"/>
    <w:rsid w:val="009F390B"/>
    <w:rsid w:val="009F3AE4"/>
    <w:rsid w:val="009F44E6"/>
    <w:rsid w:val="009F48A9"/>
    <w:rsid w:val="009F4B82"/>
    <w:rsid w:val="009F52FE"/>
    <w:rsid w:val="009F5688"/>
    <w:rsid w:val="009F5863"/>
    <w:rsid w:val="009F58AA"/>
    <w:rsid w:val="009F5952"/>
    <w:rsid w:val="009F5E1B"/>
    <w:rsid w:val="009F65F2"/>
    <w:rsid w:val="009F7195"/>
    <w:rsid w:val="009F7967"/>
    <w:rsid w:val="009F7B42"/>
    <w:rsid w:val="009F7DB2"/>
    <w:rsid w:val="00A001BC"/>
    <w:rsid w:val="00A004AF"/>
    <w:rsid w:val="00A006E8"/>
    <w:rsid w:val="00A00B02"/>
    <w:rsid w:val="00A00D22"/>
    <w:rsid w:val="00A00F9D"/>
    <w:rsid w:val="00A010F2"/>
    <w:rsid w:val="00A02D2F"/>
    <w:rsid w:val="00A039FE"/>
    <w:rsid w:val="00A049DA"/>
    <w:rsid w:val="00A05283"/>
    <w:rsid w:val="00A05663"/>
    <w:rsid w:val="00A05CD4"/>
    <w:rsid w:val="00A05EBD"/>
    <w:rsid w:val="00A06718"/>
    <w:rsid w:val="00A072EC"/>
    <w:rsid w:val="00A07526"/>
    <w:rsid w:val="00A077AF"/>
    <w:rsid w:val="00A077C1"/>
    <w:rsid w:val="00A07B37"/>
    <w:rsid w:val="00A07BED"/>
    <w:rsid w:val="00A10A06"/>
    <w:rsid w:val="00A10D83"/>
    <w:rsid w:val="00A10F0F"/>
    <w:rsid w:val="00A116B1"/>
    <w:rsid w:val="00A11C09"/>
    <w:rsid w:val="00A11F4D"/>
    <w:rsid w:val="00A126DD"/>
    <w:rsid w:val="00A130A3"/>
    <w:rsid w:val="00A1324A"/>
    <w:rsid w:val="00A135E0"/>
    <w:rsid w:val="00A13A11"/>
    <w:rsid w:val="00A13AD1"/>
    <w:rsid w:val="00A1442A"/>
    <w:rsid w:val="00A148C2"/>
    <w:rsid w:val="00A14C8D"/>
    <w:rsid w:val="00A14DA8"/>
    <w:rsid w:val="00A14E9E"/>
    <w:rsid w:val="00A150E0"/>
    <w:rsid w:val="00A15652"/>
    <w:rsid w:val="00A156E9"/>
    <w:rsid w:val="00A1666D"/>
    <w:rsid w:val="00A16E3D"/>
    <w:rsid w:val="00A16F3C"/>
    <w:rsid w:val="00A170CD"/>
    <w:rsid w:val="00A17E87"/>
    <w:rsid w:val="00A20458"/>
    <w:rsid w:val="00A20C0F"/>
    <w:rsid w:val="00A20D36"/>
    <w:rsid w:val="00A21236"/>
    <w:rsid w:val="00A21667"/>
    <w:rsid w:val="00A21D3E"/>
    <w:rsid w:val="00A21DE0"/>
    <w:rsid w:val="00A2273C"/>
    <w:rsid w:val="00A22C98"/>
    <w:rsid w:val="00A232D9"/>
    <w:rsid w:val="00A233CE"/>
    <w:rsid w:val="00A235DB"/>
    <w:rsid w:val="00A238D7"/>
    <w:rsid w:val="00A239E0"/>
    <w:rsid w:val="00A23A3A"/>
    <w:rsid w:val="00A23A5F"/>
    <w:rsid w:val="00A24949"/>
    <w:rsid w:val="00A2519D"/>
    <w:rsid w:val="00A254EF"/>
    <w:rsid w:val="00A25F59"/>
    <w:rsid w:val="00A2689C"/>
    <w:rsid w:val="00A26E11"/>
    <w:rsid w:val="00A2790C"/>
    <w:rsid w:val="00A27A9B"/>
    <w:rsid w:val="00A27B29"/>
    <w:rsid w:val="00A27CDB"/>
    <w:rsid w:val="00A301D3"/>
    <w:rsid w:val="00A30342"/>
    <w:rsid w:val="00A3061C"/>
    <w:rsid w:val="00A314C0"/>
    <w:rsid w:val="00A31D9E"/>
    <w:rsid w:val="00A32621"/>
    <w:rsid w:val="00A3275E"/>
    <w:rsid w:val="00A327F7"/>
    <w:rsid w:val="00A32861"/>
    <w:rsid w:val="00A32ACE"/>
    <w:rsid w:val="00A32B65"/>
    <w:rsid w:val="00A32BB2"/>
    <w:rsid w:val="00A3301E"/>
    <w:rsid w:val="00A3316C"/>
    <w:rsid w:val="00A33248"/>
    <w:rsid w:val="00A33E37"/>
    <w:rsid w:val="00A340A3"/>
    <w:rsid w:val="00A3435F"/>
    <w:rsid w:val="00A346E8"/>
    <w:rsid w:val="00A34C68"/>
    <w:rsid w:val="00A36ABF"/>
    <w:rsid w:val="00A370D9"/>
    <w:rsid w:val="00A37102"/>
    <w:rsid w:val="00A375AD"/>
    <w:rsid w:val="00A37721"/>
    <w:rsid w:val="00A3798A"/>
    <w:rsid w:val="00A37D61"/>
    <w:rsid w:val="00A4017F"/>
    <w:rsid w:val="00A403D9"/>
    <w:rsid w:val="00A40AD6"/>
    <w:rsid w:val="00A40D5A"/>
    <w:rsid w:val="00A41B70"/>
    <w:rsid w:val="00A41E41"/>
    <w:rsid w:val="00A4204E"/>
    <w:rsid w:val="00A42294"/>
    <w:rsid w:val="00A42625"/>
    <w:rsid w:val="00A432FF"/>
    <w:rsid w:val="00A438CC"/>
    <w:rsid w:val="00A439F6"/>
    <w:rsid w:val="00A43DD7"/>
    <w:rsid w:val="00A43E16"/>
    <w:rsid w:val="00A43E20"/>
    <w:rsid w:val="00A43E29"/>
    <w:rsid w:val="00A445D6"/>
    <w:rsid w:val="00A4460C"/>
    <w:rsid w:val="00A44951"/>
    <w:rsid w:val="00A45746"/>
    <w:rsid w:val="00A45D35"/>
    <w:rsid w:val="00A462EA"/>
    <w:rsid w:val="00A465E9"/>
    <w:rsid w:val="00A46DDB"/>
    <w:rsid w:val="00A46F6F"/>
    <w:rsid w:val="00A46FB6"/>
    <w:rsid w:val="00A475E2"/>
    <w:rsid w:val="00A47BEE"/>
    <w:rsid w:val="00A50A71"/>
    <w:rsid w:val="00A50B19"/>
    <w:rsid w:val="00A50B48"/>
    <w:rsid w:val="00A510F0"/>
    <w:rsid w:val="00A51946"/>
    <w:rsid w:val="00A53280"/>
    <w:rsid w:val="00A53648"/>
    <w:rsid w:val="00A536CB"/>
    <w:rsid w:val="00A5386C"/>
    <w:rsid w:val="00A53CE1"/>
    <w:rsid w:val="00A54166"/>
    <w:rsid w:val="00A54546"/>
    <w:rsid w:val="00A55221"/>
    <w:rsid w:val="00A553B4"/>
    <w:rsid w:val="00A5545A"/>
    <w:rsid w:val="00A5560D"/>
    <w:rsid w:val="00A55912"/>
    <w:rsid w:val="00A55940"/>
    <w:rsid w:val="00A55E9C"/>
    <w:rsid w:val="00A564D7"/>
    <w:rsid w:val="00A56609"/>
    <w:rsid w:val="00A56640"/>
    <w:rsid w:val="00A566DA"/>
    <w:rsid w:val="00A56EAD"/>
    <w:rsid w:val="00A60272"/>
    <w:rsid w:val="00A61259"/>
    <w:rsid w:val="00A61603"/>
    <w:rsid w:val="00A6275A"/>
    <w:rsid w:val="00A62797"/>
    <w:rsid w:val="00A62C91"/>
    <w:rsid w:val="00A63DCD"/>
    <w:rsid w:val="00A64CC4"/>
    <w:rsid w:val="00A653FB"/>
    <w:rsid w:val="00A65FB0"/>
    <w:rsid w:val="00A66557"/>
    <w:rsid w:val="00A66B0F"/>
    <w:rsid w:val="00A674D8"/>
    <w:rsid w:val="00A67518"/>
    <w:rsid w:val="00A67595"/>
    <w:rsid w:val="00A6785C"/>
    <w:rsid w:val="00A6799A"/>
    <w:rsid w:val="00A67B68"/>
    <w:rsid w:val="00A67E96"/>
    <w:rsid w:val="00A67F5F"/>
    <w:rsid w:val="00A70044"/>
    <w:rsid w:val="00A70A91"/>
    <w:rsid w:val="00A70C5F"/>
    <w:rsid w:val="00A70FA5"/>
    <w:rsid w:val="00A71069"/>
    <w:rsid w:val="00A713B0"/>
    <w:rsid w:val="00A71A1E"/>
    <w:rsid w:val="00A71A87"/>
    <w:rsid w:val="00A71C3C"/>
    <w:rsid w:val="00A72588"/>
    <w:rsid w:val="00A7265B"/>
    <w:rsid w:val="00A72919"/>
    <w:rsid w:val="00A72F24"/>
    <w:rsid w:val="00A72F75"/>
    <w:rsid w:val="00A73182"/>
    <w:rsid w:val="00A73861"/>
    <w:rsid w:val="00A73D6D"/>
    <w:rsid w:val="00A741BE"/>
    <w:rsid w:val="00A7481B"/>
    <w:rsid w:val="00A7494E"/>
    <w:rsid w:val="00A7589E"/>
    <w:rsid w:val="00A75C6D"/>
    <w:rsid w:val="00A75CAF"/>
    <w:rsid w:val="00A76323"/>
    <w:rsid w:val="00A76824"/>
    <w:rsid w:val="00A777B8"/>
    <w:rsid w:val="00A8003E"/>
    <w:rsid w:val="00A801A9"/>
    <w:rsid w:val="00A80349"/>
    <w:rsid w:val="00A80506"/>
    <w:rsid w:val="00A80AAB"/>
    <w:rsid w:val="00A80B37"/>
    <w:rsid w:val="00A80D97"/>
    <w:rsid w:val="00A811D1"/>
    <w:rsid w:val="00A81738"/>
    <w:rsid w:val="00A82288"/>
    <w:rsid w:val="00A82721"/>
    <w:rsid w:val="00A82F0B"/>
    <w:rsid w:val="00A83186"/>
    <w:rsid w:val="00A83449"/>
    <w:rsid w:val="00A838EB"/>
    <w:rsid w:val="00A83BA1"/>
    <w:rsid w:val="00A841E8"/>
    <w:rsid w:val="00A84219"/>
    <w:rsid w:val="00A8431F"/>
    <w:rsid w:val="00A84616"/>
    <w:rsid w:val="00A85101"/>
    <w:rsid w:val="00A859C3"/>
    <w:rsid w:val="00A85AFA"/>
    <w:rsid w:val="00A8672B"/>
    <w:rsid w:val="00A86E5D"/>
    <w:rsid w:val="00A87109"/>
    <w:rsid w:val="00A87576"/>
    <w:rsid w:val="00A9008C"/>
    <w:rsid w:val="00A903B8"/>
    <w:rsid w:val="00A90C8B"/>
    <w:rsid w:val="00A90E33"/>
    <w:rsid w:val="00A90F33"/>
    <w:rsid w:val="00A9137F"/>
    <w:rsid w:val="00A91517"/>
    <w:rsid w:val="00A918F3"/>
    <w:rsid w:val="00A91C30"/>
    <w:rsid w:val="00A920E4"/>
    <w:rsid w:val="00A9228C"/>
    <w:rsid w:val="00A92CAD"/>
    <w:rsid w:val="00A92F7C"/>
    <w:rsid w:val="00A937CC"/>
    <w:rsid w:val="00A93837"/>
    <w:rsid w:val="00A93C2E"/>
    <w:rsid w:val="00A943C5"/>
    <w:rsid w:val="00A94977"/>
    <w:rsid w:val="00A94AA1"/>
    <w:rsid w:val="00A95447"/>
    <w:rsid w:val="00A9551C"/>
    <w:rsid w:val="00A9635C"/>
    <w:rsid w:val="00A96987"/>
    <w:rsid w:val="00A96B66"/>
    <w:rsid w:val="00A96DF8"/>
    <w:rsid w:val="00A96FE8"/>
    <w:rsid w:val="00A978F6"/>
    <w:rsid w:val="00A97AB3"/>
    <w:rsid w:val="00AA0115"/>
    <w:rsid w:val="00AA0586"/>
    <w:rsid w:val="00AA081C"/>
    <w:rsid w:val="00AA0E6C"/>
    <w:rsid w:val="00AA109D"/>
    <w:rsid w:val="00AA177B"/>
    <w:rsid w:val="00AA19E7"/>
    <w:rsid w:val="00AA1BE2"/>
    <w:rsid w:val="00AA1C8B"/>
    <w:rsid w:val="00AA2069"/>
    <w:rsid w:val="00AA23C1"/>
    <w:rsid w:val="00AA23F8"/>
    <w:rsid w:val="00AA2CDD"/>
    <w:rsid w:val="00AA30AD"/>
    <w:rsid w:val="00AA31EB"/>
    <w:rsid w:val="00AA41CD"/>
    <w:rsid w:val="00AA46D3"/>
    <w:rsid w:val="00AA4A1D"/>
    <w:rsid w:val="00AA4A2D"/>
    <w:rsid w:val="00AA4AF9"/>
    <w:rsid w:val="00AA5004"/>
    <w:rsid w:val="00AA515C"/>
    <w:rsid w:val="00AA5322"/>
    <w:rsid w:val="00AA5AF7"/>
    <w:rsid w:val="00AA5E94"/>
    <w:rsid w:val="00AA6476"/>
    <w:rsid w:val="00AA6BFF"/>
    <w:rsid w:val="00AA6E9F"/>
    <w:rsid w:val="00AA6FA2"/>
    <w:rsid w:val="00AA7549"/>
    <w:rsid w:val="00AA79B8"/>
    <w:rsid w:val="00AA79BC"/>
    <w:rsid w:val="00AA7FDC"/>
    <w:rsid w:val="00AB0185"/>
    <w:rsid w:val="00AB0AE5"/>
    <w:rsid w:val="00AB0C38"/>
    <w:rsid w:val="00AB102C"/>
    <w:rsid w:val="00AB1061"/>
    <w:rsid w:val="00AB1619"/>
    <w:rsid w:val="00AB174E"/>
    <w:rsid w:val="00AB189F"/>
    <w:rsid w:val="00AB1990"/>
    <w:rsid w:val="00AB1A5A"/>
    <w:rsid w:val="00AB1B71"/>
    <w:rsid w:val="00AB20F5"/>
    <w:rsid w:val="00AB3090"/>
    <w:rsid w:val="00AB32B3"/>
    <w:rsid w:val="00AB3300"/>
    <w:rsid w:val="00AB3A01"/>
    <w:rsid w:val="00AB3CF0"/>
    <w:rsid w:val="00AB3F4A"/>
    <w:rsid w:val="00AB3F75"/>
    <w:rsid w:val="00AB3FC2"/>
    <w:rsid w:val="00AB4038"/>
    <w:rsid w:val="00AB428B"/>
    <w:rsid w:val="00AB4B07"/>
    <w:rsid w:val="00AB4BBB"/>
    <w:rsid w:val="00AB5073"/>
    <w:rsid w:val="00AB50C1"/>
    <w:rsid w:val="00AB5775"/>
    <w:rsid w:val="00AB6114"/>
    <w:rsid w:val="00AB645E"/>
    <w:rsid w:val="00AB67F9"/>
    <w:rsid w:val="00AB6B1B"/>
    <w:rsid w:val="00AB74AB"/>
    <w:rsid w:val="00AB77D9"/>
    <w:rsid w:val="00AB7F04"/>
    <w:rsid w:val="00AC00A8"/>
    <w:rsid w:val="00AC0612"/>
    <w:rsid w:val="00AC09F4"/>
    <w:rsid w:val="00AC0CA4"/>
    <w:rsid w:val="00AC10BD"/>
    <w:rsid w:val="00AC1262"/>
    <w:rsid w:val="00AC249E"/>
    <w:rsid w:val="00AC26CF"/>
    <w:rsid w:val="00AC2A56"/>
    <w:rsid w:val="00AC2E3C"/>
    <w:rsid w:val="00AC3189"/>
    <w:rsid w:val="00AC366E"/>
    <w:rsid w:val="00AC398D"/>
    <w:rsid w:val="00AC3C37"/>
    <w:rsid w:val="00AC411C"/>
    <w:rsid w:val="00AC4E36"/>
    <w:rsid w:val="00AC4EC7"/>
    <w:rsid w:val="00AC5836"/>
    <w:rsid w:val="00AC5F41"/>
    <w:rsid w:val="00AC5F4C"/>
    <w:rsid w:val="00AC7302"/>
    <w:rsid w:val="00AC73AB"/>
    <w:rsid w:val="00AC7F12"/>
    <w:rsid w:val="00AD032C"/>
    <w:rsid w:val="00AD0713"/>
    <w:rsid w:val="00AD08F4"/>
    <w:rsid w:val="00AD13AA"/>
    <w:rsid w:val="00AD1ABB"/>
    <w:rsid w:val="00AD1B00"/>
    <w:rsid w:val="00AD1C42"/>
    <w:rsid w:val="00AD2118"/>
    <w:rsid w:val="00AD214B"/>
    <w:rsid w:val="00AD28D1"/>
    <w:rsid w:val="00AD32D8"/>
    <w:rsid w:val="00AD336F"/>
    <w:rsid w:val="00AD3A27"/>
    <w:rsid w:val="00AD4429"/>
    <w:rsid w:val="00AD4D27"/>
    <w:rsid w:val="00AD586E"/>
    <w:rsid w:val="00AD5B52"/>
    <w:rsid w:val="00AD681D"/>
    <w:rsid w:val="00AD7D0C"/>
    <w:rsid w:val="00AE026B"/>
    <w:rsid w:val="00AE0D9A"/>
    <w:rsid w:val="00AE1058"/>
    <w:rsid w:val="00AE17FF"/>
    <w:rsid w:val="00AE1B5B"/>
    <w:rsid w:val="00AE1D6B"/>
    <w:rsid w:val="00AE2783"/>
    <w:rsid w:val="00AE2C45"/>
    <w:rsid w:val="00AE2FBD"/>
    <w:rsid w:val="00AE3264"/>
    <w:rsid w:val="00AE4326"/>
    <w:rsid w:val="00AE48F0"/>
    <w:rsid w:val="00AE4EC1"/>
    <w:rsid w:val="00AE5028"/>
    <w:rsid w:val="00AE5053"/>
    <w:rsid w:val="00AE528C"/>
    <w:rsid w:val="00AE53F1"/>
    <w:rsid w:val="00AE543C"/>
    <w:rsid w:val="00AE5DF1"/>
    <w:rsid w:val="00AE64CB"/>
    <w:rsid w:val="00AE6541"/>
    <w:rsid w:val="00AE6A66"/>
    <w:rsid w:val="00AE7050"/>
    <w:rsid w:val="00AE752B"/>
    <w:rsid w:val="00AE7CFD"/>
    <w:rsid w:val="00AE7FD4"/>
    <w:rsid w:val="00AF01D5"/>
    <w:rsid w:val="00AF0370"/>
    <w:rsid w:val="00AF042C"/>
    <w:rsid w:val="00AF0AB4"/>
    <w:rsid w:val="00AF10B2"/>
    <w:rsid w:val="00AF10FE"/>
    <w:rsid w:val="00AF1C70"/>
    <w:rsid w:val="00AF20C3"/>
    <w:rsid w:val="00AF21AB"/>
    <w:rsid w:val="00AF270F"/>
    <w:rsid w:val="00AF2837"/>
    <w:rsid w:val="00AF2EFC"/>
    <w:rsid w:val="00AF369A"/>
    <w:rsid w:val="00AF3903"/>
    <w:rsid w:val="00AF39FE"/>
    <w:rsid w:val="00AF3BCF"/>
    <w:rsid w:val="00AF4045"/>
    <w:rsid w:val="00AF4052"/>
    <w:rsid w:val="00AF4898"/>
    <w:rsid w:val="00AF498B"/>
    <w:rsid w:val="00AF4B78"/>
    <w:rsid w:val="00AF4FFA"/>
    <w:rsid w:val="00AF50FF"/>
    <w:rsid w:val="00AF5142"/>
    <w:rsid w:val="00AF59B1"/>
    <w:rsid w:val="00AF5A5C"/>
    <w:rsid w:val="00AF5AF6"/>
    <w:rsid w:val="00AF5C1E"/>
    <w:rsid w:val="00AF6080"/>
    <w:rsid w:val="00AF633D"/>
    <w:rsid w:val="00AF654B"/>
    <w:rsid w:val="00AF6739"/>
    <w:rsid w:val="00AF69F2"/>
    <w:rsid w:val="00AF6AB9"/>
    <w:rsid w:val="00AF6D20"/>
    <w:rsid w:val="00AF7AC5"/>
    <w:rsid w:val="00AF7C87"/>
    <w:rsid w:val="00B00257"/>
    <w:rsid w:val="00B00334"/>
    <w:rsid w:val="00B01206"/>
    <w:rsid w:val="00B015B1"/>
    <w:rsid w:val="00B01BA4"/>
    <w:rsid w:val="00B01C37"/>
    <w:rsid w:val="00B01CC5"/>
    <w:rsid w:val="00B01E0A"/>
    <w:rsid w:val="00B02431"/>
    <w:rsid w:val="00B02636"/>
    <w:rsid w:val="00B0323E"/>
    <w:rsid w:val="00B03541"/>
    <w:rsid w:val="00B037A6"/>
    <w:rsid w:val="00B037EC"/>
    <w:rsid w:val="00B03871"/>
    <w:rsid w:val="00B0396F"/>
    <w:rsid w:val="00B03B08"/>
    <w:rsid w:val="00B03D43"/>
    <w:rsid w:val="00B04050"/>
    <w:rsid w:val="00B045E8"/>
    <w:rsid w:val="00B04D78"/>
    <w:rsid w:val="00B0522C"/>
    <w:rsid w:val="00B05262"/>
    <w:rsid w:val="00B053CB"/>
    <w:rsid w:val="00B0567B"/>
    <w:rsid w:val="00B05ACC"/>
    <w:rsid w:val="00B05BEC"/>
    <w:rsid w:val="00B060FB"/>
    <w:rsid w:val="00B061BB"/>
    <w:rsid w:val="00B061E4"/>
    <w:rsid w:val="00B0632D"/>
    <w:rsid w:val="00B067B0"/>
    <w:rsid w:val="00B06AD9"/>
    <w:rsid w:val="00B06BCD"/>
    <w:rsid w:val="00B07133"/>
    <w:rsid w:val="00B072DA"/>
    <w:rsid w:val="00B07E26"/>
    <w:rsid w:val="00B100F2"/>
    <w:rsid w:val="00B1021F"/>
    <w:rsid w:val="00B10391"/>
    <w:rsid w:val="00B107B1"/>
    <w:rsid w:val="00B10B95"/>
    <w:rsid w:val="00B10FDC"/>
    <w:rsid w:val="00B11052"/>
    <w:rsid w:val="00B11412"/>
    <w:rsid w:val="00B116DA"/>
    <w:rsid w:val="00B11AEC"/>
    <w:rsid w:val="00B1240E"/>
    <w:rsid w:val="00B126DC"/>
    <w:rsid w:val="00B12DC3"/>
    <w:rsid w:val="00B12F76"/>
    <w:rsid w:val="00B131E6"/>
    <w:rsid w:val="00B1324D"/>
    <w:rsid w:val="00B134AD"/>
    <w:rsid w:val="00B13757"/>
    <w:rsid w:val="00B13BB0"/>
    <w:rsid w:val="00B13F22"/>
    <w:rsid w:val="00B14033"/>
    <w:rsid w:val="00B14286"/>
    <w:rsid w:val="00B155A9"/>
    <w:rsid w:val="00B157BD"/>
    <w:rsid w:val="00B16274"/>
    <w:rsid w:val="00B162F8"/>
    <w:rsid w:val="00B166E4"/>
    <w:rsid w:val="00B16875"/>
    <w:rsid w:val="00B168DC"/>
    <w:rsid w:val="00B16A02"/>
    <w:rsid w:val="00B16E8F"/>
    <w:rsid w:val="00B171C1"/>
    <w:rsid w:val="00B17D12"/>
    <w:rsid w:val="00B2000D"/>
    <w:rsid w:val="00B20183"/>
    <w:rsid w:val="00B20485"/>
    <w:rsid w:val="00B205AB"/>
    <w:rsid w:val="00B20926"/>
    <w:rsid w:val="00B212F0"/>
    <w:rsid w:val="00B21BA4"/>
    <w:rsid w:val="00B21D8A"/>
    <w:rsid w:val="00B21FA5"/>
    <w:rsid w:val="00B21FB5"/>
    <w:rsid w:val="00B22104"/>
    <w:rsid w:val="00B2240A"/>
    <w:rsid w:val="00B228C9"/>
    <w:rsid w:val="00B230BA"/>
    <w:rsid w:val="00B235E9"/>
    <w:rsid w:val="00B249E0"/>
    <w:rsid w:val="00B2537E"/>
    <w:rsid w:val="00B25AED"/>
    <w:rsid w:val="00B25DC8"/>
    <w:rsid w:val="00B26209"/>
    <w:rsid w:val="00B2621F"/>
    <w:rsid w:val="00B2651E"/>
    <w:rsid w:val="00B26FE7"/>
    <w:rsid w:val="00B2700B"/>
    <w:rsid w:val="00B276BA"/>
    <w:rsid w:val="00B279E5"/>
    <w:rsid w:val="00B27A9D"/>
    <w:rsid w:val="00B27C58"/>
    <w:rsid w:val="00B305F8"/>
    <w:rsid w:val="00B306F5"/>
    <w:rsid w:val="00B308C6"/>
    <w:rsid w:val="00B30F0E"/>
    <w:rsid w:val="00B31128"/>
    <w:rsid w:val="00B319D9"/>
    <w:rsid w:val="00B327DD"/>
    <w:rsid w:val="00B32F88"/>
    <w:rsid w:val="00B32FF4"/>
    <w:rsid w:val="00B3315E"/>
    <w:rsid w:val="00B33290"/>
    <w:rsid w:val="00B3365E"/>
    <w:rsid w:val="00B337D0"/>
    <w:rsid w:val="00B339B8"/>
    <w:rsid w:val="00B339F2"/>
    <w:rsid w:val="00B33BC6"/>
    <w:rsid w:val="00B33D3C"/>
    <w:rsid w:val="00B34B54"/>
    <w:rsid w:val="00B3534A"/>
    <w:rsid w:val="00B355F3"/>
    <w:rsid w:val="00B35EA8"/>
    <w:rsid w:val="00B35F9F"/>
    <w:rsid w:val="00B36046"/>
    <w:rsid w:val="00B3694B"/>
    <w:rsid w:val="00B36F29"/>
    <w:rsid w:val="00B3757A"/>
    <w:rsid w:val="00B37D22"/>
    <w:rsid w:val="00B4022B"/>
    <w:rsid w:val="00B402C6"/>
    <w:rsid w:val="00B403FC"/>
    <w:rsid w:val="00B4046B"/>
    <w:rsid w:val="00B40EE0"/>
    <w:rsid w:val="00B411E8"/>
    <w:rsid w:val="00B41287"/>
    <w:rsid w:val="00B413A4"/>
    <w:rsid w:val="00B41588"/>
    <w:rsid w:val="00B41699"/>
    <w:rsid w:val="00B417B8"/>
    <w:rsid w:val="00B4181C"/>
    <w:rsid w:val="00B41F26"/>
    <w:rsid w:val="00B420CE"/>
    <w:rsid w:val="00B43D03"/>
    <w:rsid w:val="00B44067"/>
    <w:rsid w:val="00B44408"/>
    <w:rsid w:val="00B445C3"/>
    <w:rsid w:val="00B445F8"/>
    <w:rsid w:val="00B44DD3"/>
    <w:rsid w:val="00B455F2"/>
    <w:rsid w:val="00B4589A"/>
    <w:rsid w:val="00B45B53"/>
    <w:rsid w:val="00B45DAC"/>
    <w:rsid w:val="00B45DFD"/>
    <w:rsid w:val="00B46841"/>
    <w:rsid w:val="00B47793"/>
    <w:rsid w:val="00B477B6"/>
    <w:rsid w:val="00B47A2A"/>
    <w:rsid w:val="00B47A4D"/>
    <w:rsid w:val="00B47C33"/>
    <w:rsid w:val="00B47DD3"/>
    <w:rsid w:val="00B5036F"/>
    <w:rsid w:val="00B5053A"/>
    <w:rsid w:val="00B50CF1"/>
    <w:rsid w:val="00B5133F"/>
    <w:rsid w:val="00B517CB"/>
    <w:rsid w:val="00B51805"/>
    <w:rsid w:val="00B51D7C"/>
    <w:rsid w:val="00B52467"/>
    <w:rsid w:val="00B526D8"/>
    <w:rsid w:val="00B52A22"/>
    <w:rsid w:val="00B53098"/>
    <w:rsid w:val="00B532B9"/>
    <w:rsid w:val="00B539A9"/>
    <w:rsid w:val="00B53A70"/>
    <w:rsid w:val="00B53DC7"/>
    <w:rsid w:val="00B540BB"/>
    <w:rsid w:val="00B544BE"/>
    <w:rsid w:val="00B545CC"/>
    <w:rsid w:val="00B54FDD"/>
    <w:rsid w:val="00B555FB"/>
    <w:rsid w:val="00B55ADD"/>
    <w:rsid w:val="00B55C25"/>
    <w:rsid w:val="00B56702"/>
    <w:rsid w:val="00B57D00"/>
    <w:rsid w:val="00B57F74"/>
    <w:rsid w:val="00B60034"/>
    <w:rsid w:val="00B60366"/>
    <w:rsid w:val="00B6037F"/>
    <w:rsid w:val="00B606DB"/>
    <w:rsid w:val="00B60976"/>
    <w:rsid w:val="00B62232"/>
    <w:rsid w:val="00B622CD"/>
    <w:rsid w:val="00B623DE"/>
    <w:rsid w:val="00B6310D"/>
    <w:rsid w:val="00B632D4"/>
    <w:rsid w:val="00B63840"/>
    <w:rsid w:val="00B64B7C"/>
    <w:rsid w:val="00B64E8F"/>
    <w:rsid w:val="00B6518D"/>
    <w:rsid w:val="00B654D1"/>
    <w:rsid w:val="00B655FA"/>
    <w:rsid w:val="00B6597B"/>
    <w:rsid w:val="00B65B01"/>
    <w:rsid w:val="00B6617C"/>
    <w:rsid w:val="00B6653C"/>
    <w:rsid w:val="00B67691"/>
    <w:rsid w:val="00B67B34"/>
    <w:rsid w:val="00B67BFA"/>
    <w:rsid w:val="00B67C23"/>
    <w:rsid w:val="00B67E2B"/>
    <w:rsid w:val="00B703CB"/>
    <w:rsid w:val="00B70751"/>
    <w:rsid w:val="00B707AF"/>
    <w:rsid w:val="00B7126F"/>
    <w:rsid w:val="00B71588"/>
    <w:rsid w:val="00B7167E"/>
    <w:rsid w:val="00B71941"/>
    <w:rsid w:val="00B72303"/>
    <w:rsid w:val="00B735BE"/>
    <w:rsid w:val="00B737D1"/>
    <w:rsid w:val="00B73BFC"/>
    <w:rsid w:val="00B7426A"/>
    <w:rsid w:val="00B74D56"/>
    <w:rsid w:val="00B75C30"/>
    <w:rsid w:val="00B765CB"/>
    <w:rsid w:val="00B76863"/>
    <w:rsid w:val="00B77238"/>
    <w:rsid w:val="00B7739F"/>
    <w:rsid w:val="00B77709"/>
    <w:rsid w:val="00B77D26"/>
    <w:rsid w:val="00B77E3F"/>
    <w:rsid w:val="00B803F3"/>
    <w:rsid w:val="00B80C60"/>
    <w:rsid w:val="00B81C15"/>
    <w:rsid w:val="00B8202E"/>
    <w:rsid w:val="00B82282"/>
    <w:rsid w:val="00B827F4"/>
    <w:rsid w:val="00B828BF"/>
    <w:rsid w:val="00B8292D"/>
    <w:rsid w:val="00B83001"/>
    <w:rsid w:val="00B83ABC"/>
    <w:rsid w:val="00B83B44"/>
    <w:rsid w:val="00B83B82"/>
    <w:rsid w:val="00B83EA4"/>
    <w:rsid w:val="00B83F16"/>
    <w:rsid w:val="00B85889"/>
    <w:rsid w:val="00B858D2"/>
    <w:rsid w:val="00B85B96"/>
    <w:rsid w:val="00B85D5B"/>
    <w:rsid w:val="00B85DBB"/>
    <w:rsid w:val="00B862F7"/>
    <w:rsid w:val="00B86B5D"/>
    <w:rsid w:val="00B8715D"/>
    <w:rsid w:val="00B877D4"/>
    <w:rsid w:val="00B8782F"/>
    <w:rsid w:val="00B906ED"/>
    <w:rsid w:val="00B908A0"/>
    <w:rsid w:val="00B90C05"/>
    <w:rsid w:val="00B918A9"/>
    <w:rsid w:val="00B92520"/>
    <w:rsid w:val="00B9266C"/>
    <w:rsid w:val="00B92948"/>
    <w:rsid w:val="00B92DCC"/>
    <w:rsid w:val="00B92E28"/>
    <w:rsid w:val="00B93E71"/>
    <w:rsid w:val="00B942D6"/>
    <w:rsid w:val="00B9465C"/>
    <w:rsid w:val="00B94DAE"/>
    <w:rsid w:val="00B954A6"/>
    <w:rsid w:val="00B95514"/>
    <w:rsid w:val="00B9568F"/>
    <w:rsid w:val="00B95715"/>
    <w:rsid w:val="00B95993"/>
    <w:rsid w:val="00B95D78"/>
    <w:rsid w:val="00B961AC"/>
    <w:rsid w:val="00B962D2"/>
    <w:rsid w:val="00B96415"/>
    <w:rsid w:val="00B9742E"/>
    <w:rsid w:val="00B97C94"/>
    <w:rsid w:val="00BA0412"/>
    <w:rsid w:val="00BA0708"/>
    <w:rsid w:val="00BA0A37"/>
    <w:rsid w:val="00BA0DCD"/>
    <w:rsid w:val="00BA10BE"/>
    <w:rsid w:val="00BA2267"/>
    <w:rsid w:val="00BA2311"/>
    <w:rsid w:val="00BA2AC5"/>
    <w:rsid w:val="00BA2C9A"/>
    <w:rsid w:val="00BA320F"/>
    <w:rsid w:val="00BA3526"/>
    <w:rsid w:val="00BA427D"/>
    <w:rsid w:val="00BA4539"/>
    <w:rsid w:val="00BA47B8"/>
    <w:rsid w:val="00BA4D5A"/>
    <w:rsid w:val="00BA5147"/>
    <w:rsid w:val="00BA5BD1"/>
    <w:rsid w:val="00BA5D45"/>
    <w:rsid w:val="00BA5FDA"/>
    <w:rsid w:val="00BA68AB"/>
    <w:rsid w:val="00BA6FFB"/>
    <w:rsid w:val="00BA754A"/>
    <w:rsid w:val="00BA7843"/>
    <w:rsid w:val="00BA7C59"/>
    <w:rsid w:val="00BB02E3"/>
    <w:rsid w:val="00BB124F"/>
    <w:rsid w:val="00BB1C34"/>
    <w:rsid w:val="00BB1C71"/>
    <w:rsid w:val="00BB22B0"/>
    <w:rsid w:val="00BB23AA"/>
    <w:rsid w:val="00BB28BE"/>
    <w:rsid w:val="00BB316A"/>
    <w:rsid w:val="00BB34AD"/>
    <w:rsid w:val="00BB3A51"/>
    <w:rsid w:val="00BB3F31"/>
    <w:rsid w:val="00BB4832"/>
    <w:rsid w:val="00BB4C42"/>
    <w:rsid w:val="00BB4EC1"/>
    <w:rsid w:val="00BB568A"/>
    <w:rsid w:val="00BB6076"/>
    <w:rsid w:val="00BB6BBE"/>
    <w:rsid w:val="00BB6C60"/>
    <w:rsid w:val="00BB7622"/>
    <w:rsid w:val="00BB777F"/>
    <w:rsid w:val="00BC0EED"/>
    <w:rsid w:val="00BC0F0B"/>
    <w:rsid w:val="00BC0F21"/>
    <w:rsid w:val="00BC1289"/>
    <w:rsid w:val="00BC1639"/>
    <w:rsid w:val="00BC1DC7"/>
    <w:rsid w:val="00BC33E7"/>
    <w:rsid w:val="00BC41E0"/>
    <w:rsid w:val="00BC444B"/>
    <w:rsid w:val="00BC4BD6"/>
    <w:rsid w:val="00BC4E19"/>
    <w:rsid w:val="00BC553C"/>
    <w:rsid w:val="00BC57E4"/>
    <w:rsid w:val="00BC6691"/>
    <w:rsid w:val="00BC7C6C"/>
    <w:rsid w:val="00BD0329"/>
    <w:rsid w:val="00BD065E"/>
    <w:rsid w:val="00BD0D14"/>
    <w:rsid w:val="00BD0E54"/>
    <w:rsid w:val="00BD1A66"/>
    <w:rsid w:val="00BD1E94"/>
    <w:rsid w:val="00BD1F0F"/>
    <w:rsid w:val="00BD1FFC"/>
    <w:rsid w:val="00BD2049"/>
    <w:rsid w:val="00BD2881"/>
    <w:rsid w:val="00BD2EF5"/>
    <w:rsid w:val="00BD3182"/>
    <w:rsid w:val="00BD33BC"/>
    <w:rsid w:val="00BD33C3"/>
    <w:rsid w:val="00BD3AF2"/>
    <w:rsid w:val="00BD3D8C"/>
    <w:rsid w:val="00BD4052"/>
    <w:rsid w:val="00BD485C"/>
    <w:rsid w:val="00BD4BC1"/>
    <w:rsid w:val="00BD5399"/>
    <w:rsid w:val="00BD56B6"/>
    <w:rsid w:val="00BD5BF8"/>
    <w:rsid w:val="00BD5CC3"/>
    <w:rsid w:val="00BD696E"/>
    <w:rsid w:val="00BD6998"/>
    <w:rsid w:val="00BD79D2"/>
    <w:rsid w:val="00BE005D"/>
    <w:rsid w:val="00BE0088"/>
    <w:rsid w:val="00BE05BF"/>
    <w:rsid w:val="00BE1127"/>
    <w:rsid w:val="00BE1764"/>
    <w:rsid w:val="00BE23AB"/>
    <w:rsid w:val="00BE29A8"/>
    <w:rsid w:val="00BE2FA2"/>
    <w:rsid w:val="00BE30EA"/>
    <w:rsid w:val="00BE37D1"/>
    <w:rsid w:val="00BE3E88"/>
    <w:rsid w:val="00BE3F95"/>
    <w:rsid w:val="00BE4298"/>
    <w:rsid w:val="00BE4980"/>
    <w:rsid w:val="00BE513E"/>
    <w:rsid w:val="00BE5459"/>
    <w:rsid w:val="00BE5E12"/>
    <w:rsid w:val="00BE5E36"/>
    <w:rsid w:val="00BE6113"/>
    <w:rsid w:val="00BE61AE"/>
    <w:rsid w:val="00BE6376"/>
    <w:rsid w:val="00BE64ED"/>
    <w:rsid w:val="00BE6562"/>
    <w:rsid w:val="00BE67F8"/>
    <w:rsid w:val="00BE6AC7"/>
    <w:rsid w:val="00BE6D33"/>
    <w:rsid w:val="00BE75D7"/>
    <w:rsid w:val="00BE7BF6"/>
    <w:rsid w:val="00BF016B"/>
    <w:rsid w:val="00BF018A"/>
    <w:rsid w:val="00BF01F2"/>
    <w:rsid w:val="00BF091D"/>
    <w:rsid w:val="00BF093A"/>
    <w:rsid w:val="00BF119A"/>
    <w:rsid w:val="00BF187A"/>
    <w:rsid w:val="00BF1FF6"/>
    <w:rsid w:val="00BF2155"/>
    <w:rsid w:val="00BF2298"/>
    <w:rsid w:val="00BF22EC"/>
    <w:rsid w:val="00BF3043"/>
    <w:rsid w:val="00BF327B"/>
    <w:rsid w:val="00BF36A0"/>
    <w:rsid w:val="00BF4032"/>
    <w:rsid w:val="00BF4376"/>
    <w:rsid w:val="00BF4661"/>
    <w:rsid w:val="00BF5232"/>
    <w:rsid w:val="00BF53B5"/>
    <w:rsid w:val="00BF5694"/>
    <w:rsid w:val="00BF56FB"/>
    <w:rsid w:val="00BF5800"/>
    <w:rsid w:val="00BF5966"/>
    <w:rsid w:val="00BF5A21"/>
    <w:rsid w:val="00BF5F48"/>
    <w:rsid w:val="00BF67D8"/>
    <w:rsid w:val="00BF6B32"/>
    <w:rsid w:val="00BF6CD2"/>
    <w:rsid w:val="00BF6E7A"/>
    <w:rsid w:val="00BF6E9A"/>
    <w:rsid w:val="00BF7055"/>
    <w:rsid w:val="00BF7168"/>
    <w:rsid w:val="00C006F3"/>
    <w:rsid w:val="00C007B5"/>
    <w:rsid w:val="00C0084C"/>
    <w:rsid w:val="00C00A38"/>
    <w:rsid w:val="00C012AB"/>
    <w:rsid w:val="00C01361"/>
    <w:rsid w:val="00C01410"/>
    <w:rsid w:val="00C021F5"/>
    <w:rsid w:val="00C02688"/>
    <w:rsid w:val="00C02A47"/>
    <w:rsid w:val="00C02BEB"/>
    <w:rsid w:val="00C02D06"/>
    <w:rsid w:val="00C030F2"/>
    <w:rsid w:val="00C03412"/>
    <w:rsid w:val="00C03891"/>
    <w:rsid w:val="00C03A38"/>
    <w:rsid w:val="00C03C71"/>
    <w:rsid w:val="00C04275"/>
    <w:rsid w:val="00C0444D"/>
    <w:rsid w:val="00C04470"/>
    <w:rsid w:val="00C04993"/>
    <w:rsid w:val="00C04AA8"/>
    <w:rsid w:val="00C051E6"/>
    <w:rsid w:val="00C05292"/>
    <w:rsid w:val="00C0561C"/>
    <w:rsid w:val="00C05773"/>
    <w:rsid w:val="00C05D2E"/>
    <w:rsid w:val="00C0642D"/>
    <w:rsid w:val="00C066E8"/>
    <w:rsid w:val="00C0670C"/>
    <w:rsid w:val="00C06B59"/>
    <w:rsid w:val="00C0719E"/>
    <w:rsid w:val="00C07434"/>
    <w:rsid w:val="00C078D7"/>
    <w:rsid w:val="00C07C67"/>
    <w:rsid w:val="00C07E1E"/>
    <w:rsid w:val="00C07FE2"/>
    <w:rsid w:val="00C104F8"/>
    <w:rsid w:val="00C10709"/>
    <w:rsid w:val="00C10DA1"/>
    <w:rsid w:val="00C1118B"/>
    <w:rsid w:val="00C11555"/>
    <w:rsid w:val="00C116A5"/>
    <w:rsid w:val="00C117E4"/>
    <w:rsid w:val="00C11920"/>
    <w:rsid w:val="00C123CA"/>
    <w:rsid w:val="00C125F1"/>
    <w:rsid w:val="00C128AE"/>
    <w:rsid w:val="00C12B77"/>
    <w:rsid w:val="00C1308B"/>
    <w:rsid w:val="00C13437"/>
    <w:rsid w:val="00C1349A"/>
    <w:rsid w:val="00C14216"/>
    <w:rsid w:val="00C143C2"/>
    <w:rsid w:val="00C14813"/>
    <w:rsid w:val="00C14A05"/>
    <w:rsid w:val="00C14E32"/>
    <w:rsid w:val="00C14F1D"/>
    <w:rsid w:val="00C155B8"/>
    <w:rsid w:val="00C15A34"/>
    <w:rsid w:val="00C15E23"/>
    <w:rsid w:val="00C15FF5"/>
    <w:rsid w:val="00C163B0"/>
    <w:rsid w:val="00C1659E"/>
    <w:rsid w:val="00C16929"/>
    <w:rsid w:val="00C16F2B"/>
    <w:rsid w:val="00C17526"/>
    <w:rsid w:val="00C176AD"/>
    <w:rsid w:val="00C176B8"/>
    <w:rsid w:val="00C17DB0"/>
    <w:rsid w:val="00C20C87"/>
    <w:rsid w:val="00C20E4C"/>
    <w:rsid w:val="00C20F61"/>
    <w:rsid w:val="00C2127B"/>
    <w:rsid w:val="00C2148E"/>
    <w:rsid w:val="00C214B9"/>
    <w:rsid w:val="00C21809"/>
    <w:rsid w:val="00C22032"/>
    <w:rsid w:val="00C2253D"/>
    <w:rsid w:val="00C2284B"/>
    <w:rsid w:val="00C232B8"/>
    <w:rsid w:val="00C238D4"/>
    <w:rsid w:val="00C23F00"/>
    <w:rsid w:val="00C24124"/>
    <w:rsid w:val="00C24ACD"/>
    <w:rsid w:val="00C2565D"/>
    <w:rsid w:val="00C25920"/>
    <w:rsid w:val="00C259EF"/>
    <w:rsid w:val="00C25BB4"/>
    <w:rsid w:val="00C25E09"/>
    <w:rsid w:val="00C25F6C"/>
    <w:rsid w:val="00C26894"/>
    <w:rsid w:val="00C26CC1"/>
    <w:rsid w:val="00C27237"/>
    <w:rsid w:val="00C274DF"/>
    <w:rsid w:val="00C27CD9"/>
    <w:rsid w:val="00C3010B"/>
    <w:rsid w:val="00C30A24"/>
    <w:rsid w:val="00C30F80"/>
    <w:rsid w:val="00C31780"/>
    <w:rsid w:val="00C3188F"/>
    <w:rsid w:val="00C31FCF"/>
    <w:rsid w:val="00C32106"/>
    <w:rsid w:val="00C323C2"/>
    <w:rsid w:val="00C32523"/>
    <w:rsid w:val="00C32A15"/>
    <w:rsid w:val="00C32EAF"/>
    <w:rsid w:val="00C34019"/>
    <w:rsid w:val="00C34323"/>
    <w:rsid w:val="00C34984"/>
    <w:rsid w:val="00C349F1"/>
    <w:rsid w:val="00C34BEF"/>
    <w:rsid w:val="00C34FAE"/>
    <w:rsid w:val="00C3507E"/>
    <w:rsid w:val="00C362D3"/>
    <w:rsid w:val="00C36992"/>
    <w:rsid w:val="00C36A60"/>
    <w:rsid w:val="00C36C74"/>
    <w:rsid w:val="00C36C9F"/>
    <w:rsid w:val="00C3741C"/>
    <w:rsid w:val="00C37540"/>
    <w:rsid w:val="00C37725"/>
    <w:rsid w:val="00C37BB7"/>
    <w:rsid w:val="00C37CB1"/>
    <w:rsid w:val="00C40634"/>
    <w:rsid w:val="00C40F19"/>
    <w:rsid w:val="00C40F2F"/>
    <w:rsid w:val="00C4150B"/>
    <w:rsid w:val="00C4189E"/>
    <w:rsid w:val="00C41AD5"/>
    <w:rsid w:val="00C41BF8"/>
    <w:rsid w:val="00C41C05"/>
    <w:rsid w:val="00C41C48"/>
    <w:rsid w:val="00C42278"/>
    <w:rsid w:val="00C424FF"/>
    <w:rsid w:val="00C425CA"/>
    <w:rsid w:val="00C42D82"/>
    <w:rsid w:val="00C42ECF"/>
    <w:rsid w:val="00C438EA"/>
    <w:rsid w:val="00C446FD"/>
    <w:rsid w:val="00C4541E"/>
    <w:rsid w:val="00C455E7"/>
    <w:rsid w:val="00C46194"/>
    <w:rsid w:val="00C46CB0"/>
    <w:rsid w:val="00C46E46"/>
    <w:rsid w:val="00C470B5"/>
    <w:rsid w:val="00C474BF"/>
    <w:rsid w:val="00C4761D"/>
    <w:rsid w:val="00C47BBD"/>
    <w:rsid w:val="00C47C25"/>
    <w:rsid w:val="00C47F81"/>
    <w:rsid w:val="00C50160"/>
    <w:rsid w:val="00C50384"/>
    <w:rsid w:val="00C5049E"/>
    <w:rsid w:val="00C509EC"/>
    <w:rsid w:val="00C50E79"/>
    <w:rsid w:val="00C50FDB"/>
    <w:rsid w:val="00C51132"/>
    <w:rsid w:val="00C511E0"/>
    <w:rsid w:val="00C51473"/>
    <w:rsid w:val="00C51500"/>
    <w:rsid w:val="00C5158B"/>
    <w:rsid w:val="00C51721"/>
    <w:rsid w:val="00C518C5"/>
    <w:rsid w:val="00C520DB"/>
    <w:rsid w:val="00C522DA"/>
    <w:rsid w:val="00C52A7B"/>
    <w:rsid w:val="00C52DAA"/>
    <w:rsid w:val="00C52DAB"/>
    <w:rsid w:val="00C53662"/>
    <w:rsid w:val="00C539A0"/>
    <w:rsid w:val="00C53A38"/>
    <w:rsid w:val="00C53F73"/>
    <w:rsid w:val="00C541D5"/>
    <w:rsid w:val="00C54258"/>
    <w:rsid w:val="00C542CD"/>
    <w:rsid w:val="00C54F16"/>
    <w:rsid w:val="00C55313"/>
    <w:rsid w:val="00C55EB4"/>
    <w:rsid w:val="00C56540"/>
    <w:rsid w:val="00C56D70"/>
    <w:rsid w:val="00C573CA"/>
    <w:rsid w:val="00C57BCB"/>
    <w:rsid w:val="00C57DDD"/>
    <w:rsid w:val="00C603FF"/>
    <w:rsid w:val="00C604AF"/>
    <w:rsid w:val="00C61450"/>
    <w:rsid w:val="00C619F2"/>
    <w:rsid w:val="00C61C39"/>
    <w:rsid w:val="00C61CC7"/>
    <w:rsid w:val="00C61F32"/>
    <w:rsid w:val="00C621B5"/>
    <w:rsid w:val="00C622E8"/>
    <w:rsid w:val="00C62B44"/>
    <w:rsid w:val="00C63134"/>
    <w:rsid w:val="00C635D5"/>
    <w:rsid w:val="00C639E5"/>
    <w:rsid w:val="00C63FA8"/>
    <w:rsid w:val="00C6498F"/>
    <w:rsid w:val="00C64C2A"/>
    <w:rsid w:val="00C650F6"/>
    <w:rsid w:val="00C65589"/>
    <w:rsid w:val="00C66341"/>
    <w:rsid w:val="00C66390"/>
    <w:rsid w:val="00C66AE3"/>
    <w:rsid w:val="00C66E73"/>
    <w:rsid w:val="00C66E90"/>
    <w:rsid w:val="00C671FF"/>
    <w:rsid w:val="00C6767C"/>
    <w:rsid w:val="00C67879"/>
    <w:rsid w:val="00C70112"/>
    <w:rsid w:val="00C7023F"/>
    <w:rsid w:val="00C7058A"/>
    <w:rsid w:val="00C70618"/>
    <w:rsid w:val="00C70696"/>
    <w:rsid w:val="00C71279"/>
    <w:rsid w:val="00C7193A"/>
    <w:rsid w:val="00C71D99"/>
    <w:rsid w:val="00C72027"/>
    <w:rsid w:val="00C720BD"/>
    <w:rsid w:val="00C7284F"/>
    <w:rsid w:val="00C729A5"/>
    <w:rsid w:val="00C72EDA"/>
    <w:rsid w:val="00C72F36"/>
    <w:rsid w:val="00C732F8"/>
    <w:rsid w:val="00C73539"/>
    <w:rsid w:val="00C7395F"/>
    <w:rsid w:val="00C73DA3"/>
    <w:rsid w:val="00C740E7"/>
    <w:rsid w:val="00C74357"/>
    <w:rsid w:val="00C747AE"/>
    <w:rsid w:val="00C74DBC"/>
    <w:rsid w:val="00C758A5"/>
    <w:rsid w:val="00C75CA4"/>
    <w:rsid w:val="00C7707D"/>
    <w:rsid w:val="00C7709A"/>
    <w:rsid w:val="00C7752C"/>
    <w:rsid w:val="00C7757A"/>
    <w:rsid w:val="00C77A9A"/>
    <w:rsid w:val="00C80AEE"/>
    <w:rsid w:val="00C80DB1"/>
    <w:rsid w:val="00C8198C"/>
    <w:rsid w:val="00C819F0"/>
    <w:rsid w:val="00C81C38"/>
    <w:rsid w:val="00C8208E"/>
    <w:rsid w:val="00C8214E"/>
    <w:rsid w:val="00C82155"/>
    <w:rsid w:val="00C82659"/>
    <w:rsid w:val="00C82846"/>
    <w:rsid w:val="00C829A6"/>
    <w:rsid w:val="00C82BAC"/>
    <w:rsid w:val="00C82CAD"/>
    <w:rsid w:val="00C83B66"/>
    <w:rsid w:val="00C844CD"/>
    <w:rsid w:val="00C846B2"/>
    <w:rsid w:val="00C84DE6"/>
    <w:rsid w:val="00C85A15"/>
    <w:rsid w:val="00C85D87"/>
    <w:rsid w:val="00C86615"/>
    <w:rsid w:val="00C86A4D"/>
    <w:rsid w:val="00C86CDE"/>
    <w:rsid w:val="00C86D23"/>
    <w:rsid w:val="00C87141"/>
    <w:rsid w:val="00C87425"/>
    <w:rsid w:val="00C87BD9"/>
    <w:rsid w:val="00C87C5D"/>
    <w:rsid w:val="00C87DF9"/>
    <w:rsid w:val="00C900D6"/>
    <w:rsid w:val="00C9060E"/>
    <w:rsid w:val="00C90B05"/>
    <w:rsid w:val="00C91200"/>
    <w:rsid w:val="00C913CD"/>
    <w:rsid w:val="00C916DB"/>
    <w:rsid w:val="00C92160"/>
    <w:rsid w:val="00C93159"/>
    <w:rsid w:val="00C93875"/>
    <w:rsid w:val="00C93FF2"/>
    <w:rsid w:val="00C950D0"/>
    <w:rsid w:val="00C9558E"/>
    <w:rsid w:val="00C9563E"/>
    <w:rsid w:val="00C95774"/>
    <w:rsid w:val="00C9583F"/>
    <w:rsid w:val="00C95E4F"/>
    <w:rsid w:val="00C96DBF"/>
    <w:rsid w:val="00C9723A"/>
    <w:rsid w:val="00C9724C"/>
    <w:rsid w:val="00C975D2"/>
    <w:rsid w:val="00C9772A"/>
    <w:rsid w:val="00C97D4E"/>
    <w:rsid w:val="00CA0770"/>
    <w:rsid w:val="00CA0CF4"/>
    <w:rsid w:val="00CA1CED"/>
    <w:rsid w:val="00CA1D45"/>
    <w:rsid w:val="00CA246F"/>
    <w:rsid w:val="00CA3220"/>
    <w:rsid w:val="00CA32C5"/>
    <w:rsid w:val="00CA368F"/>
    <w:rsid w:val="00CA3B7B"/>
    <w:rsid w:val="00CA4397"/>
    <w:rsid w:val="00CA46EB"/>
    <w:rsid w:val="00CA4ADD"/>
    <w:rsid w:val="00CA4BFE"/>
    <w:rsid w:val="00CA527B"/>
    <w:rsid w:val="00CA556E"/>
    <w:rsid w:val="00CA5D6E"/>
    <w:rsid w:val="00CA6E7F"/>
    <w:rsid w:val="00CA7079"/>
    <w:rsid w:val="00CA761D"/>
    <w:rsid w:val="00CA7D17"/>
    <w:rsid w:val="00CB0AA1"/>
    <w:rsid w:val="00CB190C"/>
    <w:rsid w:val="00CB1AC3"/>
    <w:rsid w:val="00CB1E50"/>
    <w:rsid w:val="00CB2422"/>
    <w:rsid w:val="00CB2B8B"/>
    <w:rsid w:val="00CB3E46"/>
    <w:rsid w:val="00CB44FA"/>
    <w:rsid w:val="00CB4518"/>
    <w:rsid w:val="00CB5CA2"/>
    <w:rsid w:val="00CB652B"/>
    <w:rsid w:val="00CB65E6"/>
    <w:rsid w:val="00CB66DF"/>
    <w:rsid w:val="00CB6B3D"/>
    <w:rsid w:val="00CB7050"/>
    <w:rsid w:val="00CB7363"/>
    <w:rsid w:val="00CB7724"/>
    <w:rsid w:val="00CB7824"/>
    <w:rsid w:val="00CB7B4C"/>
    <w:rsid w:val="00CB7B58"/>
    <w:rsid w:val="00CC03E7"/>
    <w:rsid w:val="00CC0F26"/>
    <w:rsid w:val="00CC38E5"/>
    <w:rsid w:val="00CC3BB6"/>
    <w:rsid w:val="00CC3EA4"/>
    <w:rsid w:val="00CC46C9"/>
    <w:rsid w:val="00CC4E40"/>
    <w:rsid w:val="00CC4E8A"/>
    <w:rsid w:val="00CC5096"/>
    <w:rsid w:val="00CC5B3B"/>
    <w:rsid w:val="00CC5CE8"/>
    <w:rsid w:val="00CC5DAD"/>
    <w:rsid w:val="00CC5DDA"/>
    <w:rsid w:val="00CC619B"/>
    <w:rsid w:val="00CC783A"/>
    <w:rsid w:val="00CC784E"/>
    <w:rsid w:val="00CC7C70"/>
    <w:rsid w:val="00CC7C9F"/>
    <w:rsid w:val="00CD0204"/>
    <w:rsid w:val="00CD10C3"/>
    <w:rsid w:val="00CD1874"/>
    <w:rsid w:val="00CD1BF3"/>
    <w:rsid w:val="00CD2C1A"/>
    <w:rsid w:val="00CD30DF"/>
    <w:rsid w:val="00CD3340"/>
    <w:rsid w:val="00CD366C"/>
    <w:rsid w:val="00CD3B9E"/>
    <w:rsid w:val="00CD3F29"/>
    <w:rsid w:val="00CD42C3"/>
    <w:rsid w:val="00CD4892"/>
    <w:rsid w:val="00CD4A59"/>
    <w:rsid w:val="00CD4C53"/>
    <w:rsid w:val="00CD5042"/>
    <w:rsid w:val="00CD51B0"/>
    <w:rsid w:val="00CD52CB"/>
    <w:rsid w:val="00CD54FF"/>
    <w:rsid w:val="00CD55D6"/>
    <w:rsid w:val="00CD5639"/>
    <w:rsid w:val="00CD56A5"/>
    <w:rsid w:val="00CD5E9C"/>
    <w:rsid w:val="00CD5FE2"/>
    <w:rsid w:val="00CD64C1"/>
    <w:rsid w:val="00CD6944"/>
    <w:rsid w:val="00CD6CEA"/>
    <w:rsid w:val="00CD6D40"/>
    <w:rsid w:val="00CD6DFB"/>
    <w:rsid w:val="00CD6F3C"/>
    <w:rsid w:val="00CD7220"/>
    <w:rsid w:val="00CD75D9"/>
    <w:rsid w:val="00CD774F"/>
    <w:rsid w:val="00CD7980"/>
    <w:rsid w:val="00CE024C"/>
    <w:rsid w:val="00CE0CE9"/>
    <w:rsid w:val="00CE10B9"/>
    <w:rsid w:val="00CE166E"/>
    <w:rsid w:val="00CE1933"/>
    <w:rsid w:val="00CE1DBA"/>
    <w:rsid w:val="00CE1F1C"/>
    <w:rsid w:val="00CE209E"/>
    <w:rsid w:val="00CE262E"/>
    <w:rsid w:val="00CE2754"/>
    <w:rsid w:val="00CE3083"/>
    <w:rsid w:val="00CE3130"/>
    <w:rsid w:val="00CE3394"/>
    <w:rsid w:val="00CE3BF0"/>
    <w:rsid w:val="00CE4583"/>
    <w:rsid w:val="00CE459E"/>
    <w:rsid w:val="00CE470E"/>
    <w:rsid w:val="00CE4762"/>
    <w:rsid w:val="00CE48D0"/>
    <w:rsid w:val="00CE4C10"/>
    <w:rsid w:val="00CE4EE4"/>
    <w:rsid w:val="00CE51C1"/>
    <w:rsid w:val="00CE56F9"/>
    <w:rsid w:val="00CE58E8"/>
    <w:rsid w:val="00CE58E9"/>
    <w:rsid w:val="00CE5954"/>
    <w:rsid w:val="00CE5D70"/>
    <w:rsid w:val="00CE5EA3"/>
    <w:rsid w:val="00CE60C1"/>
    <w:rsid w:val="00CE66AE"/>
    <w:rsid w:val="00CE6C7B"/>
    <w:rsid w:val="00CE7C56"/>
    <w:rsid w:val="00CE7E04"/>
    <w:rsid w:val="00CE7ED9"/>
    <w:rsid w:val="00CF044F"/>
    <w:rsid w:val="00CF06A7"/>
    <w:rsid w:val="00CF0C95"/>
    <w:rsid w:val="00CF0F27"/>
    <w:rsid w:val="00CF14A0"/>
    <w:rsid w:val="00CF1AD8"/>
    <w:rsid w:val="00CF1F73"/>
    <w:rsid w:val="00CF220F"/>
    <w:rsid w:val="00CF2A5F"/>
    <w:rsid w:val="00CF2F81"/>
    <w:rsid w:val="00CF2F90"/>
    <w:rsid w:val="00CF3087"/>
    <w:rsid w:val="00CF35F2"/>
    <w:rsid w:val="00CF365C"/>
    <w:rsid w:val="00CF3D5D"/>
    <w:rsid w:val="00CF3FE4"/>
    <w:rsid w:val="00CF4055"/>
    <w:rsid w:val="00CF419E"/>
    <w:rsid w:val="00CF4414"/>
    <w:rsid w:val="00CF44A1"/>
    <w:rsid w:val="00CF482A"/>
    <w:rsid w:val="00CF4E3F"/>
    <w:rsid w:val="00CF50A6"/>
    <w:rsid w:val="00CF565D"/>
    <w:rsid w:val="00CF5CDB"/>
    <w:rsid w:val="00CF6155"/>
    <w:rsid w:val="00CF631F"/>
    <w:rsid w:val="00CF64F6"/>
    <w:rsid w:val="00CF64FE"/>
    <w:rsid w:val="00CF6B3C"/>
    <w:rsid w:val="00CF7044"/>
    <w:rsid w:val="00CF73F4"/>
    <w:rsid w:val="00CF7473"/>
    <w:rsid w:val="00CF7B5F"/>
    <w:rsid w:val="00CF7D7E"/>
    <w:rsid w:val="00CF7FBA"/>
    <w:rsid w:val="00D000AC"/>
    <w:rsid w:val="00D00154"/>
    <w:rsid w:val="00D00700"/>
    <w:rsid w:val="00D0168A"/>
    <w:rsid w:val="00D0178C"/>
    <w:rsid w:val="00D0194F"/>
    <w:rsid w:val="00D01A4E"/>
    <w:rsid w:val="00D0243B"/>
    <w:rsid w:val="00D0252C"/>
    <w:rsid w:val="00D02F01"/>
    <w:rsid w:val="00D02F6E"/>
    <w:rsid w:val="00D03419"/>
    <w:rsid w:val="00D0354D"/>
    <w:rsid w:val="00D03798"/>
    <w:rsid w:val="00D037A3"/>
    <w:rsid w:val="00D03D11"/>
    <w:rsid w:val="00D04C0D"/>
    <w:rsid w:val="00D0600E"/>
    <w:rsid w:val="00D065AB"/>
    <w:rsid w:val="00D0690A"/>
    <w:rsid w:val="00D070E1"/>
    <w:rsid w:val="00D071B9"/>
    <w:rsid w:val="00D0767D"/>
    <w:rsid w:val="00D079BA"/>
    <w:rsid w:val="00D10019"/>
    <w:rsid w:val="00D1023C"/>
    <w:rsid w:val="00D10516"/>
    <w:rsid w:val="00D10A94"/>
    <w:rsid w:val="00D10FCA"/>
    <w:rsid w:val="00D110D3"/>
    <w:rsid w:val="00D11736"/>
    <w:rsid w:val="00D11870"/>
    <w:rsid w:val="00D12043"/>
    <w:rsid w:val="00D12758"/>
    <w:rsid w:val="00D12BFD"/>
    <w:rsid w:val="00D13051"/>
    <w:rsid w:val="00D134A8"/>
    <w:rsid w:val="00D1364F"/>
    <w:rsid w:val="00D13A6F"/>
    <w:rsid w:val="00D13C59"/>
    <w:rsid w:val="00D14417"/>
    <w:rsid w:val="00D146C6"/>
    <w:rsid w:val="00D1505F"/>
    <w:rsid w:val="00D16048"/>
    <w:rsid w:val="00D161AA"/>
    <w:rsid w:val="00D163C8"/>
    <w:rsid w:val="00D16430"/>
    <w:rsid w:val="00D16BF4"/>
    <w:rsid w:val="00D16DA0"/>
    <w:rsid w:val="00D1704A"/>
    <w:rsid w:val="00D1713D"/>
    <w:rsid w:val="00D17A70"/>
    <w:rsid w:val="00D17BF3"/>
    <w:rsid w:val="00D17FBB"/>
    <w:rsid w:val="00D202FA"/>
    <w:rsid w:val="00D2039A"/>
    <w:rsid w:val="00D20A41"/>
    <w:rsid w:val="00D20ACB"/>
    <w:rsid w:val="00D21435"/>
    <w:rsid w:val="00D21ACB"/>
    <w:rsid w:val="00D21FC3"/>
    <w:rsid w:val="00D2226C"/>
    <w:rsid w:val="00D2233F"/>
    <w:rsid w:val="00D22603"/>
    <w:rsid w:val="00D22A84"/>
    <w:rsid w:val="00D22D15"/>
    <w:rsid w:val="00D2332D"/>
    <w:rsid w:val="00D23512"/>
    <w:rsid w:val="00D239C7"/>
    <w:rsid w:val="00D23BF9"/>
    <w:rsid w:val="00D242A5"/>
    <w:rsid w:val="00D24E06"/>
    <w:rsid w:val="00D25075"/>
    <w:rsid w:val="00D25C38"/>
    <w:rsid w:val="00D25CC5"/>
    <w:rsid w:val="00D25E30"/>
    <w:rsid w:val="00D2610B"/>
    <w:rsid w:val="00D264C0"/>
    <w:rsid w:val="00D26543"/>
    <w:rsid w:val="00D2684B"/>
    <w:rsid w:val="00D26CFA"/>
    <w:rsid w:val="00D27046"/>
    <w:rsid w:val="00D2763C"/>
    <w:rsid w:val="00D301B5"/>
    <w:rsid w:val="00D30730"/>
    <w:rsid w:val="00D30857"/>
    <w:rsid w:val="00D308F7"/>
    <w:rsid w:val="00D30C62"/>
    <w:rsid w:val="00D31926"/>
    <w:rsid w:val="00D31933"/>
    <w:rsid w:val="00D32078"/>
    <w:rsid w:val="00D328F0"/>
    <w:rsid w:val="00D32B75"/>
    <w:rsid w:val="00D32D20"/>
    <w:rsid w:val="00D330F1"/>
    <w:rsid w:val="00D3328B"/>
    <w:rsid w:val="00D336C9"/>
    <w:rsid w:val="00D33E37"/>
    <w:rsid w:val="00D3404B"/>
    <w:rsid w:val="00D34096"/>
    <w:rsid w:val="00D341D6"/>
    <w:rsid w:val="00D34676"/>
    <w:rsid w:val="00D34E2E"/>
    <w:rsid w:val="00D35060"/>
    <w:rsid w:val="00D3539E"/>
    <w:rsid w:val="00D3572D"/>
    <w:rsid w:val="00D36312"/>
    <w:rsid w:val="00D36394"/>
    <w:rsid w:val="00D3664B"/>
    <w:rsid w:val="00D36DD6"/>
    <w:rsid w:val="00D36F2C"/>
    <w:rsid w:val="00D3728C"/>
    <w:rsid w:val="00D374D3"/>
    <w:rsid w:val="00D4161A"/>
    <w:rsid w:val="00D4213C"/>
    <w:rsid w:val="00D4247A"/>
    <w:rsid w:val="00D4262D"/>
    <w:rsid w:val="00D4284D"/>
    <w:rsid w:val="00D428DA"/>
    <w:rsid w:val="00D44449"/>
    <w:rsid w:val="00D4479A"/>
    <w:rsid w:val="00D44A3F"/>
    <w:rsid w:val="00D44AE0"/>
    <w:rsid w:val="00D44B7B"/>
    <w:rsid w:val="00D4526D"/>
    <w:rsid w:val="00D457E3"/>
    <w:rsid w:val="00D46300"/>
    <w:rsid w:val="00D47BAA"/>
    <w:rsid w:val="00D47CB8"/>
    <w:rsid w:val="00D5020E"/>
    <w:rsid w:val="00D50B7D"/>
    <w:rsid w:val="00D50C9B"/>
    <w:rsid w:val="00D50D03"/>
    <w:rsid w:val="00D51021"/>
    <w:rsid w:val="00D51EFB"/>
    <w:rsid w:val="00D51F99"/>
    <w:rsid w:val="00D51FBF"/>
    <w:rsid w:val="00D5213C"/>
    <w:rsid w:val="00D521C1"/>
    <w:rsid w:val="00D522D7"/>
    <w:rsid w:val="00D52542"/>
    <w:rsid w:val="00D527DE"/>
    <w:rsid w:val="00D528D2"/>
    <w:rsid w:val="00D52980"/>
    <w:rsid w:val="00D52E3E"/>
    <w:rsid w:val="00D52EA9"/>
    <w:rsid w:val="00D53C74"/>
    <w:rsid w:val="00D53F21"/>
    <w:rsid w:val="00D53FD3"/>
    <w:rsid w:val="00D54302"/>
    <w:rsid w:val="00D54347"/>
    <w:rsid w:val="00D54553"/>
    <w:rsid w:val="00D54693"/>
    <w:rsid w:val="00D5507A"/>
    <w:rsid w:val="00D550E8"/>
    <w:rsid w:val="00D55115"/>
    <w:rsid w:val="00D55464"/>
    <w:rsid w:val="00D55685"/>
    <w:rsid w:val="00D55831"/>
    <w:rsid w:val="00D562AA"/>
    <w:rsid w:val="00D56300"/>
    <w:rsid w:val="00D5643A"/>
    <w:rsid w:val="00D56DC3"/>
    <w:rsid w:val="00D56EAD"/>
    <w:rsid w:val="00D57071"/>
    <w:rsid w:val="00D57146"/>
    <w:rsid w:val="00D5741F"/>
    <w:rsid w:val="00D57EE6"/>
    <w:rsid w:val="00D57F5A"/>
    <w:rsid w:val="00D60571"/>
    <w:rsid w:val="00D60D61"/>
    <w:rsid w:val="00D60EB4"/>
    <w:rsid w:val="00D6162E"/>
    <w:rsid w:val="00D616FE"/>
    <w:rsid w:val="00D6183F"/>
    <w:rsid w:val="00D61CF7"/>
    <w:rsid w:val="00D61E79"/>
    <w:rsid w:val="00D61F16"/>
    <w:rsid w:val="00D622C9"/>
    <w:rsid w:val="00D62E8C"/>
    <w:rsid w:val="00D63259"/>
    <w:rsid w:val="00D63442"/>
    <w:rsid w:val="00D637FE"/>
    <w:rsid w:val="00D63984"/>
    <w:rsid w:val="00D6442F"/>
    <w:rsid w:val="00D6550C"/>
    <w:rsid w:val="00D65C32"/>
    <w:rsid w:val="00D6657E"/>
    <w:rsid w:val="00D66C2F"/>
    <w:rsid w:val="00D66D80"/>
    <w:rsid w:val="00D675BA"/>
    <w:rsid w:val="00D67633"/>
    <w:rsid w:val="00D67FCC"/>
    <w:rsid w:val="00D70F05"/>
    <w:rsid w:val="00D7130E"/>
    <w:rsid w:val="00D71999"/>
    <w:rsid w:val="00D72F98"/>
    <w:rsid w:val="00D73037"/>
    <w:rsid w:val="00D74810"/>
    <w:rsid w:val="00D74A4A"/>
    <w:rsid w:val="00D74D62"/>
    <w:rsid w:val="00D7540B"/>
    <w:rsid w:val="00D75477"/>
    <w:rsid w:val="00D75615"/>
    <w:rsid w:val="00D76300"/>
    <w:rsid w:val="00D769AA"/>
    <w:rsid w:val="00D76B21"/>
    <w:rsid w:val="00D76C82"/>
    <w:rsid w:val="00D77495"/>
    <w:rsid w:val="00D774D9"/>
    <w:rsid w:val="00D774FE"/>
    <w:rsid w:val="00D77758"/>
    <w:rsid w:val="00D77857"/>
    <w:rsid w:val="00D77AA0"/>
    <w:rsid w:val="00D77FEE"/>
    <w:rsid w:val="00D80362"/>
    <w:rsid w:val="00D80C17"/>
    <w:rsid w:val="00D80ED2"/>
    <w:rsid w:val="00D8148E"/>
    <w:rsid w:val="00D8187B"/>
    <w:rsid w:val="00D81A40"/>
    <w:rsid w:val="00D81B0B"/>
    <w:rsid w:val="00D81B2D"/>
    <w:rsid w:val="00D81D50"/>
    <w:rsid w:val="00D836BF"/>
    <w:rsid w:val="00D83962"/>
    <w:rsid w:val="00D84086"/>
    <w:rsid w:val="00D8551C"/>
    <w:rsid w:val="00D85DD9"/>
    <w:rsid w:val="00D8601E"/>
    <w:rsid w:val="00D8645A"/>
    <w:rsid w:val="00D864B1"/>
    <w:rsid w:val="00D86861"/>
    <w:rsid w:val="00D87864"/>
    <w:rsid w:val="00D9063D"/>
    <w:rsid w:val="00D90BD8"/>
    <w:rsid w:val="00D90D22"/>
    <w:rsid w:val="00D91123"/>
    <w:rsid w:val="00D913B6"/>
    <w:rsid w:val="00D91907"/>
    <w:rsid w:val="00D91BD1"/>
    <w:rsid w:val="00D91C0D"/>
    <w:rsid w:val="00D91E2C"/>
    <w:rsid w:val="00D9225B"/>
    <w:rsid w:val="00D92BAE"/>
    <w:rsid w:val="00D92E4B"/>
    <w:rsid w:val="00D92F22"/>
    <w:rsid w:val="00D9375C"/>
    <w:rsid w:val="00D941B7"/>
    <w:rsid w:val="00D94948"/>
    <w:rsid w:val="00D95142"/>
    <w:rsid w:val="00D95606"/>
    <w:rsid w:val="00D956AF"/>
    <w:rsid w:val="00D95F13"/>
    <w:rsid w:val="00D96233"/>
    <w:rsid w:val="00D96742"/>
    <w:rsid w:val="00D96BF2"/>
    <w:rsid w:val="00D97721"/>
    <w:rsid w:val="00D97901"/>
    <w:rsid w:val="00DA0431"/>
    <w:rsid w:val="00DA04A4"/>
    <w:rsid w:val="00DA05D5"/>
    <w:rsid w:val="00DA07FB"/>
    <w:rsid w:val="00DA0826"/>
    <w:rsid w:val="00DA0A99"/>
    <w:rsid w:val="00DA1A32"/>
    <w:rsid w:val="00DA1A67"/>
    <w:rsid w:val="00DA2101"/>
    <w:rsid w:val="00DA2921"/>
    <w:rsid w:val="00DA296C"/>
    <w:rsid w:val="00DA2B10"/>
    <w:rsid w:val="00DA2B9C"/>
    <w:rsid w:val="00DA2C5B"/>
    <w:rsid w:val="00DA33DD"/>
    <w:rsid w:val="00DA355F"/>
    <w:rsid w:val="00DA3A6B"/>
    <w:rsid w:val="00DA3D79"/>
    <w:rsid w:val="00DA3D97"/>
    <w:rsid w:val="00DA3F54"/>
    <w:rsid w:val="00DA4138"/>
    <w:rsid w:val="00DA4698"/>
    <w:rsid w:val="00DA5217"/>
    <w:rsid w:val="00DA5735"/>
    <w:rsid w:val="00DA599C"/>
    <w:rsid w:val="00DA644A"/>
    <w:rsid w:val="00DA64B2"/>
    <w:rsid w:val="00DA72F2"/>
    <w:rsid w:val="00DA7766"/>
    <w:rsid w:val="00DB04C9"/>
    <w:rsid w:val="00DB095D"/>
    <w:rsid w:val="00DB0AA7"/>
    <w:rsid w:val="00DB0BA4"/>
    <w:rsid w:val="00DB1006"/>
    <w:rsid w:val="00DB1414"/>
    <w:rsid w:val="00DB24E6"/>
    <w:rsid w:val="00DB2901"/>
    <w:rsid w:val="00DB3263"/>
    <w:rsid w:val="00DB3407"/>
    <w:rsid w:val="00DB3881"/>
    <w:rsid w:val="00DB3A19"/>
    <w:rsid w:val="00DB3A24"/>
    <w:rsid w:val="00DB3F8B"/>
    <w:rsid w:val="00DB406B"/>
    <w:rsid w:val="00DB41C6"/>
    <w:rsid w:val="00DB4468"/>
    <w:rsid w:val="00DB53A1"/>
    <w:rsid w:val="00DB59E2"/>
    <w:rsid w:val="00DB5F84"/>
    <w:rsid w:val="00DB6982"/>
    <w:rsid w:val="00DB6B3D"/>
    <w:rsid w:val="00DB6D1B"/>
    <w:rsid w:val="00DB6DC2"/>
    <w:rsid w:val="00DB71A5"/>
    <w:rsid w:val="00DB72D9"/>
    <w:rsid w:val="00DB743D"/>
    <w:rsid w:val="00DB74CE"/>
    <w:rsid w:val="00DB76EB"/>
    <w:rsid w:val="00DB7D8E"/>
    <w:rsid w:val="00DC02CB"/>
    <w:rsid w:val="00DC163E"/>
    <w:rsid w:val="00DC1CC1"/>
    <w:rsid w:val="00DC1D39"/>
    <w:rsid w:val="00DC275E"/>
    <w:rsid w:val="00DC3269"/>
    <w:rsid w:val="00DC36CF"/>
    <w:rsid w:val="00DC376E"/>
    <w:rsid w:val="00DC3EA8"/>
    <w:rsid w:val="00DC44EE"/>
    <w:rsid w:val="00DC46AF"/>
    <w:rsid w:val="00DC4C5B"/>
    <w:rsid w:val="00DC577B"/>
    <w:rsid w:val="00DC5EC1"/>
    <w:rsid w:val="00DC60B5"/>
    <w:rsid w:val="00DC6BAC"/>
    <w:rsid w:val="00DC74CF"/>
    <w:rsid w:val="00DC7519"/>
    <w:rsid w:val="00DC7752"/>
    <w:rsid w:val="00DC7935"/>
    <w:rsid w:val="00DC7962"/>
    <w:rsid w:val="00DC7AD6"/>
    <w:rsid w:val="00DC7FC8"/>
    <w:rsid w:val="00DD0791"/>
    <w:rsid w:val="00DD07B1"/>
    <w:rsid w:val="00DD0B2B"/>
    <w:rsid w:val="00DD13FC"/>
    <w:rsid w:val="00DD2043"/>
    <w:rsid w:val="00DD22B7"/>
    <w:rsid w:val="00DD2563"/>
    <w:rsid w:val="00DD2FAE"/>
    <w:rsid w:val="00DD3283"/>
    <w:rsid w:val="00DD3353"/>
    <w:rsid w:val="00DD38E3"/>
    <w:rsid w:val="00DD3AF4"/>
    <w:rsid w:val="00DD44CF"/>
    <w:rsid w:val="00DD45D0"/>
    <w:rsid w:val="00DD45F9"/>
    <w:rsid w:val="00DD4604"/>
    <w:rsid w:val="00DD4BF2"/>
    <w:rsid w:val="00DD4E34"/>
    <w:rsid w:val="00DD4EBB"/>
    <w:rsid w:val="00DD535C"/>
    <w:rsid w:val="00DD56B9"/>
    <w:rsid w:val="00DD6473"/>
    <w:rsid w:val="00DD65DF"/>
    <w:rsid w:val="00DD6C87"/>
    <w:rsid w:val="00DD6D24"/>
    <w:rsid w:val="00DD714C"/>
    <w:rsid w:val="00DD73CC"/>
    <w:rsid w:val="00DD74C0"/>
    <w:rsid w:val="00DD7635"/>
    <w:rsid w:val="00DD7DCA"/>
    <w:rsid w:val="00DD7E3D"/>
    <w:rsid w:val="00DE0401"/>
    <w:rsid w:val="00DE0574"/>
    <w:rsid w:val="00DE0EAD"/>
    <w:rsid w:val="00DE10E4"/>
    <w:rsid w:val="00DE13D3"/>
    <w:rsid w:val="00DE1E80"/>
    <w:rsid w:val="00DE2234"/>
    <w:rsid w:val="00DE230C"/>
    <w:rsid w:val="00DE2494"/>
    <w:rsid w:val="00DE2E36"/>
    <w:rsid w:val="00DE35B2"/>
    <w:rsid w:val="00DE373C"/>
    <w:rsid w:val="00DE5125"/>
    <w:rsid w:val="00DE5267"/>
    <w:rsid w:val="00DE5318"/>
    <w:rsid w:val="00DE5849"/>
    <w:rsid w:val="00DE5D34"/>
    <w:rsid w:val="00DE615A"/>
    <w:rsid w:val="00DE6577"/>
    <w:rsid w:val="00DE6CAF"/>
    <w:rsid w:val="00DE7047"/>
    <w:rsid w:val="00DE778E"/>
    <w:rsid w:val="00DE7A47"/>
    <w:rsid w:val="00DE7E2D"/>
    <w:rsid w:val="00DF07B1"/>
    <w:rsid w:val="00DF092D"/>
    <w:rsid w:val="00DF0E8D"/>
    <w:rsid w:val="00DF0EA0"/>
    <w:rsid w:val="00DF0EE3"/>
    <w:rsid w:val="00DF0F81"/>
    <w:rsid w:val="00DF11CD"/>
    <w:rsid w:val="00DF129F"/>
    <w:rsid w:val="00DF16CB"/>
    <w:rsid w:val="00DF1928"/>
    <w:rsid w:val="00DF1EB1"/>
    <w:rsid w:val="00DF2288"/>
    <w:rsid w:val="00DF2363"/>
    <w:rsid w:val="00DF272B"/>
    <w:rsid w:val="00DF2AD0"/>
    <w:rsid w:val="00DF32A9"/>
    <w:rsid w:val="00DF3D8E"/>
    <w:rsid w:val="00DF4B6B"/>
    <w:rsid w:val="00DF4F15"/>
    <w:rsid w:val="00DF4F97"/>
    <w:rsid w:val="00DF4F9C"/>
    <w:rsid w:val="00DF551B"/>
    <w:rsid w:val="00DF5573"/>
    <w:rsid w:val="00DF5E51"/>
    <w:rsid w:val="00DF60C9"/>
    <w:rsid w:val="00DF62F8"/>
    <w:rsid w:val="00DF6669"/>
    <w:rsid w:val="00DF6B8D"/>
    <w:rsid w:val="00DF74D2"/>
    <w:rsid w:val="00DF7645"/>
    <w:rsid w:val="00DF76E7"/>
    <w:rsid w:val="00E006FC"/>
    <w:rsid w:val="00E00BBF"/>
    <w:rsid w:val="00E014B9"/>
    <w:rsid w:val="00E016FC"/>
    <w:rsid w:val="00E01802"/>
    <w:rsid w:val="00E02015"/>
    <w:rsid w:val="00E024F8"/>
    <w:rsid w:val="00E0250D"/>
    <w:rsid w:val="00E02A2A"/>
    <w:rsid w:val="00E02BAC"/>
    <w:rsid w:val="00E02BDC"/>
    <w:rsid w:val="00E0321D"/>
    <w:rsid w:val="00E03454"/>
    <w:rsid w:val="00E037D8"/>
    <w:rsid w:val="00E03E85"/>
    <w:rsid w:val="00E040D3"/>
    <w:rsid w:val="00E041C1"/>
    <w:rsid w:val="00E055BA"/>
    <w:rsid w:val="00E05AE9"/>
    <w:rsid w:val="00E05DB0"/>
    <w:rsid w:val="00E05ED1"/>
    <w:rsid w:val="00E0689D"/>
    <w:rsid w:val="00E06A4D"/>
    <w:rsid w:val="00E07767"/>
    <w:rsid w:val="00E07A5B"/>
    <w:rsid w:val="00E07B8C"/>
    <w:rsid w:val="00E10911"/>
    <w:rsid w:val="00E109FF"/>
    <w:rsid w:val="00E1198E"/>
    <w:rsid w:val="00E119B8"/>
    <w:rsid w:val="00E11A1F"/>
    <w:rsid w:val="00E12135"/>
    <w:rsid w:val="00E1262A"/>
    <w:rsid w:val="00E126C7"/>
    <w:rsid w:val="00E126C9"/>
    <w:rsid w:val="00E12B07"/>
    <w:rsid w:val="00E13240"/>
    <w:rsid w:val="00E13C74"/>
    <w:rsid w:val="00E14101"/>
    <w:rsid w:val="00E142C6"/>
    <w:rsid w:val="00E14687"/>
    <w:rsid w:val="00E15345"/>
    <w:rsid w:val="00E15748"/>
    <w:rsid w:val="00E15D4A"/>
    <w:rsid w:val="00E15DDA"/>
    <w:rsid w:val="00E15E9B"/>
    <w:rsid w:val="00E165FC"/>
    <w:rsid w:val="00E1687D"/>
    <w:rsid w:val="00E16986"/>
    <w:rsid w:val="00E1726A"/>
    <w:rsid w:val="00E177DE"/>
    <w:rsid w:val="00E17813"/>
    <w:rsid w:val="00E17C2D"/>
    <w:rsid w:val="00E17CDF"/>
    <w:rsid w:val="00E17F2C"/>
    <w:rsid w:val="00E20073"/>
    <w:rsid w:val="00E2007B"/>
    <w:rsid w:val="00E2040A"/>
    <w:rsid w:val="00E2099D"/>
    <w:rsid w:val="00E21730"/>
    <w:rsid w:val="00E21B8C"/>
    <w:rsid w:val="00E21DF6"/>
    <w:rsid w:val="00E22399"/>
    <w:rsid w:val="00E2278C"/>
    <w:rsid w:val="00E22A6A"/>
    <w:rsid w:val="00E22B0F"/>
    <w:rsid w:val="00E22D21"/>
    <w:rsid w:val="00E230F2"/>
    <w:rsid w:val="00E2312D"/>
    <w:rsid w:val="00E23755"/>
    <w:rsid w:val="00E23FAB"/>
    <w:rsid w:val="00E24326"/>
    <w:rsid w:val="00E24544"/>
    <w:rsid w:val="00E24FD1"/>
    <w:rsid w:val="00E25B19"/>
    <w:rsid w:val="00E25D11"/>
    <w:rsid w:val="00E2609D"/>
    <w:rsid w:val="00E26318"/>
    <w:rsid w:val="00E2659B"/>
    <w:rsid w:val="00E268F7"/>
    <w:rsid w:val="00E26968"/>
    <w:rsid w:val="00E26F3A"/>
    <w:rsid w:val="00E26FF0"/>
    <w:rsid w:val="00E272A7"/>
    <w:rsid w:val="00E27D60"/>
    <w:rsid w:val="00E27DDA"/>
    <w:rsid w:val="00E27E8F"/>
    <w:rsid w:val="00E27F17"/>
    <w:rsid w:val="00E303CE"/>
    <w:rsid w:val="00E303E6"/>
    <w:rsid w:val="00E30903"/>
    <w:rsid w:val="00E314D4"/>
    <w:rsid w:val="00E31973"/>
    <w:rsid w:val="00E3197C"/>
    <w:rsid w:val="00E32209"/>
    <w:rsid w:val="00E323AC"/>
    <w:rsid w:val="00E32DBF"/>
    <w:rsid w:val="00E337BE"/>
    <w:rsid w:val="00E33FBC"/>
    <w:rsid w:val="00E3448B"/>
    <w:rsid w:val="00E3485B"/>
    <w:rsid w:val="00E3491C"/>
    <w:rsid w:val="00E34962"/>
    <w:rsid w:val="00E34A0E"/>
    <w:rsid w:val="00E34D0D"/>
    <w:rsid w:val="00E34DF9"/>
    <w:rsid w:val="00E350D9"/>
    <w:rsid w:val="00E35205"/>
    <w:rsid w:val="00E35245"/>
    <w:rsid w:val="00E3569A"/>
    <w:rsid w:val="00E35A83"/>
    <w:rsid w:val="00E35BEE"/>
    <w:rsid w:val="00E35C2D"/>
    <w:rsid w:val="00E366C3"/>
    <w:rsid w:val="00E367FD"/>
    <w:rsid w:val="00E36818"/>
    <w:rsid w:val="00E36CAC"/>
    <w:rsid w:val="00E36D66"/>
    <w:rsid w:val="00E36DE2"/>
    <w:rsid w:val="00E36EC3"/>
    <w:rsid w:val="00E36F79"/>
    <w:rsid w:val="00E370C7"/>
    <w:rsid w:val="00E3734B"/>
    <w:rsid w:val="00E37B52"/>
    <w:rsid w:val="00E40707"/>
    <w:rsid w:val="00E40B75"/>
    <w:rsid w:val="00E40E7E"/>
    <w:rsid w:val="00E41027"/>
    <w:rsid w:val="00E4113E"/>
    <w:rsid w:val="00E41155"/>
    <w:rsid w:val="00E412FE"/>
    <w:rsid w:val="00E418A5"/>
    <w:rsid w:val="00E41919"/>
    <w:rsid w:val="00E41FCB"/>
    <w:rsid w:val="00E421B4"/>
    <w:rsid w:val="00E421CA"/>
    <w:rsid w:val="00E423AE"/>
    <w:rsid w:val="00E43B28"/>
    <w:rsid w:val="00E43BF8"/>
    <w:rsid w:val="00E4427A"/>
    <w:rsid w:val="00E44535"/>
    <w:rsid w:val="00E446F4"/>
    <w:rsid w:val="00E458EC"/>
    <w:rsid w:val="00E45999"/>
    <w:rsid w:val="00E45BF1"/>
    <w:rsid w:val="00E45C48"/>
    <w:rsid w:val="00E45D75"/>
    <w:rsid w:val="00E45EE6"/>
    <w:rsid w:val="00E465AB"/>
    <w:rsid w:val="00E46837"/>
    <w:rsid w:val="00E468C1"/>
    <w:rsid w:val="00E47202"/>
    <w:rsid w:val="00E504CC"/>
    <w:rsid w:val="00E5090F"/>
    <w:rsid w:val="00E50D65"/>
    <w:rsid w:val="00E50F23"/>
    <w:rsid w:val="00E5116F"/>
    <w:rsid w:val="00E51959"/>
    <w:rsid w:val="00E51B41"/>
    <w:rsid w:val="00E51FAE"/>
    <w:rsid w:val="00E521C0"/>
    <w:rsid w:val="00E525C6"/>
    <w:rsid w:val="00E52E02"/>
    <w:rsid w:val="00E52F95"/>
    <w:rsid w:val="00E5364C"/>
    <w:rsid w:val="00E53B46"/>
    <w:rsid w:val="00E5464D"/>
    <w:rsid w:val="00E558BD"/>
    <w:rsid w:val="00E558F9"/>
    <w:rsid w:val="00E55A08"/>
    <w:rsid w:val="00E55DA8"/>
    <w:rsid w:val="00E55DF7"/>
    <w:rsid w:val="00E55F97"/>
    <w:rsid w:val="00E5628F"/>
    <w:rsid w:val="00E567EB"/>
    <w:rsid w:val="00E56DBC"/>
    <w:rsid w:val="00E57780"/>
    <w:rsid w:val="00E57807"/>
    <w:rsid w:val="00E60274"/>
    <w:rsid w:val="00E60DE2"/>
    <w:rsid w:val="00E6125D"/>
    <w:rsid w:val="00E61F5C"/>
    <w:rsid w:val="00E62192"/>
    <w:rsid w:val="00E6309D"/>
    <w:rsid w:val="00E6403B"/>
    <w:rsid w:val="00E6423D"/>
    <w:rsid w:val="00E646CC"/>
    <w:rsid w:val="00E652F0"/>
    <w:rsid w:val="00E6534F"/>
    <w:rsid w:val="00E65BAA"/>
    <w:rsid w:val="00E66D97"/>
    <w:rsid w:val="00E67C23"/>
    <w:rsid w:val="00E67C7F"/>
    <w:rsid w:val="00E70585"/>
    <w:rsid w:val="00E706A9"/>
    <w:rsid w:val="00E706BD"/>
    <w:rsid w:val="00E7072A"/>
    <w:rsid w:val="00E709B3"/>
    <w:rsid w:val="00E70CEC"/>
    <w:rsid w:val="00E70E34"/>
    <w:rsid w:val="00E71233"/>
    <w:rsid w:val="00E720DA"/>
    <w:rsid w:val="00E72864"/>
    <w:rsid w:val="00E729BF"/>
    <w:rsid w:val="00E72ED6"/>
    <w:rsid w:val="00E73376"/>
    <w:rsid w:val="00E73496"/>
    <w:rsid w:val="00E73895"/>
    <w:rsid w:val="00E73D96"/>
    <w:rsid w:val="00E74689"/>
    <w:rsid w:val="00E74BFE"/>
    <w:rsid w:val="00E752C1"/>
    <w:rsid w:val="00E754C7"/>
    <w:rsid w:val="00E7567C"/>
    <w:rsid w:val="00E75887"/>
    <w:rsid w:val="00E75C8D"/>
    <w:rsid w:val="00E75D2B"/>
    <w:rsid w:val="00E7632E"/>
    <w:rsid w:val="00E76CC1"/>
    <w:rsid w:val="00E76CF0"/>
    <w:rsid w:val="00E7732F"/>
    <w:rsid w:val="00E7750F"/>
    <w:rsid w:val="00E7762C"/>
    <w:rsid w:val="00E77C3B"/>
    <w:rsid w:val="00E80450"/>
    <w:rsid w:val="00E80C4F"/>
    <w:rsid w:val="00E80CF8"/>
    <w:rsid w:val="00E8164F"/>
    <w:rsid w:val="00E82654"/>
    <w:rsid w:val="00E82725"/>
    <w:rsid w:val="00E82FFD"/>
    <w:rsid w:val="00E83363"/>
    <w:rsid w:val="00E83999"/>
    <w:rsid w:val="00E84356"/>
    <w:rsid w:val="00E84655"/>
    <w:rsid w:val="00E850CB"/>
    <w:rsid w:val="00E8529A"/>
    <w:rsid w:val="00E85381"/>
    <w:rsid w:val="00E854F5"/>
    <w:rsid w:val="00E8575E"/>
    <w:rsid w:val="00E85EEA"/>
    <w:rsid w:val="00E86119"/>
    <w:rsid w:val="00E8632A"/>
    <w:rsid w:val="00E863B4"/>
    <w:rsid w:val="00E868BD"/>
    <w:rsid w:val="00E86A06"/>
    <w:rsid w:val="00E86B8B"/>
    <w:rsid w:val="00E871C3"/>
    <w:rsid w:val="00E874EC"/>
    <w:rsid w:val="00E879D9"/>
    <w:rsid w:val="00E9009E"/>
    <w:rsid w:val="00E90639"/>
    <w:rsid w:val="00E90B97"/>
    <w:rsid w:val="00E90DFD"/>
    <w:rsid w:val="00E90EBE"/>
    <w:rsid w:val="00E9132D"/>
    <w:rsid w:val="00E91BE5"/>
    <w:rsid w:val="00E92C8C"/>
    <w:rsid w:val="00E94036"/>
    <w:rsid w:val="00E949FE"/>
    <w:rsid w:val="00E94B7C"/>
    <w:rsid w:val="00E94CED"/>
    <w:rsid w:val="00E9517B"/>
    <w:rsid w:val="00E95582"/>
    <w:rsid w:val="00E9563B"/>
    <w:rsid w:val="00E969D2"/>
    <w:rsid w:val="00E96A11"/>
    <w:rsid w:val="00E97077"/>
    <w:rsid w:val="00E97485"/>
    <w:rsid w:val="00E9764B"/>
    <w:rsid w:val="00E97CBF"/>
    <w:rsid w:val="00EA0B71"/>
    <w:rsid w:val="00EA0E61"/>
    <w:rsid w:val="00EA10CC"/>
    <w:rsid w:val="00EA12F7"/>
    <w:rsid w:val="00EA1489"/>
    <w:rsid w:val="00EA1859"/>
    <w:rsid w:val="00EA1DFE"/>
    <w:rsid w:val="00EA226D"/>
    <w:rsid w:val="00EA24C6"/>
    <w:rsid w:val="00EA26F3"/>
    <w:rsid w:val="00EA2797"/>
    <w:rsid w:val="00EA296A"/>
    <w:rsid w:val="00EA2D98"/>
    <w:rsid w:val="00EA2E63"/>
    <w:rsid w:val="00EA30B6"/>
    <w:rsid w:val="00EA3C44"/>
    <w:rsid w:val="00EA4092"/>
    <w:rsid w:val="00EA4B61"/>
    <w:rsid w:val="00EA4C00"/>
    <w:rsid w:val="00EA50AE"/>
    <w:rsid w:val="00EA5CCA"/>
    <w:rsid w:val="00EA6A19"/>
    <w:rsid w:val="00EA6AF4"/>
    <w:rsid w:val="00EA7B03"/>
    <w:rsid w:val="00EA7C04"/>
    <w:rsid w:val="00EA7E82"/>
    <w:rsid w:val="00EB0272"/>
    <w:rsid w:val="00EB05DD"/>
    <w:rsid w:val="00EB076F"/>
    <w:rsid w:val="00EB0BD5"/>
    <w:rsid w:val="00EB0CB3"/>
    <w:rsid w:val="00EB123D"/>
    <w:rsid w:val="00EB1254"/>
    <w:rsid w:val="00EB1A11"/>
    <w:rsid w:val="00EB20FB"/>
    <w:rsid w:val="00EB2205"/>
    <w:rsid w:val="00EB276C"/>
    <w:rsid w:val="00EB3288"/>
    <w:rsid w:val="00EB35A6"/>
    <w:rsid w:val="00EB3F52"/>
    <w:rsid w:val="00EB43B6"/>
    <w:rsid w:val="00EB44C2"/>
    <w:rsid w:val="00EB4F80"/>
    <w:rsid w:val="00EB5047"/>
    <w:rsid w:val="00EB52A1"/>
    <w:rsid w:val="00EB568C"/>
    <w:rsid w:val="00EB6450"/>
    <w:rsid w:val="00EB6AD2"/>
    <w:rsid w:val="00EB6C5E"/>
    <w:rsid w:val="00EB6CCB"/>
    <w:rsid w:val="00EB71B3"/>
    <w:rsid w:val="00EB724B"/>
    <w:rsid w:val="00EB77F4"/>
    <w:rsid w:val="00EC1002"/>
    <w:rsid w:val="00EC14A4"/>
    <w:rsid w:val="00EC1BD1"/>
    <w:rsid w:val="00EC1F7E"/>
    <w:rsid w:val="00EC23E8"/>
    <w:rsid w:val="00EC25D3"/>
    <w:rsid w:val="00EC2812"/>
    <w:rsid w:val="00EC2A46"/>
    <w:rsid w:val="00EC2CD6"/>
    <w:rsid w:val="00EC2DCB"/>
    <w:rsid w:val="00EC3095"/>
    <w:rsid w:val="00EC327F"/>
    <w:rsid w:val="00EC3BE1"/>
    <w:rsid w:val="00EC42C5"/>
    <w:rsid w:val="00EC4929"/>
    <w:rsid w:val="00EC4E4F"/>
    <w:rsid w:val="00EC5556"/>
    <w:rsid w:val="00EC5582"/>
    <w:rsid w:val="00EC55AE"/>
    <w:rsid w:val="00EC6445"/>
    <w:rsid w:val="00EC683B"/>
    <w:rsid w:val="00EC6DA6"/>
    <w:rsid w:val="00EC70D7"/>
    <w:rsid w:val="00EC723D"/>
    <w:rsid w:val="00EC72A2"/>
    <w:rsid w:val="00EC7CDF"/>
    <w:rsid w:val="00EC7DA9"/>
    <w:rsid w:val="00EC7EC1"/>
    <w:rsid w:val="00EC7F2C"/>
    <w:rsid w:val="00ED0E40"/>
    <w:rsid w:val="00ED11E6"/>
    <w:rsid w:val="00ED14C9"/>
    <w:rsid w:val="00ED1792"/>
    <w:rsid w:val="00ED1BA3"/>
    <w:rsid w:val="00ED1E05"/>
    <w:rsid w:val="00ED24A7"/>
    <w:rsid w:val="00ED2EE7"/>
    <w:rsid w:val="00ED2FA5"/>
    <w:rsid w:val="00ED34C7"/>
    <w:rsid w:val="00ED37F4"/>
    <w:rsid w:val="00ED3AE3"/>
    <w:rsid w:val="00ED4D4C"/>
    <w:rsid w:val="00ED4E9D"/>
    <w:rsid w:val="00ED51FB"/>
    <w:rsid w:val="00ED52E6"/>
    <w:rsid w:val="00ED62B5"/>
    <w:rsid w:val="00ED6661"/>
    <w:rsid w:val="00ED68D6"/>
    <w:rsid w:val="00ED6C6C"/>
    <w:rsid w:val="00ED6DC4"/>
    <w:rsid w:val="00ED7074"/>
    <w:rsid w:val="00ED741C"/>
    <w:rsid w:val="00ED7467"/>
    <w:rsid w:val="00ED78A0"/>
    <w:rsid w:val="00ED78B9"/>
    <w:rsid w:val="00ED7D61"/>
    <w:rsid w:val="00EE1495"/>
    <w:rsid w:val="00EE1578"/>
    <w:rsid w:val="00EE1D73"/>
    <w:rsid w:val="00EE2B01"/>
    <w:rsid w:val="00EE2C0A"/>
    <w:rsid w:val="00EE2E60"/>
    <w:rsid w:val="00EE3F64"/>
    <w:rsid w:val="00EE43E7"/>
    <w:rsid w:val="00EE46B0"/>
    <w:rsid w:val="00EE492D"/>
    <w:rsid w:val="00EE4B67"/>
    <w:rsid w:val="00EE4B6A"/>
    <w:rsid w:val="00EE5049"/>
    <w:rsid w:val="00EE55DD"/>
    <w:rsid w:val="00EE59B6"/>
    <w:rsid w:val="00EE5A83"/>
    <w:rsid w:val="00EE5F23"/>
    <w:rsid w:val="00EE61DD"/>
    <w:rsid w:val="00EE68A3"/>
    <w:rsid w:val="00EE70CA"/>
    <w:rsid w:val="00EE7130"/>
    <w:rsid w:val="00EE755D"/>
    <w:rsid w:val="00EF055A"/>
    <w:rsid w:val="00EF0EFD"/>
    <w:rsid w:val="00EF1196"/>
    <w:rsid w:val="00EF15DD"/>
    <w:rsid w:val="00EF1670"/>
    <w:rsid w:val="00EF1BB7"/>
    <w:rsid w:val="00EF23B3"/>
    <w:rsid w:val="00EF247F"/>
    <w:rsid w:val="00EF2490"/>
    <w:rsid w:val="00EF2B3C"/>
    <w:rsid w:val="00EF2F3A"/>
    <w:rsid w:val="00EF3258"/>
    <w:rsid w:val="00EF463C"/>
    <w:rsid w:val="00EF4F6C"/>
    <w:rsid w:val="00EF4FAF"/>
    <w:rsid w:val="00EF5074"/>
    <w:rsid w:val="00EF50F4"/>
    <w:rsid w:val="00EF5118"/>
    <w:rsid w:val="00EF53A2"/>
    <w:rsid w:val="00EF5718"/>
    <w:rsid w:val="00EF60FD"/>
    <w:rsid w:val="00EF68C2"/>
    <w:rsid w:val="00EF6A4D"/>
    <w:rsid w:val="00EF6B11"/>
    <w:rsid w:val="00EF6D47"/>
    <w:rsid w:val="00EF7765"/>
    <w:rsid w:val="00EF7B8E"/>
    <w:rsid w:val="00F00655"/>
    <w:rsid w:val="00F00C81"/>
    <w:rsid w:val="00F015E1"/>
    <w:rsid w:val="00F0184C"/>
    <w:rsid w:val="00F01C2E"/>
    <w:rsid w:val="00F02454"/>
    <w:rsid w:val="00F0266F"/>
    <w:rsid w:val="00F027D0"/>
    <w:rsid w:val="00F02FEC"/>
    <w:rsid w:val="00F03700"/>
    <w:rsid w:val="00F03AE0"/>
    <w:rsid w:val="00F0450A"/>
    <w:rsid w:val="00F04CC8"/>
    <w:rsid w:val="00F052EF"/>
    <w:rsid w:val="00F0588F"/>
    <w:rsid w:val="00F058E6"/>
    <w:rsid w:val="00F05E34"/>
    <w:rsid w:val="00F064F3"/>
    <w:rsid w:val="00F06943"/>
    <w:rsid w:val="00F06F14"/>
    <w:rsid w:val="00F0740B"/>
    <w:rsid w:val="00F0756C"/>
    <w:rsid w:val="00F077B4"/>
    <w:rsid w:val="00F07952"/>
    <w:rsid w:val="00F105A5"/>
    <w:rsid w:val="00F106F8"/>
    <w:rsid w:val="00F10C95"/>
    <w:rsid w:val="00F10F38"/>
    <w:rsid w:val="00F111F7"/>
    <w:rsid w:val="00F11249"/>
    <w:rsid w:val="00F11F8C"/>
    <w:rsid w:val="00F121B8"/>
    <w:rsid w:val="00F1289C"/>
    <w:rsid w:val="00F12F30"/>
    <w:rsid w:val="00F12FD1"/>
    <w:rsid w:val="00F13037"/>
    <w:rsid w:val="00F1393B"/>
    <w:rsid w:val="00F13D73"/>
    <w:rsid w:val="00F13E5A"/>
    <w:rsid w:val="00F13FDA"/>
    <w:rsid w:val="00F1412B"/>
    <w:rsid w:val="00F141AB"/>
    <w:rsid w:val="00F143D3"/>
    <w:rsid w:val="00F1451F"/>
    <w:rsid w:val="00F14AC0"/>
    <w:rsid w:val="00F14AD8"/>
    <w:rsid w:val="00F14D8D"/>
    <w:rsid w:val="00F15026"/>
    <w:rsid w:val="00F15614"/>
    <w:rsid w:val="00F157B0"/>
    <w:rsid w:val="00F15E67"/>
    <w:rsid w:val="00F16A62"/>
    <w:rsid w:val="00F16CF5"/>
    <w:rsid w:val="00F16DAB"/>
    <w:rsid w:val="00F17338"/>
    <w:rsid w:val="00F17858"/>
    <w:rsid w:val="00F20617"/>
    <w:rsid w:val="00F20911"/>
    <w:rsid w:val="00F20F2F"/>
    <w:rsid w:val="00F20FC7"/>
    <w:rsid w:val="00F2143A"/>
    <w:rsid w:val="00F215BC"/>
    <w:rsid w:val="00F2187B"/>
    <w:rsid w:val="00F218EC"/>
    <w:rsid w:val="00F21C7D"/>
    <w:rsid w:val="00F21F58"/>
    <w:rsid w:val="00F22376"/>
    <w:rsid w:val="00F22845"/>
    <w:rsid w:val="00F22B64"/>
    <w:rsid w:val="00F2348A"/>
    <w:rsid w:val="00F2351C"/>
    <w:rsid w:val="00F24128"/>
    <w:rsid w:val="00F245A8"/>
    <w:rsid w:val="00F24A2C"/>
    <w:rsid w:val="00F2511C"/>
    <w:rsid w:val="00F258A0"/>
    <w:rsid w:val="00F25B29"/>
    <w:rsid w:val="00F25C8D"/>
    <w:rsid w:val="00F25D1B"/>
    <w:rsid w:val="00F2611C"/>
    <w:rsid w:val="00F26518"/>
    <w:rsid w:val="00F26557"/>
    <w:rsid w:val="00F272E3"/>
    <w:rsid w:val="00F27560"/>
    <w:rsid w:val="00F276AA"/>
    <w:rsid w:val="00F30115"/>
    <w:rsid w:val="00F30214"/>
    <w:rsid w:val="00F302A1"/>
    <w:rsid w:val="00F31702"/>
    <w:rsid w:val="00F32301"/>
    <w:rsid w:val="00F32592"/>
    <w:rsid w:val="00F328A3"/>
    <w:rsid w:val="00F32A86"/>
    <w:rsid w:val="00F32DAB"/>
    <w:rsid w:val="00F32E7F"/>
    <w:rsid w:val="00F3392F"/>
    <w:rsid w:val="00F34101"/>
    <w:rsid w:val="00F34570"/>
    <w:rsid w:val="00F349E0"/>
    <w:rsid w:val="00F34C32"/>
    <w:rsid w:val="00F34C66"/>
    <w:rsid w:val="00F352C9"/>
    <w:rsid w:val="00F35428"/>
    <w:rsid w:val="00F35735"/>
    <w:rsid w:val="00F367A2"/>
    <w:rsid w:val="00F36A05"/>
    <w:rsid w:val="00F36A08"/>
    <w:rsid w:val="00F36B5B"/>
    <w:rsid w:val="00F37972"/>
    <w:rsid w:val="00F37EE8"/>
    <w:rsid w:val="00F405B6"/>
    <w:rsid w:val="00F41AF6"/>
    <w:rsid w:val="00F41F48"/>
    <w:rsid w:val="00F41F59"/>
    <w:rsid w:val="00F42057"/>
    <w:rsid w:val="00F4236A"/>
    <w:rsid w:val="00F42507"/>
    <w:rsid w:val="00F42712"/>
    <w:rsid w:val="00F42A4B"/>
    <w:rsid w:val="00F432DD"/>
    <w:rsid w:val="00F43A26"/>
    <w:rsid w:val="00F44B32"/>
    <w:rsid w:val="00F44B91"/>
    <w:rsid w:val="00F44D2E"/>
    <w:rsid w:val="00F45DCA"/>
    <w:rsid w:val="00F46003"/>
    <w:rsid w:val="00F46557"/>
    <w:rsid w:val="00F46B82"/>
    <w:rsid w:val="00F4701A"/>
    <w:rsid w:val="00F47692"/>
    <w:rsid w:val="00F47759"/>
    <w:rsid w:val="00F47901"/>
    <w:rsid w:val="00F479C8"/>
    <w:rsid w:val="00F47BB7"/>
    <w:rsid w:val="00F47D0F"/>
    <w:rsid w:val="00F47F18"/>
    <w:rsid w:val="00F47F2F"/>
    <w:rsid w:val="00F505A7"/>
    <w:rsid w:val="00F507B5"/>
    <w:rsid w:val="00F50B32"/>
    <w:rsid w:val="00F5167C"/>
    <w:rsid w:val="00F51C94"/>
    <w:rsid w:val="00F51D5C"/>
    <w:rsid w:val="00F51F7F"/>
    <w:rsid w:val="00F52250"/>
    <w:rsid w:val="00F52ACE"/>
    <w:rsid w:val="00F52D65"/>
    <w:rsid w:val="00F52F91"/>
    <w:rsid w:val="00F53836"/>
    <w:rsid w:val="00F53C6D"/>
    <w:rsid w:val="00F54448"/>
    <w:rsid w:val="00F544DB"/>
    <w:rsid w:val="00F55218"/>
    <w:rsid w:val="00F55620"/>
    <w:rsid w:val="00F55B9B"/>
    <w:rsid w:val="00F56060"/>
    <w:rsid w:val="00F562B6"/>
    <w:rsid w:val="00F5743E"/>
    <w:rsid w:val="00F5783C"/>
    <w:rsid w:val="00F57B44"/>
    <w:rsid w:val="00F6020F"/>
    <w:rsid w:val="00F61094"/>
    <w:rsid w:val="00F61424"/>
    <w:rsid w:val="00F6153B"/>
    <w:rsid w:val="00F61C54"/>
    <w:rsid w:val="00F623F0"/>
    <w:rsid w:val="00F62D2B"/>
    <w:rsid w:val="00F62D3E"/>
    <w:rsid w:val="00F63241"/>
    <w:rsid w:val="00F634A5"/>
    <w:rsid w:val="00F63A79"/>
    <w:rsid w:val="00F63C8E"/>
    <w:rsid w:val="00F642A6"/>
    <w:rsid w:val="00F64699"/>
    <w:rsid w:val="00F648AA"/>
    <w:rsid w:val="00F64C6C"/>
    <w:rsid w:val="00F651B1"/>
    <w:rsid w:val="00F6581E"/>
    <w:rsid w:val="00F658E2"/>
    <w:rsid w:val="00F65B74"/>
    <w:rsid w:val="00F65F47"/>
    <w:rsid w:val="00F6605D"/>
    <w:rsid w:val="00F672C0"/>
    <w:rsid w:val="00F67713"/>
    <w:rsid w:val="00F67875"/>
    <w:rsid w:val="00F67A85"/>
    <w:rsid w:val="00F67E84"/>
    <w:rsid w:val="00F7030C"/>
    <w:rsid w:val="00F70551"/>
    <w:rsid w:val="00F7090B"/>
    <w:rsid w:val="00F70BC1"/>
    <w:rsid w:val="00F70F07"/>
    <w:rsid w:val="00F71168"/>
    <w:rsid w:val="00F715FE"/>
    <w:rsid w:val="00F71A28"/>
    <w:rsid w:val="00F71C51"/>
    <w:rsid w:val="00F7240F"/>
    <w:rsid w:val="00F725A5"/>
    <w:rsid w:val="00F727B3"/>
    <w:rsid w:val="00F73425"/>
    <w:rsid w:val="00F73E8D"/>
    <w:rsid w:val="00F74147"/>
    <w:rsid w:val="00F74557"/>
    <w:rsid w:val="00F74A29"/>
    <w:rsid w:val="00F74DA2"/>
    <w:rsid w:val="00F74E83"/>
    <w:rsid w:val="00F7569F"/>
    <w:rsid w:val="00F75A9D"/>
    <w:rsid w:val="00F75D9E"/>
    <w:rsid w:val="00F7636D"/>
    <w:rsid w:val="00F76492"/>
    <w:rsid w:val="00F764B4"/>
    <w:rsid w:val="00F76F7A"/>
    <w:rsid w:val="00F7704B"/>
    <w:rsid w:val="00F77389"/>
    <w:rsid w:val="00F774E9"/>
    <w:rsid w:val="00F822B3"/>
    <w:rsid w:val="00F82529"/>
    <w:rsid w:val="00F825B6"/>
    <w:rsid w:val="00F82748"/>
    <w:rsid w:val="00F82C46"/>
    <w:rsid w:val="00F83750"/>
    <w:rsid w:val="00F83EFA"/>
    <w:rsid w:val="00F83F93"/>
    <w:rsid w:val="00F846ED"/>
    <w:rsid w:val="00F8470D"/>
    <w:rsid w:val="00F84895"/>
    <w:rsid w:val="00F84A1C"/>
    <w:rsid w:val="00F84F1F"/>
    <w:rsid w:val="00F85758"/>
    <w:rsid w:val="00F85E03"/>
    <w:rsid w:val="00F860B8"/>
    <w:rsid w:val="00F86713"/>
    <w:rsid w:val="00F87205"/>
    <w:rsid w:val="00F87573"/>
    <w:rsid w:val="00F90986"/>
    <w:rsid w:val="00F90AAD"/>
    <w:rsid w:val="00F90AF9"/>
    <w:rsid w:val="00F90AFE"/>
    <w:rsid w:val="00F90B3A"/>
    <w:rsid w:val="00F910E8"/>
    <w:rsid w:val="00F910FC"/>
    <w:rsid w:val="00F912E3"/>
    <w:rsid w:val="00F915D9"/>
    <w:rsid w:val="00F923D7"/>
    <w:rsid w:val="00F92470"/>
    <w:rsid w:val="00F92614"/>
    <w:rsid w:val="00F9265E"/>
    <w:rsid w:val="00F928F7"/>
    <w:rsid w:val="00F92B61"/>
    <w:rsid w:val="00F92D1E"/>
    <w:rsid w:val="00F92DBE"/>
    <w:rsid w:val="00F930CC"/>
    <w:rsid w:val="00F938D3"/>
    <w:rsid w:val="00F93957"/>
    <w:rsid w:val="00F93D7D"/>
    <w:rsid w:val="00F941A5"/>
    <w:rsid w:val="00F94DDC"/>
    <w:rsid w:val="00F94F15"/>
    <w:rsid w:val="00F951DB"/>
    <w:rsid w:val="00F95635"/>
    <w:rsid w:val="00F961F0"/>
    <w:rsid w:val="00F96721"/>
    <w:rsid w:val="00F97184"/>
    <w:rsid w:val="00F97653"/>
    <w:rsid w:val="00F9767F"/>
    <w:rsid w:val="00F97894"/>
    <w:rsid w:val="00F97903"/>
    <w:rsid w:val="00F97A80"/>
    <w:rsid w:val="00FA028B"/>
    <w:rsid w:val="00FA0772"/>
    <w:rsid w:val="00FA07B9"/>
    <w:rsid w:val="00FA134D"/>
    <w:rsid w:val="00FA1412"/>
    <w:rsid w:val="00FA17BF"/>
    <w:rsid w:val="00FA2148"/>
    <w:rsid w:val="00FA2192"/>
    <w:rsid w:val="00FA2504"/>
    <w:rsid w:val="00FA31CF"/>
    <w:rsid w:val="00FA3F69"/>
    <w:rsid w:val="00FA401A"/>
    <w:rsid w:val="00FA4BFA"/>
    <w:rsid w:val="00FA526D"/>
    <w:rsid w:val="00FA5D71"/>
    <w:rsid w:val="00FA5E78"/>
    <w:rsid w:val="00FA6A0E"/>
    <w:rsid w:val="00FA6A7C"/>
    <w:rsid w:val="00FA7356"/>
    <w:rsid w:val="00FA7502"/>
    <w:rsid w:val="00FA751C"/>
    <w:rsid w:val="00FA7EB4"/>
    <w:rsid w:val="00FB0712"/>
    <w:rsid w:val="00FB1A25"/>
    <w:rsid w:val="00FB203D"/>
    <w:rsid w:val="00FB2126"/>
    <w:rsid w:val="00FB2237"/>
    <w:rsid w:val="00FB27A2"/>
    <w:rsid w:val="00FB298A"/>
    <w:rsid w:val="00FB3C46"/>
    <w:rsid w:val="00FB3E11"/>
    <w:rsid w:val="00FB3ED5"/>
    <w:rsid w:val="00FB457F"/>
    <w:rsid w:val="00FB48E4"/>
    <w:rsid w:val="00FB48EF"/>
    <w:rsid w:val="00FB4A8B"/>
    <w:rsid w:val="00FB4ED9"/>
    <w:rsid w:val="00FB5781"/>
    <w:rsid w:val="00FB5CE0"/>
    <w:rsid w:val="00FB61DC"/>
    <w:rsid w:val="00FB6B37"/>
    <w:rsid w:val="00FB6BB4"/>
    <w:rsid w:val="00FB6D6D"/>
    <w:rsid w:val="00FB6E53"/>
    <w:rsid w:val="00FB6F97"/>
    <w:rsid w:val="00FB7613"/>
    <w:rsid w:val="00FB77D8"/>
    <w:rsid w:val="00FB784B"/>
    <w:rsid w:val="00FB7BE9"/>
    <w:rsid w:val="00FB7CA8"/>
    <w:rsid w:val="00FB7CAE"/>
    <w:rsid w:val="00FC07C0"/>
    <w:rsid w:val="00FC0823"/>
    <w:rsid w:val="00FC0AA1"/>
    <w:rsid w:val="00FC0BC8"/>
    <w:rsid w:val="00FC0C3F"/>
    <w:rsid w:val="00FC0F9A"/>
    <w:rsid w:val="00FC1109"/>
    <w:rsid w:val="00FC13EE"/>
    <w:rsid w:val="00FC21E1"/>
    <w:rsid w:val="00FC263B"/>
    <w:rsid w:val="00FC32C2"/>
    <w:rsid w:val="00FC3343"/>
    <w:rsid w:val="00FC33E3"/>
    <w:rsid w:val="00FC39A8"/>
    <w:rsid w:val="00FC3A19"/>
    <w:rsid w:val="00FC3B3C"/>
    <w:rsid w:val="00FC40F2"/>
    <w:rsid w:val="00FC41AD"/>
    <w:rsid w:val="00FC5129"/>
    <w:rsid w:val="00FC51EC"/>
    <w:rsid w:val="00FC5239"/>
    <w:rsid w:val="00FC53D0"/>
    <w:rsid w:val="00FC5688"/>
    <w:rsid w:val="00FC57A4"/>
    <w:rsid w:val="00FC5B2E"/>
    <w:rsid w:val="00FC5C8C"/>
    <w:rsid w:val="00FC5F68"/>
    <w:rsid w:val="00FC6848"/>
    <w:rsid w:val="00FC6853"/>
    <w:rsid w:val="00FC68C8"/>
    <w:rsid w:val="00FC6B85"/>
    <w:rsid w:val="00FC6D09"/>
    <w:rsid w:val="00FC6F0F"/>
    <w:rsid w:val="00FC7779"/>
    <w:rsid w:val="00FD0B30"/>
    <w:rsid w:val="00FD0BDA"/>
    <w:rsid w:val="00FD0C34"/>
    <w:rsid w:val="00FD112C"/>
    <w:rsid w:val="00FD1363"/>
    <w:rsid w:val="00FD17F4"/>
    <w:rsid w:val="00FD18E6"/>
    <w:rsid w:val="00FD1C02"/>
    <w:rsid w:val="00FD1C0C"/>
    <w:rsid w:val="00FD2179"/>
    <w:rsid w:val="00FD2697"/>
    <w:rsid w:val="00FD26A5"/>
    <w:rsid w:val="00FD2A3B"/>
    <w:rsid w:val="00FD2DD8"/>
    <w:rsid w:val="00FD3278"/>
    <w:rsid w:val="00FD32A3"/>
    <w:rsid w:val="00FD4041"/>
    <w:rsid w:val="00FD4208"/>
    <w:rsid w:val="00FD5152"/>
    <w:rsid w:val="00FD565B"/>
    <w:rsid w:val="00FD691D"/>
    <w:rsid w:val="00FD6B4E"/>
    <w:rsid w:val="00FD7918"/>
    <w:rsid w:val="00FE02D1"/>
    <w:rsid w:val="00FE041D"/>
    <w:rsid w:val="00FE108C"/>
    <w:rsid w:val="00FE1101"/>
    <w:rsid w:val="00FE129A"/>
    <w:rsid w:val="00FE12D2"/>
    <w:rsid w:val="00FE13DF"/>
    <w:rsid w:val="00FE17AA"/>
    <w:rsid w:val="00FE18EC"/>
    <w:rsid w:val="00FE190E"/>
    <w:rsid w:val="00FE1BC2"/>
    <w:rsid w:val="00FE1C77"/>
    <w:rsid w:val="00FE1C84"/>
    <w:rsid w:val="00FE1EBC"/>
    <w:rsid w:val="00FE2070"/>
    <w:rsid w:val="00FE2C1B"/>
    <w:rsid w:val="00FE376F"/>
    <w:rsid w:val="00FE3A4A"/>
    <w:rsid w:val="00FE4238"/>
    <w:rsid w:val="00FE44CC"/>
    <w:rsid w:val="00FE475B"/>
    <w:rsid w:val="00FE51CE"/>
    <w:rsid w:val="00FE53F4"/>
    <w:rsid w:val="00FE587C"/>
    <w:rsid w:val="00FE59CC"/>
    <w:rsid w:val="00FE5A3A"/>
    <w:rsid w:val="00FE5BB8"/>
    <w:rsid w:val="00FE617E"/>
    <w:rsid w:val="00FE61D8"/>
    <w:rsid w:val="00FE62F4"/>
    <w:rsid w:val="00FE63D2"/>
    <w:rsid w:val="00FE659D"/>
    <w:rsid w:val="00FE6690"/>
    <w:rsid w:val="00FE7406"/>
    <w:rsid w:val="00FE79D6"/>
    <w:rsid w:val="00FF064D"/>
    <w:rsid w:val="00FF0B9A"/>
    <w:rsid w:val="00FF0E08"/>
    <w:rsid w:val="00FF0EF2"/>
    <w:rsid w:val="00FF1BCD"/>
    <w:rsid w:val="00FF1BD4"/>
    <w:rsid w:val="00FF1C3D"/>
    <w:rsid w:val="00FF24A4"/>
    <w:rsid w:val="00FF2582"/>
    <w:rsid w:val="00FF3947"/>
    <w:rsid w:val="00FF3DC3"/>
    <w:rsid w:val="00FF4130"/>
    <w:rsid w:val="00FF472C"/>
    <w:rsid w:val="00FF479E"/>
    <w:rsid w:val="00FF499F"/>
    <w:rsid w:val="00FF4A67"/>
    <w:rsid w:val="00FF511F"/>
    <w:rsid w:val="00FF55A8"/>
    <w:rsid w:val="00FF588B"/>
    <w:rsid w:val="00FF588D"/>
    <w:rsid w:val="00FF5D14"/>
    <w:rsid w:val="00FF5DBE"/>
    <w:rsid w:val="00FF627A"/>
    <w:rsid w:val="00FF64EB"/>
    <w:rsid w:val="00FF657E"/>
    <w:rsid w:val="00FF6BC8"/>
    <w:rsid w:val="00FF6E30"/>
    <w:rsid w:val="00FF6E78"/>
    <w:rsid w:val="00FF7426"/>
    <w:rsid w:val="00FF75BB"/>
    <w:rsid w:val="00FF7821"/>
    <w:rsid w:val="00FF7938"/>
    <w:rsid w:val="00FF79ED"/>
    <w:rsid w:val="00FF7DC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02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0">
    <w:name w:val="A0"/>
    <w:uiPriority w:val="99"/>
    <w:rsid w:val="005902D8"/>
    <w:rPr>
      <w:rFonts w:cs="Myriad Pro"/>
      <w:color w:val="221E1F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2</Words>
  <Characters>1842</Characters>
  <Application>Microsoft Office Word</Application>
  <DocSecurity>0</DocSecurity>
  <Lines>15</Lines>
  <Paragraphs>4</Paragraphs>
  <ScaleCrop>false</ScaleCrop>
  <Company/>
  <LinksUpToDate>false</LinksUpToDate>
  <CharactersWithSpaces>21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reckenridge</dc:creator>
  <cp:lastModifiedBy>kbreckenridge</cp:lastModifiedBy>
  <cp:revision>1</cp:revision>
  <dcterms:created xsi:type="dcterms:W3CDTF">2018-12-21T16:07:00Z</dcterms:created>
  <dcterms:modified xsi:type="dcterms:W3CDTF">2018-12-21T16:08:00Z</dcterms:modified>
</cp:coreProperties>
</file>